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82A2D" w14:textId="77777777" w:rsidR="00A107EF" w:rsidRPr="00364451" w:rsidRDefault="000211F1" w:rsidP="004B63FD">
      <w:pPr>
        <w:jc w:val="center"/>
        <w:rPr>
          <w:rFonts w:ascii="Eras Demi ITC" w:hAnsi="Eras Demi ITC"/>
          <w:sz w:val="48"/>
          <w:szCs w:val="48"/>
        </w:rPr>
      </w:pPr>
      <w:r w:rsidRPr="00364451">
        <w:rPr>
          <w:rFonts w:ascii="Eras Demi ITC" w:hAnsi="Eras Demi ITC"/>
          <w:sz w:val="48"/>
          <w:szCs w:val="48"/>
        </w:rPr>
        <w:t>Hohenwald</w:t>
      </w:r>
      <w:r w:rsidR="004B63FD" w:rsidRPr="00364451">
        <w:rPr>
          <w:rFonts w:ascii="Eras Demi ITC" w:hAnsi="Eras Demi ITC"/>
          <w:sz w:val="48"/>
          <w:szCs w:val="48"/>
        </w:rPr>
        <w:t xml:space="preserve"> Church of Christ</w:t>
      </w:r>
    </w:p>
    <w:p w14:paraId="6606C667" w14:textId="77777777" w:rsidR="004B63FD" w:rsidRDefault="004B63FD" w:rsidP="004B63FD">
      <w:pPr>
        <w:spacing w:after="0"/>
        <w:jc w:val="center"/>
        <w:rPr>
          <w:rFonts w:ascii="Lynda" w:hAnsi="Lynda"/>
          <w:sz w:val="36"/>
          <w:szCs w:val="36"/>
        </w:rPr>
      </w:pPr>
      <w:r w:rsidRPr="004B63FD">
        <w:rPr>
          <w:rFonts w:ascii="Lynda" w:hAnsi="Lynda"/>
          <w:sz w:val="36"/>
          <w:szCs w:val="36"/>
        </w:rPr>
        <w:t>SOAP Schedule</w:t>
      </w:r>
    </w:p>
    <w:p w14:paraId="2CF65741" w14:textId="77777777" w:rsidR="00AB07AB" w:rsidRPr="00290D8C" w:rsidRDefault="00290D8C" w:rsidP="004B63FD">
      <w:pPr>
        <w:spacing w:after="0"/>
        <w:jc w:val="center"/>
        <w:rPr>
          <w:rFonts w:ascii="Lynda" w:hAnsi="Lynda"/>
          <w:sz w:val="32"/>
          <w:szCs w:val="32"/>
        </w:rPr>
      </w:pPr>
      <w:r w:rsidRPr="00290D8C">
        <w:rPr>
          <w:rFonts w:ascii="Lynda" w:hAnsi="Lynda"/>
          <w:sz w:val="32"/>
          <w:szCs w:val="32"/>
        </w:rPr>
        <w:t>(</w:t>
      </w:r>
      <w:r w:rsidR="00AB07AB" w:rsidRPr="00290D8C">
        <w:rPr>
          <w:rFonts w:ascii="Lynda" w:hAnsi="Lynda"/>
          <w:b/>
          <w:sz w:val="32"/>
          <w:szCs w:val="32"/>
        </w:rPr>
        <w:t>S</w:t>
      </w:r>
      <w:r w:rsidR="00AB07AB" w:rsidRPr="00290D8C">
        <w:rPr>
          <w:rFonts w:ascii="Lynda" w:hAnsi="Lynda"/>
          <w:sz w:val="32"/>
          <w:szCs w:val="32"/>
        </w:rPr>
        <w:t xml:space="preserve">cripture, </w:t>
      </w:r>
      <w:r w:rsidR="00AB07AB" w:rsidRPr="00290D8C">
        <w:rPr>
          <w:rFonts w:ascii="Lynda" w:hAnsi="Lynda"/>
          <w:b/>
          <w:sz w:val="32"/>
          <w:szCs w:val="32"/>
        </w:rPr>
        <w:t>O</w:t>
      </w:r>
      <w:r w:rsidR="00AB07AB" w:rsidRPr="00290D8C">
        <w:rPr>
          <w:rFonts w:ascii="Lynda" w:hAnsi="Lynda"/>
          <w:sz w:val="32"/>
          <w:szCs w:val="32"/>
        </w:rPr>
        <w:t xml:space="preserve">bservation, </w:t>
      </w:r>
      <w:r w:rsidR="00AB07AB" w:rsidRPr="00290D8C">
        <w:rPr>
          <w:rFonts w:ascii="Lynda" w:hAnsi="Lynda"/>
          <w:b/>
          <w:sz w:val="32"/>
          <w:szCs w:val="32"/>
        </w:rPr>
        <w:t>A</w:t>
      </w:r>
      <w:r w:rsidR="00AB07AB" w:rsidRPr="00290D8C">
        <w:rPr>
          <w:rFonts w:ascii="Lynda" w:hAnsi="Lynda"/>
          <w:sz w:val="32"/>
          <w:szCs w:val="32"/>
        </w:rPr>
        <w:t xml:space="preserve">pplication, </w:t>
      </w:r>
      <w:r w:rsidR="00AB07AB" w:rsidRPr="00290D8C">
        <w:rPr>
          <w:rFonts w:ascii="Lynda" w:hAnsi="Lynda"/>
          <w:b/>
          <w:sz w:val="32"/>
          <w:szCs w:val="32"/>
        </w:rPr>
        <w:t>P</w:t>
      </w:r>
      <w:r w:rsidR="00AB07AB" w:rsidRPr="00290D8C">
        <w:rPr>
          <w:rFonts w:ascii="Lynda" w:hAnsi="Lynda"/>
          <w:sz w:val="32"/>
          <w:szCs w:val="32"/>
        </w:rPr>
        <w:t>rayer</w:t>
      </w:r>
      <w:r w:rsidRPr="00290D8C">
        <w:rPr>
          <w:rFonts w:ascii="Lynda" w:hAnsi="Lynda"/>
          <w:sz w:val="32"/>
          <w:szCs w:val="32"/>
        </w:rPr>
        <w:t>)</w:t>
      </w:r>
    </w:p>
    <w:p w14:paraId="017E196E" w14:textId="77777777" w:rsidR="004B63FD" w:rsidRPr="004313D3" w:rsidRDefault="004313D3" w:rsidP="004B63FD">
      <w:pPr>
        <w:spacing w:after="0"/>
        <w:jc w:val="center"/>
        <w:rPr>
          <w:rFonts w:ascii="Eras Demi ITC" w:hAnsi="Eras Demi ITC"/>
          <w:sz w:val="44"/>
          <w:szCs w:val="44"/>
        </w:rPr>
      </w:pPr>
      <w:r w:rsidRPr="004313D3">
        <w:rPr>
          <w:rFonts w:ascii="Eras Demi ITC" w:hAnsi="Eras Demi ITC"/>
          <w:sz w:val="44"/>
          <w:szCs w:val="44"/>
        </w:rPr>
        <w:t>December 20</w:t>
      </w:r>
      <w:r w:rsidR="00621ED6">
        <w:rPr>
          <w:rFonts w:ascii="Eras Demi ITC" w:hAnsi="Eras Demi ITC"/>
          <w:sz w:val="44"/>
          <w:szCs w:val="44"/>
        </w:rPr>
        <w:t>2</w:t>
      </w:r>
      <w:r w:rsidRPr="004313D3">
        <w:rPr>
          <w:rFonts w:ascii="Eras Demi ITC" w:hAnsi="Eras Demi ITC"/>
          <w:sz w:val="44"/>
          <w:szCs w:val="44"/>
        </w:rPr>
        <w:t>1</w:t>
      </w:r>
    </w:p>
    <w:p w14:paraId="5DA24901" w14:textId="77777777" w:rsidR="004B63FD" w:rsidRPr="00364451" w:rsidRDefault="00364451" w:rsidP="00364451">
      <w:pPr>
        <w:spacing w:after="0" w:line="360" w:lineRule="auto"/>
        <w:jc w:val="center"/>
        <w:rPr>
          <w:rFonts w:ascii="Lynda" w:hAnsi="Lynda"/>
          <w:b/>
          <w:sz w:val="28"/>
          <w:szCs w:val="28"/>
        </w:rPr>
      </w:pPr>
      <w:r w:rsidRPr="00364451">
        <w:rPr>
          <w:rFonts w:ascii="Lynda" w:hAnsi="Lynda"/>
          <w:b/>
          <w:sz w:val="28"/>
          <w:szCs w:val="28"/>
        </w:rPr>
        <w:t xml:space="preserve">Theme: </w:t>
      </w:r>
      <w:r w:rsidR="00621ED6">
        <w:rPr>
          <w:rFonts w:ascii="Lynda" w:hAnsi="Lynda"/>
          <w:b/>
          <w:sz w:val="28"/>
          <w:szCs w:val="28"/>
        </w:rPr>
        <w:t>Light</w:t>
      </w:r>
    </w:p>
    <w:p w14:paraId="35D7A679" w14:textId="77777777" w:rsidR="004B63FD" w:rsidRPr="00165CAA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B01F2B">
        <w:rPr>
          <w:sz w:val="28"/>
          <w:szCs w:val="28"/>
        </w:rPr>
        <w:t xml:space="preserve"> 1</w:t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013106">
        <w:rPr>
          <w:sz w:val="28"/>
          <w:szCs w:val="28"/>
        </w:rPr>
        <w:t xml:space="preserve">      </w:t>
      </w:r>
      <w:r w:rsidR="003A7354">
        <w:rPr>
          <w:sz w:val="28"/>
          <w:szCs w:val="28"/>
        </w:rPr>
        <w:t>1 John 1:5-7</w:t>
      </w:r>
      <w:r w:rsidR="00013106">
        <w:rPr>
          <w:sz w:val="28"/>
          <w:szCs w:val="28"/>
        </w:rPr>
        <w:t xml:space="preserve">       </w:t>
      </w:r>
    </w:p>
    <w:p w14:paraId="2D1A3F9B" w14:textId="77777777" w:rsidR="004B63FD" w:rsidRPr="00A16CB4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4D558A">
        <w:rPr>
          <w:sz w:val="28"/>
          <w:szCs w:val="28"/>
        </w:rPr>
        <w:t xml:space="preserve"> </w:t>
      </w:r>
      <w:r w:rsidR="004B63FD" w:rsidRPr="00A16CB4">
        <w:rPr>
          <w:sz w:val="28"/>
          <w:szCs w:val="28"/>
        </w:rPr>
        <w:t>2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013106">
        <w:rPr>
          <w:sz w:val="28"/>
          <w:szCs w:val="28"/>
        </w:rPr>
        <w:t xml:space="preserve">      </w:t>
      </w:r>
      <w:r w:rsidR="003A7354">
        <w:rPr>
          <w:sz w:val="28"/>
          <w:szCs w:val="28"/>
        </w:rPr>
        <w:t>1 Peter 2:6-9</w:t>
      </w:r>
      <w:r w:rsidR="00013106">
        <w:rPr>
          <w:sz w:val="28"/>
          <w:szCs w:val="28"/>
        </w:rPr>
        <w:t xml:space="preserve">       </w:t>
      </w:r>
    </w:p>
    <w:p w14:paraId="6306FA5E" w14:textId="77777777" w:rsidR="006F6502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4D558A">
        <w:rPr>
          <w:sz w:val="28"/>
          <w:szCs w:val="28"/>
        </w:rPr>
        <w:t xml:space="preserve"> </w:t>
      </w:r>
      <w:r w:rsidR="006F6502">
        <w:rPr>
          <w:sz w:val="28"/>
          <w:szCs w:val="28"/>
        </w:rPr>
        <w:t>3</w:t>
      </w:r>
      <w:r w:rsidR="006F6502">
        <w:rPr>
          <w:sz w:val="28"/>
          <w:szCs w:val="28"/>
        </w:rPr>
        <w:tab/>
      </w:r>
      <w:r w:rsidR="006F6502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013106">
        <w:rPr>
          <w:sz w:val="28"/>
          <w:szCs w:val="28"/>
        </w:rPr>
        <w:t xml:space="preserve">      </w:t>
      </w:r>
      <w:r w:rsidR="003A7354">
        <w:rPr>
          <w:sz w:val="28"/>
          <w:szCs w:val="28"/>
        </w:rPr>
        <w:t>2 Corinthians 4:3-6</w:t>
      </w:r>
      <w:r w:rsidR="00013106">
        <w:rPr>
          <w:sz w:val="28"/>
          <w:szCs w:val="28"/>
        </w:rPr>
        <w:t xml:space="preserve"> </w:t>
      </w:r>
      <w:r w:rsidR="0078334C">
        <w:rPr>
          <w:sz w:val="28"/>
          <w:szCs w:val="28"/>
        </w:rPr>
        <w:t xml:space="preserve">   </w:t>
      </w:r>
      <w:r w:rsidR="00E816EB">
        <w:rPr>
          <w:sz w:val="28"/>
          <w:szCs w:val="28"/>
        </w:rPr>
        <w:tab/>
      </w:r>
      <w:r w:rsidR="00013106">
        <w:rPr>
          <w:sz w:val="28"/>
          <w:szCs w:val="28"/>
        </w:rPr>
        <w:t xml:space="preserve">  </w:t>
      </w:r>
    </w:p>
    <w:p w14:paraId="1DBFD8EB" w14:textId="77777777" w:rsidR="006F6502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4</w:t>
      </w:r>
      <w:r w:rsidR="006F6502">
        <w:rPr>
          <w:sz w:val="28"/>
          <w:szCs w:val="28"/>
        </w:rPr>
        <w:tab/>
      </w:r>
      <w:r w:rsidR="006F6502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426C96">
        <w:rPr>
          <w:sz w:val="28"/>
          <w:szCs w:val="28"/>
        </w:rPr>
        <w:t xml:space="preserve">   </w:t>
      </w:r>
      <w:r w:rsidR="0078334C">
        <w:rPr>
          <w:sz w:val="28"/>
          <w:szCs w:val="28"/>
        </w:rPr>
        <w:t xml:space="preserve">   </w:t>
      </w:r>
      <w:r w:rsidR="003A7354">
        <w:rPr>
          <w:sz w:val="28"/>
          <w:szCs w:val="28"/>
        </w:rPr>
        <w:t>2 Corinthians 6:14</w:t>
      </w:r>
      <w:r w:rsidR="0078334C">
        <w:rPr>
          <w:sz w:val="28"/>
          <w:szCs w:val="28"/>
        </w:rPr>
        <w:t xml:space="preserve">   </w:t>
      </w:r>
      <w:r w:rsidR="00013106">
        <w:rPr>
          <w:sz w:val="28"/>
          <w:szCs w:val="28"/>
        </w:rPr>
        <w:t xml:space="preserve"> </w:t>
      </w:r>
    </w:p>
    <w:p w14:paraId="63F17102" w14:textId="77777777" w:rsidR="004B63FD" w:rsidRPr="00A16CB4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516805">
        <w:rPr>
          <w:sz w:val="28"/>
          <w:szCs w:val="28"/>
        </w:rPr>
        <w:t xml:space="preserve"> 5                                                  </w:t>
      </w:r>
      <w:r w:rsidR="00013106">
        <w:rPr>
          <w:sz w:val="28"/>
          <w:szCs w:val="28"/>
        </w:rPr>
        <w:t xml:space="preserve">      </w:t>
      </w:r>
      <w:r w:rsidR="003A7354">
        <w:rPr>
          <w:sz w:val="28"/>
          <w:szCs w:val="28"/>
        </w:rPr>
        <w:t>Acts 13:47-48</w:t>
      </w:r>
      <w:r w:rsidR="00013106">
        <w:rPr>
          <w:sz w:val="28"/>
          <w:szCs w:val="28"/>
        </w:rPr>
        <w:t xml:space="preserve">   </w:t>
      </w:r>
      <w:r w:rsidR="0078334C">
        <w:rPr>
          <w:sz w:val="28"/>
          <w:szCs w:val="28"/>
        </w:rPr>
        <w:t xml:space="preserve"> </w:t>
      </w:r>
    </w:p>
    <w:p w14:paraId="40893810" w14:textId="77777777" w:rsidR="004B63FD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4D558A">
        <w:rPr>
          <w:sz w:val="28"/>
          <w:szCs w:val="28"/>
        </w:rPr>
        <w:t xml:space="preserve"> </w:t>
      </w:r>
      <w:r w:rsidR="006F6502">
        <w:rPr>
          <w:sz w:val="28"/>
          <w:szCs w:val="28"/>
        </w:rPr>
        <w:t>6</w:t>
      </w:r>
      <w:r w:rsidR="00EF4B31">
        <w:rPr>
          <w:sz w:val="28"/>
          <w:szCs w:val="28"/>
        </w:rPr>
        <w:tab/>
      </w:r>
      <w:r w:rsidR="00EF4B31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426C96">
        <w:rPr>
          <w:sz w:val="28"/>
          <w:szCs w:val="28"/>
        </w:rPr>
        <w:t xml:space="preserve">   </w:t>
      </w:r>
      <w:r w:rsidR="0078334C">
        <w:rPr>
          <w:sz w:val="28"/>
          <w:szCs w:val="28"/>
        </w:rPr>
        <w:t xml:space="preserve">  </w:t>
      </w:r>
      <w:r w:rsidR="008A3D82">
        <w:rPr>
          <w:sz w:val="28"/>
          <w:szCs w:val="28"/>
        </w:rPr>
        <w:t xml:space="preserve"> </w:t>
      </w:r>
      <w:r w:rsidR="003A7354">
        <w:rPr>
          <w:sz w:val="28"/>
          <w:szCs w:val="28"/>
        </w:rPr>
        <w:t>Colossians 1:9-11</w:t>
      </w:r>
      <w:r w:rsidR="0078334C">
        <w:rPr>
          <w:sz w:val="28"/>
          <w:szCs w:val="28"/>
        </w:rPr>
        <w:t xml:space="preserve">    </w:t>
      </w:r>
      <w:r w:rsidR="00013106">
        <w:rPr>
          <w:sz w:val="28"/>
          <w:szCs w:val="28"/>
        </w:rPr>
        <w:t xml:space="preserve"> </w:t>
      </w:r>
    </w:p>
    <w:p w14:paraId="6B388B96" w14:textId="77777777" w:rsidR="006F6502" w:rsidRPr="00A16CB4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7</w:t>
      </w:r>
      <w:r w:rsidR="00EF4B31">
        <w:rPr>
          <w:sz w:val="28"/>
          <w:szCs w:val="28"/>
        </w:rPr>
        <w:tab/>
      </w:r>
      <w:r w:rsidR="00EF4B31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426C96">
        <w:rPr>
          <w:sz w:val="28"/>
          <w:szCs w:val="28"/>
        </w:rPr>
        <w:t xml:space="preserve">   </w:t>
      </w:r>
      <w:r w:rsidR="0078334C">
        <w:rPr>
          <w:sz w:val="28"/>
          <w:szCs w:val="28"/>
        </w:rPr>
        <w:t xml:space="preserve">  </w:t>
      </w:r>
      <w:r w:rsidR="008A3D82">
        <w:rPr>
          <w:sz w:val="28"/>
          <w:szCs w:val="28"/>
        </w:rPr>
        <w:t xml:space="preserve"> </w:t>
      </w:r>
      <w:r w:rsidR="003A7354">
        <w:rPr>
          <w:sz w:val="28"/>
          <w:szCs w:val="28"/>
        </w:rPr>
        <w:t>Colossians 1:12-14</w:t>
      </w:r>
      <w:r w:rsidR="0078334C">
        <w:rPr>
          <w:sz w:val="28"/>
          <w:szCs w:val="28"/>
        </w:rPr>
        <w:t xml:space="preserve">    </w:t>
      </w:r>
      <w:r w:rsidR="00013106">
        <w:rPr>
          <w:sz w:val="28"/>
          <w:szCs w:val="28"/>
        </w:rPr>
        <w:t xml:space="preserve"> </w:t>
      </w:r>
    </w:p>
    <w:p w14:paraId="734FE829" w14:textId="77777777" w:rsidR="004B63FD" w:rsidRPr="00A16CB4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4B63FD" w:rsidRPr="00A16CB4">
        <w:rPr>
          <w:sz w:val="28"/>
          <w:szCs w:val="28"/>
        </w:rPr>
        <w:t>8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013106">
        <w:rPr>
          <w:sz w:val="28"/>
          <w:szCs w:val="28"/>
        </w:rPr>
        <w:t xml:space="preserve">   </w:t>
      </w:r>
      <w:r w:rsidR="00AA3AD5">
        <w:rPr>
          <w:sz w:val="28"/>
          <w:szCs w:val="28"/>
        </w:rPr>
        <w:t xml:space="preserve">   </w:t>
      </w:r>
      <w:r w:rsidR="003A7354">
        <w:rPr>
          <w:sz w:val="28"/>
          <w:szCs w:val="28"/>
        </w:rPr>
        <w:t>Daniel 2:20-22</w:t>
      </w:r>
      <w:r w:rsidR="00AA3AD5">
        <w:rPr>
          <w:sz w:val="28"/>
          <w:szCs w:val="28"/>
        </w:rPr>
        <w:t xml:space="preserve">    </w:t>
      </w:r>
    </w:p>
    <w:p w14:paraId="5B8A51AC" w14:textId="77777777" w:rsidR="004B63FD" w:rsidRPr="00A16CB4" w:rsidRDefault="009064F4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4D558A">
        <w:rPr>
          <w:sz w:val="28"/>
          <w:szCs w:val="28"/>
        </w:rPr>
        <w:t xml:space="preserve"> </w:t>
      </w:r>
      <w:r w:rsidR="004B63FD" w:rsidRPr="00A16CB4">
        <w:rPr>
          <w:sz w:val="28"/>
          <w:szCs w:val="28"/>
        </w:rPr>
        <w:t>9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1D5F58">
        <w:rPr>
          <w:sz w:val="28"/>
          <w:szCs w:val="28"/>
        </w:rPr>
        <w:tab/>
      </w:r>
      <w:r w:rsidR="00013106">
        <w:rPr>
          <w:sz w:val="28"/>
          <w:szCs w:val="28"/>
        </w:rPr>
        <w:t xml:space="preserve">   </w:t>
      </w:r>
      <w:r w:rsidR="00AA3AD5">
        <w:rPr>
          <w:sz w:val="28"/>
          <w:szCs w:val="28"/>
        </w:rPr>
        <w:t xml:space="preserve">   </w:t>
      </w:r>
      <w:r w:rsidR="003A7354">
        <w:rPr>
          <w:sz w:val="28"/>
          <w:szCs w:val="28"/>
        </w:rPr>
        <w:t>Ephesians 5:6-9</w:t>
      </w:r>
      <w:r w:rsidR="00AA3AD5">
        <w:rPr>
          <w:sz w:val="28"/>
          <w:szCs w:val="28"/>
        </w:rPr>
        <w:t xml:space="preserve">  </w:t>
      </w:r>
      <w:r w:rsidR="00013106">
        <w:rPr>
          <w:sz w:val="28"/>
          <w:szCs w:val="28"/>
        </w:rPr>
        <w:t xml:space="preserve"> </w:t>
      </w:r>
    </w:p>
    <w:p w14:paraId="646C1929" w14:textId="77777777" w:rsidR="006F6502" w:rsidRDefault="00F95B35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4D558A">
        <w:rPr>
          <w:sz w:val="28"/>
          <w:szCs w:val="28"/>
        </w:rPr>
        <w:t xml:space="preserve"> </w:t>
      </w:r>
      <w:r w:rsidR="006F6502">
        <w:rPr>
          <w:sz w:val="28"/>
          <w:szCs w:val="28"/>
        </w:rPr>
        <w:t>10</w:t>
      </w:r>
      <w:r w:rsidR="006F6502">
        <w:rPr>
          <w:sz w:val="28"/>
          <w:szCs w:val="28"/>
        </w:rPr>
        <w:tab/>
      </w:r>
      <w:r w:rsidR="006F6502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</w:t>
      </w:r>
      <w:r w:rsidR="003A7354">
        <w:rPr>
          <w:sz w:val="28"/>
          <w:szCs w:val="28"/>
        </w:rPr>
        <w:t>Ephesians 5:10-14</w:t>
      </w:r>
      <w:r w:rsidR="00AA3AD5">
        <w:rPr>
          <w:sz w:val="28"/>
          <w:szCs w:val="28"/>
        </w:rPr>
        <w:t xml:space="preserve">    </w:t>
      </w:r>
      <w:r w:rsidR="00013106">
        <w:rPr>
          <w:sz w:val="28"/>
          <w:szCs w:val="28"/>
        </w:rPr>
        <w:t xml:space="preserve"> </w:t>
      </w:r>
    </w:p>
    <w:p w14:paraId="220E2665" w14:textId="77777777" w:rsidR="006F6502" w:rsidRDefault="00F95B35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11</w:t>
      </w:r>
      <w:r w:rsidR="006F6502">
        <w:rPr>
          <w:sz w:val="28"/>
          <w:szCs w:val="28"/>
        </w:rPr>
        <w:tab/>
      </w:r>
      <w:r w:rsidR="006F6502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>
        <w:rPr>
          <w:sz w:val="28"/>
          <w:szCs w:val="28"/>
        </w:rPr>
        <w:t xml:space="preserve">      </w:t>
      </w:r>
      <w:r w:rsidR="003A7354">
        <w:rPr>
          <w:sz w:val="28"/>
          <w:szCs w:val="28"/>
        </w:rPr>
        <w:t>Genesis 1:3-5</w:t>
      </w:r>
      <w:r w:rsidR="00E816EB">
        <w:rPr>
          <w:sz w:val="28"/>
          <w:szCs w:val="28"/>
        </w:rPr>
        <w:tab/>
      </w:r>
      <w:r w:rsidR="00013106">
        <w:rPr>
          <w:sz w:val="28"/>
          <w:szCs w:val="28"/>
        </w:rPr>
        <w:t xml:space="preserve"> </w:t>
      </w:r>
    </w:p>
    <w:p w14:paraId="13E3A4C5" w14:textId="77777777" w:rsidR="004B63FD" w:rsidRPr="00A16CB4" w:rsidRDefault="00667A3F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4D558A">
        <w:rPr>
          <w:sz w:val="28"/>
          <w:szCs w:val="28"/>
        </w:rPr>
        <w:t xml:space="preserve"> </w:t>
      </w:r>
      <w:r w:rsidR="004B63FD" w:rsidRPr="00A16CB4">
        <w:rPr>
          <w:sz w:val="28"/>
          <w:szCs w:val="28"/>
        </w:rPr>
        <w:t>12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          </w:t>
      </w:r>
      <w:r w:rsidR="003A7354">
        <w:rPr>
          <w:sz w:val="28"/>
          <w:szCs w:val="28"/>
        </w:rPr>
        <w:t>Genesis 1:14-19</w:t>
      </w:r>
      <w:r w:rsidR="00E816EB">
        <w:rPr>
          <w:sz w:val="28"/>
          <w:szCs w:val="28"/>
        </w:rPr>
        <w:tab/>
      </w:r>
      <w:r w:rsidR="00D373D9">
        <w:rPr>
          <w:sz w:val="28"/>
          <w:szCs w:val="28"/>
        </w:rPr>
        <w:t xml:space="preserve"> </w:t>
      </w:r>
      <w:r w:rsidR="00013106">
        <w:rPr>
          <w:sz w:val="28"/>
          <w:szCs w:val="28"/>
        </w:rPr>
        <w:t xml:space="preserve"> </w:t>
      </w:r>
    </w:p>
    <w:p w14:paraId="1F34D643" w14:textId="77777777" w:rsidR="004B63FD" w:rsidRDefault="003C36D7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13</w:t>
      </w:r>
      <w:r w:rsidR="00EF4B31" w:rsidRPr="00EF4B31">
        <w:rPr>
          <w:sz w:val="28"/>
          <w:szCs w:val="28"/>
        </w:rPr>
        <w:t xml:space="preserve"> </w:t>
      </w:r>
      <w:r w:rsidR="00EF4B31">
        <w:rPr>
          <w:sz w:val="28"/>
          <w:szCs w:val="28"/>
        </w:rPr>
        <w:tab/>
      </w:r>
      <w:r w:rsidR="00EF4B31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>
        <w:rPr>
          <w:sz w:val="28"/>
          <w:szCs w:val="28"/>
        </w:rPr>
        <w:t xml:space="preserve">   </w:t>
      </w:r>
      <w:r w:rsidR="00426C96">
        <w:rPr>
          <w:sz w:val="28"/>
          <w:szCs w:val="28"/>
        </w:rPr>
        <w:t xml:space="preserve">  </w:t>
      </w:r>
      <w:r w:rsidR="003B78ED">
        <w:rPr>
          <w:sz w:val="28"/>
          <w:szCs w:val="28"/>
        </w:rPr>
        <w:t xml:space="preserve"> </w:t>
      </w:r>
      <w:r>
        <w:rPr>
          <w:sz w:val="28"/>
          <w:szCs w:val="28"/>
        </w:rPr>
        <w:t>I</w:t>
      </w:r>
      <w:r w:rsidR="003A7354">
        <w:rPr>
          <w:sz w:val="28"/>
          <w:szCs w:val="28"/>
        </w:rPr>
        <w:t>saiah 42:16</w:t>
      </w:r>
      <w:r w:rsidR="00426C96">
        <w:rPr>
          <w:sz w:val="28"/>
          <w:szCs w:val="28"/>
        </w:rPr>
        <w:t xml:space="preserve"> </w:t>
      </w:r>
      <w:r w:rsidR="00E816EB">
        <w:rPr>
          <w:sz w:val="28"/>
          <w:szCs w:val="28"/>
        </w:rPr>
        <w:tab/>
      </w:r>
      <w:r w:rsidR="00013106">
        <w:rPr>
          <w:sz w:val="28"/>
          <w:szCs w:val="28"/>
        </w:rPr>
        <w:t xml:space="preserve"> </w:t>
      </w:r>
    </w:p>
    <w:p w14:paraId="490C80C3" w14:textId="77777777" w:rsidR="006F6502" w:rsidRPr="00A16CB4" w:rsidRDefault="00893ABB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ber</w:t>
      </w:r>
      <w:r w:rsidR="004D558A">
        <w:rPr>
          <w:sz w:val="28"/>
          <w:szCs w:val="28"/>
        </w:rPr>
        <w:t xml:space="preserve"> </w:t>
      </w:r>
      <w:r w:rsidR="006F6502">
        <w:rPr>
          <w:sz w:val="28"/>
          <w:szCs w:val="28"/>
        </w:rPr>
        <w:t>14</w:t>
      </w:r>
      <w:r w:rsidR="00EF4B31">
        <w:rPr>
          <w:sz w:val="28"/>
          <w:szCs w:val="28"/>
        </w:rPr>
        <w:tab/>
      </w:r>
      <w:r w:rsidR="00EF4B31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>
        <w:rPr>
          <w:sz w:val="28"/>
          <w:szCs w:val="28"/>
        </w:rPr>
        <w:t xml:space="preserve">      </w:t>
      </w:r>
      <w:r w:rsidR="003A7354">
        <w:rPr>
          <w:sz w:val="28"/>
          <w:szCs w:val="28"/>
        </w:rPr>
        <w:t>Isaiah 60:1-3</w:t>
      </w:r>
      <w:r w:rsidR="00013106">
        <w:rPr>
          <w:sz w:val="28"/>
          <w:szCs w:val="28"/>
        </w:rPr>
        <w:t xml:space="preserve">      </w:t>
      </w:r>
    </w:p>
    <w:p w14:paraId="7FB48A0F" w14:textId="77777777" w:rsidR="004B63FD" w:rsidRPr="00A16CB4" w:rsidRDefault="00A328D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4B63FD" w:rsidRPr="00A16CB4">
        <w:rPr>
          <w:sz w:val="28"/>
          <w:szCs w:val="28"/>
        </w:rPr>
        <w:t>15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</w:t>
      </w:r>
      <w:r w:rsidR="003A7354">
        <w:rPr>
          <w:sz w:val="28"/>
          <w:szCs w:val="28"/>
        </w:rPr>
        <w:t>Isaiah 60:19-20</w:t>
      </w:r>
      <w:r w:rsidR="00013106">
        <w:rPr>
          <w:sz w:val="28"/>
          <w:szCs w:val="28"/>
        </w:rPr>
        <w:t xml:space="preserve">      </w:t>
      </w:r>
    </w:p>
    <w:p w14:paraId="4C215DC1" w14:textId="77777777" w:rsidR="004B63FD" w:rsidRPr="00A16CB4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4B63FD" w:rsidRPr="00A16CB4">
        <w:rPr>
          <w:sz w:val="28"/>
          <w:szCs w:val="28"/>
        </w:rPr>
        <w:t>16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AC0FE3">
        <w:rPr>
          <w:sz w:val="28"/>
          <w:szCs w:val="28"/>
        </w:rPr>
        <w:t xml:space="preserve">  </w:t>
      </w:r>
      <w:r w:rsidR="00077BDC">
        <w:rPr>
          <w:sz w:val="28"/>
          <w:szCs w:val="28"/>
        </w:rPr>
        <w:t xml:space="preserve"> </w:t>
      </w:r>
      <w:r w:rsidR="00AC0FE3">
        <w:rPr>
          <w:sz w:val="28"/>
          <w:szCs w:val="28"/>
        </w:rPr>
        <w:t xml:space="preserve">   </w:t>
      </w:r>
      <w:r w:rsidR="00467319">
        <w:rPr>
          <w:sz w:val="28"/>
          <w:szCs w:val="28"/>
        </w:rPr>
        <w:t>James 1:16-17</w:t>
      </w:r>
      <w:r w:rsidR="00AC0FE3">
        <w:rPr>
          <w:sz w:val="28"/>
          <w:szCs w:val="28"/>
        </w:rPr>
        <w:t xml:space="preserve">       </w:t>
      </w:r>
    </w:p>
    <w:p w14:paraId="37169C24" w14:textId="77777777" w:rsidR="006F6502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17</w:t>
      </w:r>
      <w:r w:rsidR="006F6502">
        <w:rPr>
          <w:sz w:val="28"/>
          <w:szCs w:val="28"/>
        </w:rPr>
        <w:tab/>
      </w:r>
      <w:r w:rsidR="006F6502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077BDC">
        <w:rPr>
          <w:sz w:val="28"/>
          <w:szCs w:val="28"/>
        </w:rPr>
        <w:t xml:space="preserve">   </w:t>
      </w:r>
      <w:r w:rsidR="00C4115B">
        <w:rPr>
          <w:sz w:val="28"/>
          <w:szCs w:val="28"/>
        </w:rPr>
        <w:t xml:space="preserve">   </w:t>
      </w:r>
      <w:r w:rsidR="00467319">
        <w:rPr>
          <w:sz w:val="28"/>
          <w:szCs w:val="28"/>
        </w:rPr>
        <w:t>John 1:1-5</w:t>
      </w:r>
      <w:r w:rsidR="00C4115B">
        <w:rPr>
          <w:sz w:val="28"/>
          <w:szCs w:val="28"/>
        </w:rPr>
        <w:t xml:space="preserve">     </w:t>
      </w:r>
    </w:p>
    <w:p w14:paraId="7970E18C" w14:textId="77777777" w:rsidR="006F6502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18</w:t>
      </w:r>
      <w:r w:rsidR="006F6502">
        <w:rPr>
          <w:sz w:val="28"/>
          <w:szCs w:val="28"/>
        </w:rPr>
        <w:tab/>
      </w:r>
      <w:r w:rsidR="006F6502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AF5108">
        <w:rPr>
          <w:sz w:val="28"/>
          <w:szCs w:val="28"/>
        </w:rPr>
        <w:t xml:space="preserve">      </w:t>
      </w:r>
      <w:r w:rsidR="00467319">
        <w:rPr>
          <w:sz w:val="28"/>
          <w:szCs w:val="28"/>
        </w:rPr>
        <w:t>John 1:6-13</w:t>
      </w:r>
      <w:r w:rsidR="00AF5108">
        <w:rPr>
          <w:sz w:val="28"/>
          <w:szCs w:val="28"/>
        </w:rPr>
        <w:t xml:space="preserve">     </w:t>
      </w:r>
    </w:p>
    <w:p w14:paraId="7A89BB35" w14:textId="77777777" w:rsidR="004B63FD" w:rsidRPr="00A16CB4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4B63FD" w:rsidRPr="00A16CB4">
        <w:rPr>
          <w:sz w:val="28"/>
          <w:szCs w:val="28"/>
        </w:rPr>
        <w:t>19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077BDC">
        <w:rPr>
          <w:sz w:val="28"/>
          <w:szCs w:val="28"/>
        </w:rPr>
        <w:t xml:space="preserve">   </w:t>
      </w:r>
      <w:r w:rsidR="00C4115B">
        <w:rPr>
          <w:sz w:val="28"/>
          <w:szCs w:val="28"/>
        </w:rPr>
        <w:t xml:space="preserve">   </w:t>
      </w:r>
      <w:r w:rsidR="00467319">
        <w:rPr>
          <w:sz w:val="28"/>
          <w:szCs w:val="28"/>
        </w:rPr>
        <w:t>John 3:19-21</w:t>
      </w:r>
      <w:r w:rsidR="00C4115B">
        <w:rPr>
          <w:sz w:val="28"/>
          <w:szCs w:val="28"/>
        </w:rPr>
        <w:t xml:space="preserve">      </w:t>
      </w:r>
      <w:r w:rsidR="00A15451">
        <w:rPr>
          <w:sz w:val="28"/>
          <w:szCs w:val="28"/>
        </w:rPr>
        <w:t xml:space="preserve"> </w:t>
      </w:r>
    </w:p>
    <w:p w14:paraId="10DFCA21" w14:textId="77777777" w:rsidR="004B63FD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20</w:t>
      </w:r>
      <w:r w:rsidR="00EF4B31">
        <w:rPr>
          <w:sz w:val="28"/>
          <w:szCs w:val="28"/>
        </w:rPr>
        <w:tab/>
      </w:r>
      <w:r w:rsidR="00EF4B31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077BDC">
        <w:rPr>
          <w:sz w:val="28"/>
          <w:szCs w:val="28"/>
        </w:rPr>
        <w:t xml:space="preserve">   </w:t>
      </w:r>
      <w:r w:rsidR="00C4115B">
        <w:rPr>
          <w:sz w:val="28"/>
          <w:szCs w:val="28"/>
        </w:rPr>
        <w:t xml:space="preserve">   </w:t>
      </w:r>
      <w:r w:rsidR="00467319">
        <w:rPr>
          <w:sz w:val="28"/>
          <w:szCs w:val="28"/>
        </w:rPr>
        <w:t>John 8:12</w:t>
      </w:r>
      <w:r w:rsidR="00C4115B">
        <w:rPr>
          <w:sz w:val="28"/>
          <w:szCs w:val="28"/>
        </w:rPr>
        <w:t xml:space="preserve">     </w:t>
      </w:r>
    </w:p>
    <w:p w14:paraId="745A20C9" w14:textId="77777777" w:rsidR="006F6502" w:rsidRPr="00A16CB4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21</w:t>
      </w:r>
      <w:r w:rsidR="00EF4B31">
        <w:rPr>
          <w:sz w:val="28"/>
          <w:szCs w:val="28"/>
        </w:rPr>
        <w:tab/>
      </w:r>
      <w:r w:rsidR="00EF4B31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077BDC">
        <w:rPr>
          <w:sz w:val="28"/>
          <w:szCs w:val="28"/>
        </w:rPr>
        <w:t xml:space="preserve">   </w:t>
      </w:r>
      <w:r w:rsidR="00407F9D">
        <w:rPr>
          <w:sz w:val="28"/>
          <w:szCs w:val="28"/>
        </w:rPr>
        <w:t xml:space="preserve">   </w:t>
      </w:r>
      <w:r w:rsidR="00467319">
        <w:rPr>
          <w:sz w:val="28"/>
          <w:szCs w:val="28"/>
        </w:rPr>
        <w:t>John 12:35-36</w:t>
      </w:r>
      <w:r w:rsidR="00407F9D">
        <w:rPr>
          <w:sz w:val="28"/>
          <w:szCs w:val="28"/>
        </w:rPr>
        <w:t xml:space="preserve">     </w:t>
      </w:r>
      <w:r w:rsidR="00E816EB">
        <w:rPr>
          <w:sz w:val="28"/>
          <w:szCs w:val="28"/>
        </w:rPr>
        <w:tab/>
      </w:r>
    </w:p>
    <w:p w14:paraId="40A8C631" w14:textId="77777777" w:rsidR="004B63FD" w:rsidRPr="00A16CB4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4B63FD" w:rsidRPr="00A16CB4">
        <w:rPr>
          <w:sz w:val="28"/>
          <w:szCs w:val="28"/>
        </w:rPr>
        <w:t>22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AF5108">
        <w:rPr>
          <w:sz w:val="28"/>
          <w:szCs w:val="28"/>
        </w:rPr>
        <w:t xml:space="preserve">      </w:t>
      </w:r>
      <w:r w:rsidR="00467319">
        <w:rPr>
          <w:sz w:val="28"/>
          <w:szCs w:val="28"/>
        </w:rPr>
        <w:t>John 12:44-46</w:t>
      </w:r>
      <w:r w:rsidR="00AF5108">
        <w:rPr>
          <w:sz w:val="28"/>
          <w:szCs w:val="28"/>
        </w:rPr>
        <w:t xml:space="preserve">     </w:t>
      </w:r>
    </w:p>
    <w:p w14:paraId="25C8135A" w14:textId="77777777" w:rsidR="004B63FD" w:rsidRPr="00A16CB4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4B63FD" w:rsidRPr="00A16CB4">
        <w:rPr>
          <w:sz w:val="28"/>
          <w:szCs w:val="28"/>
        </w:rPr>
        <w:t>23</w:t>
      </w:r>
      <w:r w:rsidR="004B63FD" w:rsidRPr="00A16CB4">
        <w:rPr>
          <w:sz w:val="28"/>
          <w:szCs w:val="28"/>
        </w:rPr>
        <w:tab/>
        <w:t xml:space="preserve"> </w:t>
      </w:r>
      <w:r w:rsidR="00A16CB4" w:rsidRPr="00A16CB4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AF5108">
        <w:rPr>
          <w:sz w:val="28"/>
          <w:szCs w:val="28"/>
        </w:rPr>
        <w:t xml:space="preserve">      </w:t>
      </w:r>
      <w:r w:rsidR="007D468B">
        <w:rPr>
          <w:sz w:val="28"/>
          <w:szCs w:val="28"/>
        </w:rPr>
        <w:t>Luke 8:16-18</w:t>
      </w:r>
      <w:r w:rsidR="00AF5108">
        <w:rPr>
          <w:sz w:val="28"/>
          <w:szCs w:val="28"/>
        </w:rPr>
        <w:t xml:space="preserve">     </w:t>
      </w:r>
    </w:p>
    <w:p w14:paraId="079B3D77" w14:textId="77777777" w:rsidR="006F6502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24</w:t>
      </w:r>
      <w:r w:rsidR="006F6502">
        <w:rPr>
          <w:sz w:val="28"/>
          <w:szCs w:val="28"/>
        </w:rPr>
        <w:tab/>
      </w:r>
      <w:r w:rsidR="006F6502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C0383F">
        <w:rPr>
          <w:sz w:val="28"/>
          <w:szCs w:val="28"/>
        </w:rPr>
        <w:t xml:space="preserve">   </w:t>
      </w:r>
      <w:r w:rsidR="00407F9D">
        <w:rPr>
          <w:sz w:val="28"/>
          <w:szCs w:val="28"/>
        </w:rPr>
        <w:t xml:space="preserve">   </w:t>
      </w:r>
      <w:r w:rsidR="007D468B">
        <w:rPr>
          <w:sz w:val="28"/>
          <w:szCs w:val="28"/>
        </w:rPr>
        <w:t>Matthew 5:13-16</w:t>
      </w:r>
      <w:r w:rsidR="00407F9D">
        <w:rPr>
          <w:sz w:val="28"/>
          <w:szCs w:val="28"/>
        </w:rPr>
        <w:t xml:space="preserve">     </w:t>
      </w:r>
      <w:r w:rsidR="00E816EB">
        <w:rPr>
          <w:sz w:val="28"/>
          <w:szCs w:val="28"/>
        </w:rPr>
        <w:tab/>
      </w:r>
    </w:p>
    <w:p w14:paraId="6991A292" w14:textId="77777777" w:rsidR="006F6502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25</w:t>
      </w:r>
      <w:r w:rsidR="006F6502">
        <w:rPr>
          <w:sz w:val="28"/>
          <w:szCs w:val="28"/>
        </w:rPr>
        <w:tab/>
      </w:r>
      <w:r w:rsidR="006F6502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C0383F">
        <w:rPr>
          <w:sz w:val="28"/>
          <w:szCs w:val="28"/>
        </w:rPr>
        <w:t xml:space="preserve">   </w:t>
      </w:r>
      <w:r w:rsidR="001A7B6E">
        <w:rPr>
          <w:sz w:val="28"/>
          <w:szCs w:val="28"/>
        </w:rPr>
        <w:t xml:space="preserve">   </w:t>
      </w:r>
      <w:r w:rsidR="007D468B">
        <w:rPr>
          <w:sz w:val="28"/>
          <w:szCs w:val="28"/>
        </w:rPr>
        <w:t>Matthew 6:22-23</w:t>
      </w:r>
      <w:r w:rsidR="00E816EB">
        <w:rPr>
          <w:sz w:val="28"/>
          <w:szCs w:val="28"/>
        </w:rPr>
        <w:tab/>
      </w:r>
    </w:p>
    <w:p w14:paraId="1316988D" w14:textId="77777777" w:rsidR="004B63FD" w:rsidRPr="00A16CB4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4B63FD" w:rsidRPr="00A16CB4">
        <w:rPr>
          <w:sz w:val="28"/>
          <w:szCs w:val="28"/>
        </w:rPr>
        <w:t>26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C0383F">
        <w:rPr>
          <w:sz w:val="28"/>
          <w:szCs w:val="28"/>
        </w:rPr>
        <w:t xml:space="preserve">   </w:t>
      </w:r>
      <w:r w:rsidR="001A7B6E">
        <w:rPr>
          <w:sz w:val="28"/>
          <w:szCs w:val="28"/>
        </w:rPr>
        <w:t xml:space="preserve">   </w:t>
      </w:r>
      <w:r w:rsidR="007D468B">
        <w:rPr>
          <w:sz w:val="28"/>
          <w:szCs w:val="28"/>
        </w:rPr>
        <w:t>Micah 7:8-9</w:t>
      </w:r>
      <w:r w:rsidR="001A7B6E">
        <w:rPr>
          <w:sz w:val="28"/>
          <w:szCs w:val="28"/>
        </w:rPr>
        <w:t xml:space="preserve"> </w:t>
      </w:r>
      <w:r w:rsidR="00E816EB">
        <w:rPr>
          <w:sz w:val="28"/>
          <w:szCs w:val="28"/>
        </w:rPr>
        <w:tab/>
      </w:r>
      <w:r w:rsidR="001A7B6E">
        <w:rPr>
          <w:sz w:val="28"/>
          <w:szCs w:val="28"/>
        </w:rPr>
        <w:t xml:space="preserve"> </w:t>
      </w:r>
    </w:p>
    <w:p w14:paraId="64E72712" w14:textId="77777777" w:rsidR="004B63FD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27</w:t>
      </w:r>
      <w:r w:rsidR="00EF4B31">
        <w:rPr>
          <w:sz w:val="28"/>
          <w:szCs w:val="28"/>
        </w:rPr>
        <w:tab/>
      </w:r>
      <w:r w:rsidR="00EF4B31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C0383F">
        <w:rPr>
          <w:sz w:val="28"/>
          <w:szCs w:val="28"/>
        </w:rPr>
        <w:t xml:space="preserve">   </w:t>
      </w:r>
      <w:r w:rsidR="001A7B6E">
        <w:rPr>
          <w:sz w:val="28"/>
          <w:szCs w:val="28"/>
        </w:rPr>
        <w:t xml:space="preserve">   </w:t>
      </w:r>
      <w:r w:rsidR="007D468B">
        <w:rPr>
          <w:sz w:val="28"/>
          <w:szCs w:val="28"/>
        </w:rPr>
        <w:t>Philippians 2:14-16</w:t>
      </w:r>
      <w:r w:rsidR="001A7B6E">
        <w:rPr>
          <w:sz w:val="28"/>
          <w:szCs w:val="28"/>
        </w:rPr>
        <w:t xml:space="preserve"> </w:t>
      </w:r>
      <w:r w:rsidR="00E816EB">
        <w:rPr>
          <w:sz w:val="28"/>
          <w:szCs w:val="28"/>
        </w:rPr>
        <w:tab/>
      </w:r>
    </w:p>
    <w:p w14:paraId="12D2D32E" w14:textId="77777777" w:rsidR="006F6502" w:rsidRPr="00A16CB4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6F6502">
        <w:rPr>
          <w:sz w:val="28"/>
          <w:szCs w:val="28"/>
        </w:rPr>
        <w:t>28</w:t>
      </w:r>
      <w:r w:rsidR="00EF4B31">
        <w:rPr>
          <w:sz w:val="28"/>
          <w:szCs w:val="28"/>
        </w:rPr>
        <w:tab/>
      </w:r>
      <w:r w:rsidR="00EF4B31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E816EB">
        <w:rPr>
          <w:sz w:val="28"/>
          <w:szCs w:val="28"/>
        </w:rPr>
        <w:tab/>
      </w:r>
      <w:r w:rsidR="00216022">
        <w:rPr>
          <w:sz w:val="28"/>
          <w:szCs w:val="28"/>
        </w:rPr>
        <w:t xml:space="preserve">  </w:t>
      </w:r>
      <w:r w:rsidR="00C0383F">
        <w:rPr>
          <w:sz w:val="28"/>
          <w:szCs w:val="28"/>
        </w:rPr>
        <w:t xml:space="preserve"> </w:t>
      </w:r>
      <w:r w:rsidR="00216022">
        <w:rPr>
          <w:sz w:val="28"/>
          <w:szCs w:val="28"/>
        </w:rPr>
        <w:t xml:space="preserve">   </w:t>
      </w:r>
      <w:r w:rsidR="007D468B">
        <w:rPr>
          <w:sz w:val="28"/>
          <w:szCs w:val="28"/>
        </w:rPr>
        <w:t>Psalm 18:28</w:t>
      </w:r>
      <w:r w:rsidR="00216022">
        <w:rPr>
          <w:sz w:val="28"/>
          <w:szCs w:val="28"/>
        </w:rPr>
        <w:t xml:space="preserve">     </w:t>
      </w:r>
      <w:r w:rsidR="0069010A">
        <w:rPr>
          <w:sz w:val="28"/>
          <w:szCs w:val="28"/>
        </w:rPr>
        <w:t xml:space="preserve"> </w:t>
      </w:r>
    </w:p>
    <w:p w14:paraId="3CFC45EE" w14:textId="77777777" w:rsidR="004B63FD" w:rsidRPr="00A16CB4" w:rsidRDefault="005E3C2E" w:rsidP="00C3500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4B63FD" w:rsidRPr="00A16CB4">
        <w:rPr>
          <w:sz w:val="28"/>
          <w:szCs w:val="28"/>
        </w:rPr>
        <w:t>29</w:t>
      </w:r>
      <w:r w:rsidR="004B63FD" w:rsidRPr="00A16CB4">
        <w:rPr>
          <w:sz w:val="28"/>
          <w:szCs w:val="28"/>
        </w:rPr>
        <w:tab/>
      </w:r>
      <w:r w:rsidR="00A16CB4" w:rsidRPr="00A16CB4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216022">
        <w:rPr>
          <w:sz w:val="28"/>
          <w:szCs w:val="28"/>
        </w:rPr>
        <w:t xml:space="preserve">      </w:t>
      </w:r>
      <w:r w:rsidR="007D468B">
        <w:rPr>
          <w:sz w:val="28"/>
          <w:szCs w:val="28"/>
        </w:rPr>
        <w:t>Psalm 36:5-9</w:t>
      </w:r>
      <w:r w:rsidR="00216022">
        <w:rPr>
          <w:sz w:val="28"/>
          <w:szCs w:val="28"/>
        </w:rPr>
        <w:t xml:space="preserve">     </w:t>
      </w:r>
    </w:p>
    <w:p w14:paraId="35139A79" w14:textId="77777777" w:rsidR="00531F2B" w:rsidRDefault="005E3C2E" w:rsidP="00531F2B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240" w:lineRule="auto"/>
        <w:ind w:firstLine="720"/>
        <w:rPr>
          <w:sz w:val="28"/>
          <w:szCs w:val="28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727441">
        <w:rPr>
          <w:sz w:val="28"/>
          <w:szCs w:val="28"/>
        </w:rPr>
        <w:t>30</w:t>
      </w:r>
      <w:r w:rsidR="00727441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727441">
        <w:rPr>
          <w:sz w:val="28"/>
          <w:szCs w:val="28"/>
        </w:rPr>
        <w:tab/>
      </w:r>
      <w:r w:rsidR="00DC7ACB">
        <w:rPr>
          <w:sz w:val="28"/>
          <w:szCs w:val="28"/>
        </w:rPr>
        <w:t xml:space="preserve">      </w:t>
      </w:r>
      <w:r w:rsidR="007D468B">
        <w:rPr>
          <w:sz w:val="28"/>
          <w:szCs w:val="28"/>
        </w:rPr>
        <w:t>Psalm 119:105</w:t>
      </w:r>
      <w:r w:rsidR="00DC7ACB">
        <w:rPr>
          <w:sz w:val="28"/>
          <w:szCs w:val="28"/>
        </w:rPr>
        <w:t xml:space="preserve">     </w:t>
      </w:r>
    </w:p>
    <w:p w14:paraId="4C19D3B8" w14:textId="77777777" w:rsidR="00727441" w:rsidRPr="00E816EB" w:rsidRDefault="005E3C2E" w:rsidP="0072744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ind w:firstLine="720"/>
        <w:rPr>
          <w:rFonts w:ascii="Wingdings 2" w:hAnsi="Wingdings 2"/>
          <w:sz w:val="56"/>
          <w:szCs w:val="56"/>
        </w:rPr>
      </w:pPr>
      <w:r>
        <w:rPr>
          <w:sz w:val="28"/>
          <w:szCs w:val="28"/>
        </w:rPr>
        <w:t>Decem</w:t>
      </w:r>
      <w:r w:rsidR="004D558A">
        <w:rPr>
          <w:sz w:val="28"/>
          <w:szCs w:val="28"/>
        </w:rPr>
        <w:t xml:space="preserve">ber </w:t>
      </w:r>
      <w:r w:rsidR="00727441">
        <w:rPr>
          <w:sz w:val="28"/>
          <w:szCs w:val="28"/>
        </w:rPr>
        <w:t>31</w:t>
      </w:r>
      <w:r w:rsidR="00727441">
        <w:rPr>
          <w:sz w:val="28"/>
          <w:szCs w:val="28"/>
        </w:rPr>
        <w:tab/>
      </w:r>
      <w:r w:rsidR="00605784">
        <w:rPr>
          <w:sz w:val="28"/>
          <w:szCs w:val="28"/>
        </w:rPr>
        <w:t xml:space="preserve">                                  </w:t>
      </w:r>
      <w:r w:rsidR="00DC7ACB">
        <w:rPr>
          <w:sz w:val="28"/>
          <w:szCs w:val="28"/>
        </w:rPr>
        <w:t xml:space="preserve">   </w:t>
      </w:r>
      <w:r w:rsidR="00C0383F">
        <w:rPr>
          <w:sz w:val="28"/>
          <w:szCs w:val="28"/>
        </w:rPr>
        <w:t xml:space="preserve"> </w:t>
      </w:r>
      <w:r w:rsidR="00DC7ACB">
        <w:rPr>
          <w:sz w:val="28"/>
          <w:szCs w:val="28"/>
        </w:rPr>
        <w:t xml:space="preserve">  </w:t>
      </w:r>
      <w:r w:rsidR="0071128E">
        <w:rPr>
          <w:sz w:val="28"/>
          <w:szCs w:val="28"/>
        </w:rPr>
        <w:t>Romans 13:11-12</w:t>
      </w:r>
      <w:r w:rsidR="00DC7ACB">
        <w:rPr>
          <w:sz w:val="28"/>
          <w:szCs w:val="28"/>
        </w:rPr>
        <w:t xml:space="preserve">     </w:t>
      </w:r>
    </w:p>
    <w:sectPr w:rsidR="00727441" w:rsidRPr="00E816EB" w:rsidSect="00803958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Lynda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76C7"/>
    <w:multiLevelType w:val="hybridMultilevel"/>
    <w:tmpl w:val="6CC8A024"/>
    <w:lvl w:ilvl="0" w:tplc="CFC2D6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sLSwtDQyNTQyNTFX0lEKTi0uzszPAykwrQUA1qG6rywAAAA="/>
  </w:docVars>
  <w:rsids>
    <w:rsidRoot w:val="004B63FD"/>
    <w:rsid w:val="000011B6"/>
    <w:rsid w:val="00001685"/>
    <w:rsid w:val="00001EB7"/>
    <w:rsid w:val="00001F9E"/>
    <w:rsid w:val="00002BB0"/>
    <w:rsid w:val="00003136"/>
    <w:rsid w:val="00003328"/>
    <w:rsid w:val="000035EF"/>
    <w:rsid w:val="00003BF1"/>
    <w:rsid w:val="00003DB0"/>
    <w:rsid w:val="00003F9A"/>
    <w:rsid w:val="00003F9E"/>
    <w:rsid w:val="00004777"/>
    <w:rsid w:val="00005289"/>
    <w:rsid w:val="00005945"/>
    <w:rsid w:val="00005C63"/>
    <w:rsid w:val="00006BBE"/>
    <w:rsid w:val="00006D46"/>
    <w:rsid w:val="000072BA"/>
    <w:rsid w:val="00007437"/>
    <w:rsid w:val="00007B55"/>
    <w:rsid w:val="00007C59"/>
    <w:rsid w:val="00007EA3"/>
    <w:rsid w:val="0001056A"/>
    <w:rsid w:val="000108CE"/>
    <w:rsid w:val="000113CF"/>
    <w:rsid w:val="00011CB3"/>
    <w:rsid w:val="00011F26"/>
    <w:rsid w:val="00011F98"/>
    <w:rsid w:val="00012087"/>
    <w:rsid w:val="00012132"/>
    <w:rsid w:val="00012286"/>
    <w:rsid w:val="00012432"/>
    <w:rsid w:val="0001275B"/>
    <w:rsid w:val="00012E48"/>
    <w:rsid w:val="00012F85"/>
    <w:rsid w:val="00013091"/>
    <w:rsid w:val="00013106"/>
    <w:rsid w:val="000133B7"/>
    <w:rsid w:val="0001349F"/>
    <w:rsid w:val="00013F1F"/>
    <w:rsid w:val="00013FCA"/>
    <w:rsid w:val="000140B8"/>
    <w:rsid w:val="000142D1"/>
    <w:rsid w:val="000143EE"/>
    <w:rsid w:val="0001445E"/>
    <w:rsid w:val="00014C7D"/>
    <w:rsid w:val="000153EF"/>
    <w:rsid w:val="00015E1A"/>
    <w:rsid w:val="00016424"/>
    <w:rsid w:val="0001650A"/>
    <w:rsid w:val="0001663E"/>
    <w:rsid w:val="00016770"/>
    <w:rsid w:val="00016B73"/>
    <w:rsid w:val="00016DC9"/>
    <w:rsid w:val="000172FB"/>
    <w:rsid w:val="00017515"/>
    <w:rsid w:val="000176E4"/>
    <w:rsid w:val="0001771A"/>
    <w:rsid w:val="00017938"/>
    <w:rsid w:val="00017BAD"/>
    <w:rsid w:val="0002053F"/>
    <w:rsid w:val="00020958"/>
    <w:rsid w:val="0002112C"/>
    <w:rsid w:val="000211F1"/>
    <w:rsid w:val="00021869"/>
    <w:rsid w:val="00021D9D"/>
    <w:rsid w:val="00022608"/>
    <w:rsid w:val="00022762"/>
    <w:rsid w:val="00022DE6"/>
    <w:rsid w:val="00022DF1"/>
    <w:rsid w:val="000233F3"/>
    <w:rsid w:val="0002365F"/>
    <w:rsid w:val="00023957"/>
    <w:rsid w:val="000239F5"/>
    <w:rsid w:val="00024290"/>
    <w:rsid w:val="000249F9"/>
    <w:rsid w:val="00025158"/>
    <w:rsid w:val="0002595B"/>
    <w:rsid w:val="00025B70"/>
    <w:rsid w:val="000262FB"/>
    <w:rsid w:val="0002638B"/>
    <w:rsid w:val="000267AD"/>
    <w:rsid w:val="000267EC"/>
    <w:rsid w:val="00026E60"/>
    <w:rsid w:val="00026FAA"/>
    <w:rsid w:val="00027858"/>
    <w:rsid w:val="000278EA"/>
    <w:rsid w:val="000300AB"/>
    <w:rsid w:val="000301CD"/>
    <w:rsid w:val="00030B24"/>
    <w:rsid w:val="00030F2A"/>
    <w:rsid w:val="000310AF"/>
    <w:rsid w:val="00031161"/>
    <w:rsid w:val="00031430"/>
    <w:rsid w:val="00031985"/>
    <w:rsid w:val="00031E29"/>
    <w:rsid w:val="00032B9C"/>
    <w:rsid w:val="000330B3"/>
    <w:rsid w:val="000334CD"/>
    <w:rsid w:val="00033657"/>
    <w:rsid w:val="00033787"/>
    <w:rsid w:val="00033E67"/>
    <w:rsid w:val="00034506"/>
    <w:rsid w:val="000348C5"/>
    <w:rsid w:val="000353E4"/>
    <w:rsid w:val="000357F7"/>
    <w:rsid w:val="00035A40"/>
    <w:rsid w:val="00035C9B"/>
    <w:rsid w:val="00036267"/>
    <w:rsid w:val="000369B1"/>
    <w:rsid w:val="00036D00"/>
    <w:rsid w:val="000370D8"/>
    <w:rsid w:val="000371E4"/>
    <w:rsid w:val="000372AA"/>
    <w:rsid w:val="00037641"/>
    <w:rsid w:val="0004004D"/>
    <w:rsid w:val="00040553"/>
    <w:rsid w:val="00040879"/>
    <w:rsid w:val="00040BFB"/>
    <w:rsid w:val="00040C09"/>
    <w:rsid w:val="00040E10"/>
    <w:rsid w:val="000411C6"/>
    <w:rsid w:val="000411E2"/>
    <w:rsid w:val="000412EB"/>
    <w:rsid w:val="00041576"/>
    <w:rsid w:val="000416D5"/>
    <w:rsid w:val="000418CB"/>
    <w:rsid w:val="00041CB7"/>
    <w:rsid w:val="00042053"/>
    <w:rsid w:val="000427DF"/>
    <w:rsid w:val="00042D07"/>
    <w:rsid w:val="00042D70"/>
    <w:rsid w:val="000432AF"/>
    <w:rsid w:val="000432EE"/>
    <w:rsid w:val="00043996"/>
    <w:rsid w:val="000439FD"/>
    <w:rsid w:val="00043AC8"/>
    <w:rsid w:val="000443C4"/>
    <w:rsid w:val="000446F4"/>
    <w:rsid w:val="00044786"/>
    <w:rsid w:val="00044CB4"/>
    <w:rsid w:val="00044EE0"/>
    <w:rsid w:val="0004548C"/>
    <w:rsid w:val="00045726"/>
    <w:rsid w:val="00045ED6"/>
    <w:rsid w:val="00045F93"/>
    <w:rsid w:val="0004676F"/>
    <w:rsid w:val="00046802"/>
    <w:rsid w:val="00046BA8"/>
    <w:rsid w:val="00046CAD"/>
    <w:rsid w:val="00046FD3"/>
    <w:rsid w:val="00046FF4"/>
    <w:rsid w:val="000470A3"/>
    <w:rsid w:val="00047DE4"/>
    <w:rsid w:val="0005019D"/>
    <w:rsid w:val="00050383"/>
    <w:rsid w:val="000505CA"/>
    <w:rsid w:val="000506F9"/>
    <w:rsid w:val="000509B7"/>
    <w:rsid w:val="00050BC3"/>
    <w:rsid w:val="00050EAB"/>
    <w:rsid w:val="00051008"/>
    <w:rsid w:val="00051F10"/>
    <w:rsid w:val="000521A8"/>
    <w:rsid w:val="00052960"/>
    <w:rsid w:val="00052BAF"/>
    <w:rsid w:val="00052DFB"/>
    <w:rsid w:val="00052F03"/>
    <w:rsid w:val="000533D7"/>
    <w:rsid w:val="0005394E"/>
    <w:rsid w:val="000541A4"/>
    <w:rsid w:val="0005439D"/>
    <w:rsid w:val="00054AF3"/>
    <w:rsid w:val="00055149"/>
    <w:rsid w:val="000551E2"/>
    <w:rsid w:val="00055344"/>
    <w:rsid w:val="0005552A"/>
    <w:rsid w:val="00055927"/>
    <w:rsid w:val="000559E6"/>
    <w:rsid w:val="00055C04"/>
    <w:rsid w:val="00055C92"/>
    <w:rsid w:val="00055EBA"/>
    <w:rsid w:val="00055EDC"/>
    <w:rsid w:val="00055F24"/>
    <w:rsid w:val="00056313"/>
    <w:rsid w:val="00056572"/>
    <w:rsid w:val="00056598"/>
    <w:rsid w:val="00056690"/>
    <w:rsid w:val="000566C2"/>
    <w:rsid w:val="0005675C"/>
    <w:rsid w:val="00056D15"/>
    <w:rsid w:val="00056E88"/>
    <w:rsid w:val="00056EFA"/>
    <w:rsid w:val="000570BA"/>
    <w:rsid w:val="0005780C"/>
    <w:rsid w:val="00057F47"/>
    <w:rsid w:val="00057FB4"/>
    <w:rsid w:val="00060C3F"/>
    <w:rsid w:val="00060FD6"/>
    <w:rsid w:val="00061032"/>
    <w:rsid w:val="00061033"/>
    <w:rsid w:val="000612D0"/>
    <w:rsid w:val="00061741"/>
    <w:rsid w:val="000635CD"/>
    <w:rsid w:val="000637BB"/>
    <w:rsid w:val="0006450E"/>
    <w:rsid w:val="00064D98"/>
    <w:rsid w:val="00064ED7"/>
    <w:rsid w:val="00065036"/>
    <w:rsid w:val="000650D4"/>
    <w:rsid w:val="00065184"/>
    <w:rsid w:val="000658B5"/>
    <w:rsid w:val="00065BDB"/>
    <w:rsid w:val="00065CC8"/>
    <w:rsid w:val="00065EB0"/>
    <w:rsid w:val="00065F7D"/>
    <w:rsid w:val="000664AC"/>
    <w:rsid w:val="00066D33"/>
    <w:rsid w:val="00066F6C"/>
    <w:rsid w:val="000672FE"/>
    <w:rsid w:val="00067508"/>
    <w:rsid w:val="000679F1"/>
    <w:rsid w:val="000704E2"/>
    <w:rsid w:val="000706B5"/>
    <w:rsid w:val="00070E35"/>
    <w:rsid w:val="00070F9E"/>
    <w:rsid w:val="00071262"/>
    <w:rsid w:val="0007132A"/>
    <w:rsid w:val="00071750"/>
    <w:rsid w:val="000717E4"/>
    <w:rsid w:val="000719DA"/>
    <w:rsid w:val="00071D52"/>
    <w:rsid w:val="00071F1B"/>
    <w:rsid w:val="00072678"/>
    <w:rsid w:val="00072BB8"/>
    <w:rsid w:val="00072C43"/>
    <w:rsid w:val="00073120"/>
    <w:rsid w:val="00073373"/>
    <w:rsid w:val="0007346C"/>
    <w:rsid w:val="00073F80"/>
    <w:rsid w:val="00074265"/>
    <w:rsid w:val="000747C8"/>
    <w:rsid w:val="00074913"/>
    <w:rsid w:val="00074F22"/>
    <w:rsid w:val="00075397"/>
    <w:rsid w:val="0007546C"/>
    <w:rsid w:val="00075672"/>
    <w:rsid w:val="00075883"/>
    <w:rsid w:val="000759AF"/>
    <w:rsid w:val="00075A11"/>
    <w:rsid w:val="00075FB5"/>
    <w:rsid w:val="0007611D"/>
    <w:rsid w:val="0007616F"/>
    <w:rsid w:val="00076505"/>
    <w:rsid w:val="00076607"/>
    <w:rsid w:val="00076C76"/>
    <w:rsid w:val="00076DD0"/>
    <w:rsid w:val="0007701F"/>
    <w:rsid w:val="00077BDC"/>
    <w:rsid w:val="00077E14"/>
    <w:rsid w:val="00080199"/>
    <w:rsid w:val="000801DC"/>
    <w:rsid w:val="000803AC"/>
    <w:rsid w:val="0008118B"/>
    <w:rsid w:val="00081E8E"/>
    <w:rsid w:val="000825E2"/>
    <w:rsid w:val="0008268C"/>
    <w:rsid w:val="0008289B"/>
    <w:rsid w:val="0008289E"/>
    <w:rsid w:val="0008355A"/>
    <w:rsid w:val="00083A89"/>
    <w:rsid w:val="00083B28"/>
    <w:rsid w:val="000843ED"/>
    <w:rsid w:val="00084898"/>
    <w:rsid w:val="00084C8A"/>
    <w:rsid w:val="00084FC6"/>
    <w:rsid w:val="00085962"/>
    <w:rsid w:val="00085E35"/>
    <w:rsid w:val="000865EB"/>
    <w:rsid w:val="000867AE"/>
    <w:rsid w:val="00087172"/>
    <w:rsid w:val="00087735"/>
    <w:rsid w:val="00087A49"/>
    <w:rsid w:val="00090456"/>
    <w:rsid w:val="0009060D"/>
    <w:rsid w:val="00090780"/>
    <w:rsid w:val="00090DB7"/>
    <w:rsid w:val="000910C0"/>
    <w:rsid w:val="00091362"/>
    <w:rsid w:val="000916FB"/>
    <w:rsid w:val="000919BE"/>
    <w:rsid w:val="00091C2B"/>
    <w:rsid w:val="00091D61"/>
    <w:rsid w:val="00091E34"/>
    <w:rsid w:val="000925AD"/>
    <w:rsid w:val="00092978"/>
    <w:rsid w:val="00092A64"/>
    <w:rsid w:val="00092CA7"/>
    <w:rsid w:val="0009316F"/>
    <w:rsid w:val="00093213"/>
    <w:rsid w:val="0009344A"/>
    <w:rsid w:val="000937FE"/>
    <w:rsid w:val="00093BCB"/>
    <w:rsid w:val="00093CE7"/>
    <w:rsid w:val="000942E3"/>
    <w:rsid w:val="000945EF"/>
    <w:rsid w:val="000947D7"/>
    <w:rsid w:val="00094E31"/>
    <w:rsid w:val="00095CB2"/>
    <w:rsid w:val="000962EB"/>
    <w:rsid w:val="0009641E"/>
    <w:rsid w:val="00097963"/>
    <w:rsid w:val="000A013A"/>
    <w:rsid w:val="000A0163"/>
    <w:rsid w:val="000A04BF"/>
    <w:rsid w:val="000A0CBE"/>
    <w:rsid w:val="000A0FEC"/>
    <w:rsid w:val="000A1152"/>
    <w:rsid w:val="000A11C9"/>
    <w:rsid w:val="000A1513"/>
    <w:rsid w:val="000A1964"/>
    <w:rsid w:val="000A1A40"/>
    <w:rsid w:val="000A1A4C"/>
    <w:rsid w:val="000A210A"/>
    <w:rsid w:val="000A250B"/>
    <w:rsid w:val="000A27FA"/>
    <w:rsid w:val="000A2883"/>
    <w:rsid w:val="000A2B41"/>
    <w:rsid w:val="000A2F19"/>
    <w:rsid w:val="000A31C8"/>
    <w:rsid w:val="000A341E"/>
    <w:rsid w:val="000A34E2"/>
    <w:rsid w:val="000A365C"/>
    <w:rsid w:val="000A3E29"/>
    <w:rsid w:val="000A4194"/>
    <w:rsid w:val="000A44B5"/>
    <w:rsid w:val="000A4520"/>
    <w:rsid w:val="000A4814"/>
    <w:rsid w:val="000A4CD7"/>
    <w:rsid w:val="000A5041"/>
    <w:rsid w:val="000A57FA"/>
    <w:rsid w:val="000A5A9F"/>
    <w:rsid w:val="000A5B6F"/>
    <w:rsid w:val="000A6931"/>
    <w:rsid w:val="000A6CE9"/>
    <w:rsid w:val="000A6DAC"/>
    <w:rsid w:val="000A6EB4"/>
    <w:rsid w:val="000A7108"/>
    <w:rsid w:val="000A7C8E"/>
    <w:rsid w:val="000A7D75"/>
    <w:rsid w:val="000B0539"/>
    <w:rsid w:val="000B07C1"/>
    <w:rsid w:val="000B0C76"/>
    <w:rsid w:val="000B0C8A"/>
    <w:rsid w:val="000B1233"/>
    <w:rsid w:val="000B1289"/>
    <w:rsid w:val="000B1514"/>
    <w:rsid w:val="000B1659"/>
    <w:rsid w:val="000B1AB7"/>
    <w:rsid w:val="000B23F3"/>
    <w:rsid w:val="000B278A"/>
    <w:rsid w:val="000B2A72"/>
    <w:rsid w:val="000B35C0"/>
    <w:rsid w:val="000B36BB"/>
    <w:rsid w:val="000B3A4D"/>
    <w:rsid w:val="000B482A"/>
    <w:rsid w:val="000B4DE6"/>
    <w:rsid w:val="000B4E23"/>
    <w:rsid w:val="000B5D09"/>
    <w:rsid w:val="000B6213"/>
    <w:rsid w:val="000B62D1"/>
    <w:rsid w:val="000B7DAE"/>
    <w:rsid w:val="000B7E5A"/>
    <w:rsid w:val="000B7ECC"/>
    <w:rsid w:val="000C00AD"/>
    <w:rsid w:val="000C0332"/>
    <w:rsid w:val="000C19D4"/>
    <w:rsid w:val="000C1A8F"/>
    <w:rsid w:val="000C2178"/>
    <w:rsid w:val="000C2491"/>
    <w:rsid w:val="000C29C0"/>
    <w:rsid w:val="000C29E4"/>
    <w:rsid w:val="000C32CC"/>
    <w:rsid w:val="000C3811"/>
    <w:rsid w:val="000C3969"/>
    <w:rsid w:val="000C3973"/>
    <w:rsid w:val="000C3C7E"/>
    <w:rsid w:val="000C4007"/>
    <w:rsid w:val="000C42F8"/>
    <w:rsid w:val="000C4491"/>
    <w:rsid w:val="000C46F3"/>
    <w:rsid w:val="000C507B"/>
    <w:rsid w:val="000C5097"/>
    <w:rsid w:val="000C51D5"/>
    <w:rsid w:val="000C54CA"/>
    <w:rsid w:val="000C5733"/>
    <w:rsid w:val="000C58E3"/>
    <w:rsid w:val="000C5DBE"/>
    <w:rsid w:val="000C641D"/>
    <w:rsid w:val="000C6A03"/>
    <w:rsid w:val="000C6D1E"/>
    <w:rsid w:val="000C6ED5"/>
    <w:rsid w:val="000C6F7E"/>
    <w:rsid w:val="000C70CC"/>
    <w:rsid w:val="000C72D3"/>
    <w:rsid w:val="000C7C49"/>
    <w:rsid w:val="000C7C7C"/>
    <w:rsid w:val="000C7CD2"/>
    <w:rsid w:val="000C7EF6"/>
    <w:rsid w:val="000D00B4"/>
    <w:rsid w:val="000D011C"/>
    <w:rsid w:val="000D07AB"/>
    <w:rsid w:val="000D153F"/>
    <w:rsid w:val="000D17FE"/>
    <w:rsid w:val="000D1DC3"/>
    <w:rsid w:val="000D24D7"/>
    <w:rsid w:val="000D2697"/>
    <w:rsid w:val="000D2803"/>
    <w:rsid w:val="000D2C91"/>
    <w:rsid w:val="000D2D00"/>
    <w:rsid w:val="000D2EA2"/>
    <w:rsid w:val="000D3559"/>
    <w:rsid w:val="000D413E"/>
    <w:rsid w:val="000D4425"/>
    <w:rsid w:val="000D47EA"/>
    <w:rsid w:val="000D4B4A"/>
    <w:rsid w:val="000D4BEF"/>
    <w:rsid w:val="000D4CCB"/>
    <w:rsid w:val="000D4D32"/>
    <w:rsid w:val="000D502E"/>
    <w:rsid w:val="000D5811"/>
    <w:rsid w:val="000D5E51"/>
    <w:rsid w:val="000D5F30"/>
    <w:rsid w:val="000D5FE2"/>
    <w:rsid w:val="000D62D8"/>
    <w:rsid w:val="000D6517"/>
    <w:rsid w:val="000D6A9B"/>
    <w:rsid w:val="000D6C24"/>
    <w:rsid w:val="000D6E2E"/>
    <w:rsid w:val="000D71D3"/>
    <w:rsid w:val="000D7493"/>
    <w:rsid w:val="000D7787"/>
    <w:rsid w:val="000D797A"/>
    <w:rsid w:val="000D7AE8"/>
    <w:rsid w:val="000D7C71"/>
    <w:rsid w:val="000E0357"/>
    <w:rsid w:val="000E068B"/>
    <w:rsid w:val="000E08B7"/>
    <w:rsid w:val="000E0C9F"/>
    <w:rsid w:val="000E0DFE"/>
    <w:rsid w:val="000E1296"/>
    <w:rsid w:val="000E13A9"/>
    <w:rsid w:val="000E19C4"/>
    <w:rsid w:val="000E21AD"/>
    <w:rsid w:val="000E222C"/>
    <w:rsid w:val="000E2CE3"/>
    <w:rsid w:val="000E2EEC"/>
    <w:rsid w:val="000E3AD9"/>
    <w:rsid w:val="000E3E35"/>
    <w:rsid w:val="000E40F9"/>
    <w:rsid w:val="000E4520"/>
    <w:rsid w:val="000E473B"/>
    <w:rsid w:val="000E4A88"/>
    <w:rsid w:val="000E4DDF"/>
    <w:rsid w:val="000E558D"/>
    <w:rsid w:val="000E59C4"/>
    <w:rsid w:val="000E5BC3"/>
    <w:rsid w:val="000E6599"/>
    <w:rsid w:val="000E68D9"/>
    <w:rsid w:val="000E7659"/>
    <w:rsid w:val="000E77BB"/>
    <w:rsid w:val="000E7ADB"/>
    <w:rsid w:val="000E7ED6"/>
    <w:rsid w:val="000F0437"/>
    <w:rsid w:val="000F1082"/>
    <w:rsid w:val="000F1103"/>
    <w:rsid w:val="000F1155"/>
    <w:rsid w:val="000F1352"/>
    <w:rsid w:val="000F14BA"/>
    <w:rsid w:val="000F309A"/>
    <w:rsid w:val="000F3106"/>
    <w:rsid w:val="000F3691"/>
    <w:rsid w:val="000F36B6"/>
    <w:rsid w:val="000F39EA"/>
    <w:rsid w:val="000F3AEE"/>
    <w:rsid w:val="000F4DF7"/>
    <w:rsid w:val="000F50CD"/>
    <w:rsid w:val="000F5303"/>
    <w:rsid w:val="000F5C03"/>
    <w:rsid w:val="000F5D70"/>
    <w:rsid w:val="000F5E9E"/>
    <w:rsid w:val="000F6191"/>
    <w:rsid w:val="000F6489"/>
    <w:rsid w:val="000F66DB"/>
    <w:rsid w:val="000F7088"/>
    <w:rsid w:val="000F7171"/>
    <w:rsid w:val="000F7903"/>
    <w:rsid w:val="000F7C53"/>
    <w:rsid w:val="000F7E14"/>
    <w:rsid w:val="0010017B"/>
    <w:rsid w:val="00100315"/>
    <w:rsid w:val="00100C5B"/>
    <w:rsid w:val="00100F3A"/>
    <w:rsid w:val="001011FE"/>
    <w:rsid w:val="00101545"/>
    <w:rsid w:val="0010156E"/>
    <w:rsid w:val="001018A3"/>
    <w:rsid w:val="00101FCC"/>
    <w:rsid w:val="00102028"/>
    <w:rsid w:val="00102499"/>
    <w:rsid w:val="00102928"/>
    <w:rsid w:val="0010293D"/>
    <w:rsid w:val="00102B72"/>
    <w:rsid w:val="00102E73"/>
    <w:rsid w:val="00103DA5"/>
    <w:rsid w:val="00103F83"/>
    <w:rsid w:val="0010443D"/>
    <w:rsid w:val="0010459C"/>
    <w:rsid w:val="0010464F"/>
    <w:rsid w:val="001048B2"/>
    <w:rsid w:val="0010520B"/>
    <w:rsid w:val="001054D7"/>
    <w:rsid w:val="00105CEE"/>
    <w:rsid w:val="001063EF"/>
    <w:rsid w:val="0010648B"/>
    <w:rsid w:val="00107489"/>
    <w:rsid w:val="0010782E"/>
    <w:rsid w:val="00107AB3"/>
    <w:rsid w:val="00107CB6"/>
    <w:rsid w:val="001100FA"/>
    <w:rsid w:val="00110352"/>
    <w:rsid w:val="001108B6"/>
    <w:rsid w:val="0011118E"/>
    <w:rsid w:val="00111D34"/>
    <w:rsid w:val="00112710"/>
    <w:rsid w:val="00112784"/>
    <w:rsid w:val="00112B7D"/>
    <w:rsid w:val="00113164"/>
    <w:rsid w:val="001138DA"/>
    <w:rsid w:val="00113BA2"/>
    <w:rsid w:val="0011414E"/>
    <w:rsid w:val="001145F9"/>
    <w:rsid w:val="001148EA"/>
    <w:rsid w:val="00114BD7"/>
    <w:rsid w:val="00115019"/>
    <w:rsid w:val="001152F3"/>
    <w:rsid w:val="00115898"/>
    <w:rsid w:val="001158A1"/>
    <w:rsid w:val="00115B23"/>
    <w:rsid w:val="00115E90"/>
    <w:rsid w:val="001161D8"/>
    <w:rsid w:val="00116B7B"/>
    <w:rsid w:val="00116C88"/>
    <w:rsid w:val="00117344"/>
    <w:rsid w:val="00117359"/>
    <w:rsid w:val="001173B1"/>
    <w:rsid w:val="0011765D"/>
    <w:rsid w:val="001177CC"/>
    <w:rsid w:val="00117F20"/>
    <w:rsid w:val="00117FED"/>
    <w:rsid w:val="001203C3"/>
    <w:rsid w:val="00120ABC"/>
    <w:rsid w:val="00120AEC"/>
    <w:rsid w:val="00120BF6"/>
    <w:rsid w:val="00120DCF"/>
    <w:rsid w:val="00121202"/>
    <w:rsid w:val="001216E3"/>
    <w:rsid w:val="001218AD"/>
    <w:rsid w:val="00121967"/>
    <w:rsid w:val="00121DAE"/>
    <w:rsid w:val="00122085"/>
    <w:rsid w:val="0012215E"/>
    <w:rsid w:val="00122790"/>
    <w:rsid w:val="00122A27"/>
    <w:rsid w:val="0012301D"/>
    <w:rsid w:val="00123471"/>
    <w:rsid w:val="001237AD"/>
    <w:rsid w:val="00123ADE"/>
    <w:rsid w:val="00124799"/>
    <w:rsid w:val="001252D0"/>
    <w:rsid w:val="001254FA"/>
    <w:rsid w:val="00125E35"/>
    <w:rsid w:val="00126112"/>
    <w:rsid w:val="00126632"/>
    <w:rsid w:val="0012698E"/>
    <w:rsid w:val="00126F19"/>
    <w:rsid w:val="0012777B"/>
    <w:rsid w:val="00127D12"/>
    <w:rsid w:val="00127F79"/>
    <w:rsid w:val="0013022B"/>
    <w:rsid w:val="0013049F"/>
    <w:rsid w:val="00130AC8"/>
    <w:rsid w:val="00130D1D"/>
    <w:rsid w:val="0013103E"/>
    <w:rsid w:val="0013153F"/>
    <w:rsid w:val="00131896"/>
    <w:rsid w:val="00131AA0"/>
    <w:rsid w:val="00131E97"/>
    <w:rsid w:val="0013241F"/>
    <w:rsid w:val="00132988"/>
    <w:rsid w:val="00132A4D"/>
    <w:rsid w:val="0013326D"/>
    <w:rsid w:val="00133F82"/>
    <w:rsid w:val="0013472D"/>
    <w:rsid w:val="0013488D"/>
    <w:rsid w:val="00134BA9"/>
    <w:rsid w:val="00134C78"/>
    <w:rsid w:val="00135582"/>
    <w:rsid w:val="00135C0D"/>
    <w:rsid w:val="00136071"/>
    <w:rsid w:val="001362C0"/>
    <w:rsid w:val="001364E7"/>
    <w:rsid w:val="001365ED"/>
    <w:rsid w:val="0013688A"/>
    <w:rsid w:val="00136BEC"/>
    <w:rsid w:val="00136C87"/>
    <w:rsid w:val="00137206"/>
    <w:rsid w:val="001375F0"/>
    <w:rsid w:val="00137AF4"/>
    <w:rsid w:val="00140284"/>
    <w:rsid w:val="00140424"/>
    <w:rsid w:val="0014091A"/>
    <w:rsid w:val="001409C9"/>
    <w:rsid w:val="00140E81"/>
    <w:rsid w:val="00140EF0"/>
    <w:rsid w:val="00141281"/>
    <w:rsid w:val="0014157C"/>
    <w:rsid w:val="00141801"/>
    <w:rsid w:val="00141A81"/>
    <w:rsid w:val="00141C96"/>
    <w:rsid w:val="00141CA7"/>
    <w:rsid w:val="00141E63"/>
    <w:rsid w:val="00142704"/>
    <w:rsid w:val="00142B3A"/>
    <w:rsid w:val="00143876"/>
    <w:rsid w:val="00143CAD"/>
    <w:rsid w:val="00144213"/>
    <w:rsid w:val="0014577D"/>
    <w:rsid w:val="0014607D"/>
    <w:rsid w:val="0014694B"/>
    <w:rsid w:val="0014694F"/>
    <w:rsid w:val="001471EC"/>
    <w:rsid w:val="001472B7"/>
    <w:rsid w:val="001472C5"/>
    <w:rsid w:val="00147547"/>
    <w:rsid w:val="00147DBF"/>
    <w:rsid w:val="00147E42"/>
    <w:rsid w:val="00150B7D"/>
    <w:rsid w:val="00150C8A"/>
    <w:rsid w:val="00150CAA"/>
    <w:rsid w:val="0015107B"/>
    <w:rsid w:val="0015125F"/>
    <w:rsid w:val="001514A4"/>
    <w:rsid w:val="0015199D"/>
    <w:rsid w:val="00152452"/>
    <w:rsid w:val="0015289B"/>
    <w:rsid w:val="00153048"/>
    <w:rsid w:val="00153A2F"/>
    <w:rsid w:val="00153CE1"/>
    <w:rsid w:val="00154166"/>
    <w:rsid w:val="00154903"/>
    <w:rsid w:val="00154A77"/>
    <w:rsid w:val="00154EC8"/>
    <w:rsid w:val="00154F57"/>
    <w:rsid w:val="00155055"/>
    <w:rsid w:val="001550F2"/>
    <w:rsid w:val="00155AA3"/>
    <w:rsid w:val="00155EFF"/>
    <w:rsid w:val="00155FB0"/>
    <w:rsid w:val="001565E0"/>
    <w:rsid w:val="0015720A"/>
    <w:rsid w:val="00157481"/>
    <w:rsid w:val="001604B0"/>
    <w:rsid w:val="001605DE"/>
    <w:rsid w:val="00160F92"/>
    <w:rsid w:val="001612E2"/>
    <w:rsid w:val="001617F7"/>
    <w:rsid w:val="001619C7"/>
    <w:rsid w:val="00161A2F"/>
    <w:rsid w:val="001623AA"/>
    <w:rsid w:val="00162A6D"/>
    <w:rsid w:val="001631C4"/>
    <w:rsid w:val="001632FB"/>
    <w:rsid w:val="0016416D"/>
    <w:rsid w:val="0016464F"/>
    <w:rsid w:val="00164869"/>
    <w:rsid w:val="00164F70"/>
    <w:rsid w:val="001658A8"/>
    <w:rsid w:val="00165CAA"/>
    <w:rsid w:val="00166177"/>
    <w:rsid w:val="001663D9"/>
    <w:rsid w:val="00166E3B"/>
    <w:rsid w:val="00166FB6"/>
    <w:rsid w:val="0016744C"/>
    <w:rsid w:val="00167513"/>
    <w:rsid w:val="00167720"/>
    <w:rsid w:val="00167BDF"/>
    <w:rsid w:val="00170087"/>
    <w:rsid w:val="001704A5"/>
    <w:rsid w:val="001708F7"/>
    <w:rsid w:val="00170D84"/>
    <w:rsid w:val="00171E0D"/>
    <w:rsid w:val="001721C6"/>
    <w:rsid w:val="0017264E"/>
    <w:rsid w:val="001726CE"/>
    <w:rsid w:val="0017271D"/>
    <w:rsid w:val="00172B45"/>
    <w:rsid w:val="00172EA2"/>
    <w:rsid w:val="00173201"/>
    <w:rsid w:val="0017321C"/>
    <w:rsid w:val="00173389"/>
    <w:rsid w:val="0017344E"/>
    <w:rsid w:val="0017379D"/>
    <w:rsid w:val="001737DE"/>
    <w:rsid w:val="001738FE"/>
    <w:rsid w:val="00173D8C"/>
    <w:rsid w:val="0017470C"/>
    <w:rsid w:val="00174B50"/>
    <w:rsid w:val="00174D9E"/>
    <w:rsid w:val="001754F1"/>
    <w:rsid w:val="00175562"/>
    <w:rsid w:val="001758B1"/>
    <w:rsid w:val="001759E3"/>
    <w:rsid w:val="00175BAB"/>
    <w:rsid w:val="00175C23"/>
    <w:rsid w:val="00175E5A"/>
    <w:rsid w:val="00176182"/>
    <w:rsid w:val="001762EE"/>
    <w:rsid w:val="00176C69"/>
    <w:rsid w:val="001776BF"/>
    <w:rsid w:val="001801CD"/>
    <w:rsid w:val="001801FC"/>
    <w:rsid w:val="00181079"/>
    <w:rsid w:val="001810D6"/>
    <w:rsid w:val="001816D1"/>
    <w:rsid w:val="00181781"/>
    <w:rsid w:val="001819F9"/>
    <w:rsid w:val="00181F5B"/>
    <w:rsid w:val="0018235D"/>
    <w:rsid w:val="0018260D"/>
    <w:rsid w:val="00182622"/>
    <w:rsid w:val="00182DA3"/>
    <w:rsid w:val="00183384"/>
    <w:rsid w:val="001837FF"/>
    <w:rsid w:val="0018381F"/>
    <w:rsid w:val="001839D5"/>
    <w:rsid w:val="00183E2F"/>
    <w:rsid w:val="00184D6D"/>
    <w:rsid w:val="00184FE5"/>
    <w:rsid w:val="001853E6"/>
    <w:rsid w:val="001857B3"/>
    <w:rsid w:val="00185B22"/>
    <w:rsid w:val="00185F80"/>
    <w:rsid w:val="00186C18"/>
    <w:rsid w:val="00186D21"/>
    <w:rsid w:val="00187767"/>
    <w:rsid w:val="001878CD"/>
    <w:rsid w:val="00187970"/>
    <w:rsid w:val="001879E8"/>
    <w:rsid w:val="00187B8E"/>
    <w:rsid w:val="00187F88"/>
    <w:rsid w:val="00187FCF"/>
    <w:rsid w:val="00190D64"/>
    <w:rsid w:val="00190EE4"/>
    <w:rsid w:val="00191526"/>
    <w:rsid w:val="0019165E"/>
    <w:rsid w:val="001916F7"/>
    <w:rsid w:val="00191707"/>
    <w:rsid w:val="00191F2D"/>
    <w:rsid w:val="001922E8"/>
    <w:rsid w:val="00192429"/>
    <w:rsid w:val="00193316"/>
    <w:rsid w:val="00193AF6"/>
    <w:rsid w:val="00193EAD"/>
    <w:rsid w:val="001947B2"/>
    <w:rsid w:val="001947C5"/>
    <w:rsid w:val="00194CBF"/>
    <w:rsid w:val="00195535"/>
    <w:rsid w:val="00195817"/>
    <w:rsid w:val="00195A1B"/>
    <w:rsid w:val="00195DA1"/>
    <w:rsid w:val="001960A7"/>
    <w:rsid w:val="00196505"/>
    <w:rsid w:val="001967D7"/>
    <w:rsid w:val="001968EC"/>
    <w:rsid w:val="00196A60"/>
    <w:rsid w:val="00196C4C"/>
    <w:rsid w:val="00196DB9"/>
    <w:rsid w:val="00196EC3"/>
    <w:rsid w:val="00196ED0"/>
    <w:rsid w:val="001975D4"/>
    <w:rsid w:val="001976D6"/>
    <w:rsid w:val="00197D25"/>
    <w:rsid w:val="001A05E1"/>
    <w:rsid w:val="001A0711"/>
    <w:rsid w:val="001A0C33"/>
    <w:rsid w:val="001A11E8"/>
    <w:rsid w:val="001A1202"/>
    <w:rsid w:val="001A142A"/>
    <w:rsid w:val="001A1769"/>
    <w:rsid w:val="001A1C09"/>
    <w:rsid w:val="001A1C39"/>
    <w:rsid w:val="001A2323"/>
    <w:rsid w:val="001A2717"/>
    <w:rsid w:val="001A28BB"/>
    <w:rsid w:val="001A28D3"/>
    <w:rsid w:val="001A2B17"/>
    <w:rsid w:val="001A34C5"/>
    <w:rsid w:val="001A352A"/>
    <w:rsid w:val="001A3ABC"/>
    <w:rsid w:val="001A3B9E"/>
    <w:rsid w:val="001A3D3B"/>
    <w:rsid w:val="001A3ECD"/>
    <w:rsid w:val="001A447F"/>
    <w:rsid w:val="001A4623"/>
    <w:rsid w:val="001A4999"/>
    <w:rsid w:val="001A4B13"/>
    <w:rsid w:val="001A4CB7"/>
    <w:rsid w:val="001A537F"/>
    <w:rsid w:val="001A5539"/>
    <w:rsid w:val="001A5A40"/>
    <w:rsid w:val="001A5A68"/>
    <w:rsid w:val="001A6691"/>
    <w:rsid w:val="001A6977"/>
    <w:rsid w:val="001A7338"/>
    <w:rsid w:val="001A750F"/>
    <w:rsid w:val="001A7621"/>
    <w:rsid w:val="001A7656"/>
    <w:rsid w:val="001A7832"/>
    <w:rsid w:val="001A79F7"/>
    <w:rsid w:val="001A7B6E"/>
    <w:rsid w:val="001B030E"/>
    <w:rsid w:val="001B036D"/>
    <w:rsid w:val="001B05EC"/>
    <w:rsid w:val="001B0642"/>
    <w:rsid w:val="001B07FE"/>
    <w:rsid w:val="001B0B27"/>
    <w:rsid w:val="001B0D83"/>
    <w:rsid w:val="001B0FCB"/>
    <w:rsid w:val="001B14DB"/>
    <w:rsid w:val="001B1764"/>
    <w:rsid w:val="001B1788"/>
    <w:rsid w:val="001B197E"/>
    <w:rsid w:val="001B2613"/>
    <w:rsid w:val="001B35E2"/>
    <w:rsid w:val="001B397F"/>
    <w:rsid w:val="001B3FB9"/>
    <w:rsid w:val="001B430D"/>
    <w:rsid w:val="001B45D5"/>
    <w:rsid w:val="001B48EA"/>
    <w:rsid w:val="001B4BA8"/>
    <w:rsid w:val="001B538F"/>
    <w:rsid w:val="001B539D"/>
    <w:rsid w:val="001B5572"/>
    <w:rsid w:val="001B589A"/>
    <w:rsid w:val="001B58E4"/>
    <w:rsid w:val="001B593A"/>
    <w:rsid w:val="001B5E1B"/>
    <w:rsid w:val="001B62C1"/>
    <w:rsid w:val="001B6C2A"/>
    <w:rsid w:val="001B7126"/>
    <w:rsid w:val="001B72CD"/>
    <w:rsid w:val="001B7448"/>
    <w:rsid w:val="001B758F"/>
    <w:rsid w:val="001B78D6"/>
    <w:rsid w:val="001B7E63"/>
    <w:rsid w:val="001C0272"/>
    <w:rsid w:val="001C0383"/>
    <w:rsid w:val="001C0B74"/>
    <w:rsid w:val="001C0CD4"/>
    <w:rsid w:val="001C14BD"/>
    <w:rsid w:val="001C156C"/>
    <w:rsid w:val="001C1D98"/>
    <w:rsid w:val="001C1F0E"/>
    <w:rsid w:val="001C24E8"/>
    <w:rsid w:val="001C2DFF"/>
    <w:rsid w:val="001C2E73"/>
    <w:rsid w:val="001C3457"/>
    <w:rsid w:val="001C46E6"/>
    <w:rsid w:val="001C46F5"/>
    <w:rsid w:val="001C478E"/>
    <w:rsid w:val="001C4E7C"/>
    <w:rsid w:val="001C53A1"/>
    <w:rsid w:val="001C53D4"/>
    <w:rsid w:val="001C54AB"/>
    <w:rsid w:val="001C5B98"/>
    <w:rsid w:val="001C5D5B"/>
    <w:rsid w:val="001C6AAE"/>
    <w:rsid w:val="001C6CE4"/>
    <w:rsid w:val="001C7030"/>
    <w:rsid w:val="001C7050"/>
    <w:rsid w:val="001C7364"/>
    <w:rsid w:val="001C748B"/>
    <w:rsid w:val="001C7839"/>
    <w:rsid w:val="001D0A1A"/>
    <w:rsid w:val="001D14F4"/>
    <w:rsid w:val="001D1770"/>
    <w:rsid w:val="001D17B5"/>
    <w:rsid w:val="001D17BA"/>
    <w:rsid w:val="001D1A6E"/>
    <w:rsid w:val="001D1D5B"/>
    <w:rsid w:val="001D21DE"/>
    <w:rsid w:val="001D232B"/>
    <w:rsid w:val="001D234E"/>
    <w:rsid w:val="001D2B02"/>
    <w:rsid w:val="001D2FC8"/>
    <w:rsid w:val="001D30CB"/>
    <w:rsid w:val="001D3E02"/>
    <w:rsid w:val="001D41A9"/>
    <w:rsid w:val="001D455E"/>
    <w:rsid w:val="001D4AE2"/>
    <w:rsid w:val="001D510A"/>
    <w:rsid w:val="001D521C"/>
    <w:rsid w:val="001D5293"/>
    <w:rsid w:val="001D52A3"/>
    <w:rsid w:val="001D56CA"/>
    <w:rsid w:val="001D5716"/>
    <w:rsid w:val="001D5833"/>
    <w:rsid w:val="001D5F58"/>
    <w:rsid w:val="001D6576"/>
    <w:rsid w:val="001D69B0"/>
    <w:rsid w:val="001D6D50"/>
    <w:rsid w:val="001D70B9"/>
    <w:rsid w:val="001D731A"/>
    <w:rsid w:val="001D7792"/>
    <w:rsid w:val="001D77B9"/>
    <w:rsid w:val="001D784C"/>
    <w:rsid w:val="001D7D55"/>
    <w:rsid w:val="001D7F76"/>
    <w:rsid w:val="001E0975"/>
    <w:rsid w:val="001E0FF7"/>
    <w:rsid w:val="001E1578"/>
    <w:rsid w:val="001E1901"/>
    <w:rsid w:val="001E19A4"/>
    <w:rsid w:val="001E1E1B"/>
    <w:rsid w:val="001E2212"/>
    <w:rsid w:val="001E28C4"/>
    <w:rsid w:val="001E31EC"/>
    <w:rsid w:val="001E333D"/>
    <w:rsid w:val="001E34C4"/>
    <w:rsid w:val="001E3B1A"/>
    <w:rsid w:val="001E3CA2"/>
    <w:rsid w:val="001E3D25"/>
    <w:rsid w:val="001E42E7"/>
    <w:rsid w:val="001E4327"/>
    <w:rsid w:val="001E456B"/>
    <w:rsid w:val="001E4657"/>
    <w:rsid w:val="001E4A83"/>
    <w:rsid w:val="001E5813"/>
    <w:rsid w:val="001E5E0D"/>
    <w:rsid w:val="001E5E97"/>
    <w:rsid w:val="001E602B"/>
    <w:rsid w:val="001E6417"/>
    <w:rsid w:val="001E6D6B"/>
    <w:rsid w:val="001E70CA"/>
    <w:rsid w:val="001E7440"/>
    <w:rsid w:val="001E7851"/>
    <w:rsid w:val="001E7C24"/>
    <w:rsid w:val="001E7F83"/>
    <w:rsid w:val="001E7F94"/>
    <w:rsid w:val="001F01CD"/>
    <w:rsid w:val="001F05E7"/>
    <w:rsid w:val="001F0629"/>
    <w:rsid w:val="001F0926"/>
    <w:rsid w:val="001F0EC8"/>
    <w:rsid w:val="001F1574"/>
    <w:rsid w:val="001F24CA"/>
    <w:rsid w:val="001F24D2"/>
    <w:rsid w:val="001F2619"/>
    <w:rsid w:val="001F27AD"/>
    <w:rsid w:val="001F3267"/>
    <w:rsid w:val="001F32CB"/>
    <w:rsid w:val="001F368A"/>
    <w:rsid w:val="001F3F4A"/>
    <w:rsid w:val="001F40E3"/>
    <w:rsid w:val="001F4154"/>
    <w:rsid w:val="001F422F"/>
    <w:rsid w:val="001F4256"/>
    <w:rsid w:val="001F45C9"/>
    <w:rsid w:val="001F470D"/>
    <w:rsid w:val="001F5A4C"/>
    <w:rsid w:val="001F6340"/>
    <w:rsid w:val="001F639F"/>
    <w:rsid w:val="001F640E"/>
    <w:rsid w:val="001F6700"/>
    <w:rsid w:val="001F6A1D"/>
    <w:rsid w:val="001F6A80"/>
    <w:rsid w:val="001F6CB0"/>
    <w:rsid w:val="001F6F0A"/>
    <w:rsid w:val="001F7551"/>
    <w:rsid w:val="001F7833"/>
    <w:rsid w:val="001F7847"/>
    <w:rsid w:val="001F7C10"/>
    <w:rsid w:val="002006F0"/>
    <w:rsid w:val="00200A1F"/>
    <w:rsid w:val="00200AC2"/>
    <w:rsid w:val="00200D68"/>
    <w:rsid w:val="00200D9D"/>
    <w:rsid w:val="00200DE3"/>
    <w:rsid w:val="00200F93"/>
    <w:rsid w:val="00201509"/>
    <w:rsid w:val="0020157C"/>
    <w:rsid w:val="00201ADA"/>
    <w:rsid w:val="00201CDF"/>
    <w:rsid w:val="00201E76"/>
    <w:rsid w:val="00201F30"/>
    <w:rsid w:val="0020228A"/>
    <w:rsid w:val="00202664"/>
    <w:rsid w:val="00202ED5"/>
    <w:rsid w:val="002032CC"/>
    <w:rsid w:val="00203855"/>
    <w:rsid w:val="00203ADD"/>
    <w:rsid w:val="002042E6"/>
    <w:rsid w:val="00204DEA"/>
    <w:rsid w:val="00204F7A"/>
    <w:rsid w:val="00205064"/>
    <w:rsid w:val="0020555A"/>
    <w:rsid w:val="00205E0E"/>
    <w:rsid w:val="00205EF7"/>
    <w:rsid w:val="002060D3"/>
    <w:rsid w:val="002064AE"/>
    <w:rsid w:val="00206574"/>
    <w:rsid w:val="002065C3"/>
    <w:rsid w:val="002065F4"/>
    <w:rsid w:val="00206D9B"/>
    <w:rsid w:val="00207526"/>
    <w:rsid w:val="00207854"/>
    <w:rsid w:val="00207AF7"/>
    <w:rsid w:val="00207C6F"/>
    <w:rsid w:val="002108DF"/>
    <w:rsid w:val="002108EA"/>
    <w:rsid w:val="00210DF8"/>
    <w:rsid w:val="00211794"/>
    <w:rsid w:val="00211B73"/>
    <w:rsid w:val="0021221B"/>
    <w:rsid w:val="0021294D"/>
    <w:rsid w:val="00213217"/>
    <w:rsid w:val="0021378A"/>
    <w:rsid w:val="0021386F"/>
    <w:rsid w:val="002138B5"/>
    <w:rsid w:val="002138CA"/>
    <w:rsid w:val="00213E6F"/>
    <w:rsid w:val="00213EC1"/>
    <w:rsid w:val="002141A3"/>
    <w:rsid w:val="00214C03"/>
    <w:rsid w:val="00214F5B"/>
    <w:rsid w:val="00215696"/>
    <w:rsid w:val="00215766"/>
    <w:rsid w:val="00215B98"/>
    <w:rsid w:val="00215DCD"/>
    <w:rsid w:val="00215F41"/>
    <w:rsid w:val="00215FB6"/>
    <w:rsid w:val="00216022"/>
    <w:rsid w:val="002169B4"/>
    <w:rsid w:val="00216EC5"/>
    <w:rsid w:val="002175C2"/>
    <w:rsid w:val="002175E1"/>
    <w:rsid w:val="00217A89"/>
    <w:rsid w:val="00217B41"/>
    <w:rsid w:val="00220379"/>
    <w:rsid w:val="00220740"/>
    <w:rsid w:val="0022087B"/>
    <w:rsid w:val="00220E0E"/>
    <w:rsid w:val="00220F78"/>
    <w:rsid w:val="00221403"/>
    <w:rsid w:val="00221E98"/>
    <w:rsid w:val="00221FF6"/>
    <w:rsid w:val="00222205"/>
    <w:rsid w:val="0022222E"/>
    <w:rsid w:val="002227AD"/>
    <w:rsid w:val="002228CB"/>
    <w:rsid w:val="00222ECE"/>
    <w:rsid w:val="00223318"/>
    <w:rsid w:val="00223642"/>
    <w:rsid w:val="00223810"/>
    <w:rsid w:val="00223870"/>
    <w:rsid w:val="0022424F"/>
    <w:rsid w:val="00224CD5"/>
    <w:rsid w:val="00224D1E"/>
    <w:rsid w:val="00224EAD"/>
    <w:rsid w:val="00224EDE"/>
    <w:rsid w:val="002253F8"/>
    <w:rsid w:val="00225B51"/>
    <w:rsid w:val="00226020"/>
    <w:rsid w:val="00226262"/>
    <w:rsid w:val="0022649B"/>
    <w:rsid w:val="0022676B"/>
    <w:rsid w:val="0022685F"/>
    <w:rsid w:val="002268BA"/>
    <w:rsid w:val="002268E6"/>
    <w:rsid w:val="00226973"/>
    <w:rsid w:val="00226B5D"/>
    <w:rsid w:val="00226CE4"/>
    <w:rsid w:val="00226D7B"/>
    <w:rsid w:val="00226DA3"/>
    <w:rsid w:val="0022720B"/>
    <w:rsid w:val="0022745F"/>
    <w:rsid w:val="00227F3B"/>
    <w:rsid w:val="00230516"/>
    <w:rsid w:val="00230DFA"/>
    <w:rsid w:val="00230E60"/>
    <w:rsid w:val="002316D4"/>
    <w:rsid w:val="00231862"/>
    <w:rsid w:val="00231A94"/>
    <w:rsid w:val="002326E3"/>
    <w:rsid w:val="00232A61"/>
    <w:rsid w:val="00232C53"/>
    <w:rsid w:val="00232DEC"/>
    <w:rsid w:val="00232E5D"/>
    <w:rsid w:val="00233081"/>
    <w:rsid w:val="002335DC"/>
    <w:rsid w:val="002336ED"/>
    <w:rsid w:val="002338E3"/>
    <w:rsid w:val="00233CC1"/>
    <w:rsid w:val="00234051"/>
    <w:rsid w:val="00234EBB"/>
    <w:rsid w:val="002352B9"/>
    <w:rsid w:val="00235C8E"/>
    <w:rsid w:val="00235DE7"/>
    <w:rsid w:val="002360D8"/>
    <w:rsid w:val="00236170"/>
    <w:rsid w:val="002361A4"/>
    <w:rsid w:val="002371AE"/>
    <w:rsid w:val="00237636"/>
    <w:rsid w:val="002403EA"/>
    <w:rsid w:val="0024087E"/>
    <w:rsid w:val="00240D69"/>
    <w:rsid w:val="002410FF"/>
    <w:rsid w:val="002413D0"/>
    <w:rsid w:val="002413E6"/>
    <w:rsid w:val="00241408"/>
    <w:rsid w:val="002418FA"/>
    <w:rsid w:val="00242542"/>
    <w:rsid w:val="002437A4"/>
    <w:rsid w:val="002438CE"/>
    <w:rsid w:val="00243CC8"/>
    <w:rsid w:val="00244912"/>
    <w:rsid w:val="00244A70"/>
    <w:rsid w:val="00245012"/>
    <w:rsid w:val="0024508B"/>
    <w:rsid w:val="00245152"/>
    <w:rsid w:val="00245CE6"/>
    <w:rsid w:val="00245F4D"/>
    <w:rsid w:val="002464AB"/>
    <w:rsid w:val="002465B6"/>
    <w:rsid w:val="002465DC"/>
    <w:rsid w:val="002467C2"/>
    <w:rsid w:val="00246C54"/>
    <w:rsid w:val="00247D6F"/>
    <w:rsid w:val="00247E13"/>
    <w:rsid w:val="002502AD"/>
    <w:rsid w:val="0025040A"/>
    <w:rsid w:val="00250410"/>
    <w:rsid w:val="002504B3"/>
    <w:rsid w:val="00250BB5"/>
    <w:rsid w:val="00251489"/>
    <w:rsid w:val="00251807"/>
    <w:rsid w:val="00251E47"/>
    <w:rsid w:val="002529D1"/>
    <w:rsid w:val="00252F7A"/>
    <w:rsid w:val="00253268"/>
    <w:rsid w:val="0025344F"/>
    <w:rsid w:val="00253492"/>
    <w:rsid w:val="002534D8"/>
    <w:rsid w:val="002536F6"/>
    <w:rsid w:val="00253CD2"/>
    <w:rsid w:val="00254074"/>
    <w:rsid w:val="00254168"/>
    <w:rsid w:val="002548C5"/>
    <w:rsid w:val="00254931"/>
    <w:rsid w:val="00254AFD"/>
    <w:rsid w:val="0025522D"/>
    <w:rsid w:val="0025545D"/>
    <w:rsid w:val="002556CA"/>
    <w:rsid w:val="00255C4F"/>
    <w:rsid w:val="00255F25"/>
    <w:rsid w:val="00256A41"/>
    <w:rsid w:val="00256DE5"/>
    <w:rsid w:val="00256EA7"/>
    <w:rsid w:val="0025722C"/>
    <w:rsid w:val="002573AD"/>
    <w:rsid w:val="002576B7"/>
    <w:rsid w:val="002576F2"/>
    <w:rsid w:val="002578B3"/>
    <w:rsid w:val="00257DC1"/>
    <w:rsid w:val="00260260"/>
    <w:rsid w:val="00260789"/>
    <w:rsid w:val="00260D45"/>
    <w:rsid w:val="00260D5C"/>
    <w:rsid w:val="002614C3"/>
    <w:rsid w:val="00261DBE"/>
    <w:rsid w:val="00261E1C"/>
    <w:rsid w:val="00261F16"/>
    <w:rsid w:val="002624A6"/>
    <w:rsid w:val="00262914"/>
    <w:rsid w:val="00262967"/>
    <w:rsid w:val="00262BB6"/>
    <w:rsid w:val="00263495"/>
    <w:rsid w:val="00264F95"/>
    <w:rsid w:val="00265551"/>
    <w:rsid w:val="00265B10"/>
    <w:rsid w:val="00265FD0"/>
    <w:rsid w:val="002666B9"/>
    <w:rsid w:val="00267235"/>
    <w:rsid w:val="00267BA6"/>
    <w:rsid w:val="00267D58"/>
    <w:rsid w:val="00270152"/>
    <w:rsid w:val="00270699"/>
    <w:rsid w:val="00270AE6"/>
    <w:rsid w:val="002716F3"/>
    <w:rsid w:val="00271B90"/>
    <w:rsid w:val="00272ECF"/>
    <w:rsid w:val="0027348D"/>
    <w:rsid w:val="0027358F"/>
    <w:rsid w:val="002735D8"/>
    <w:rsid w:val="00273AF1"/>
    <w:rsid w:val="00273B14"/>
    <w:rsid w:val="00273FE5"/>
    <w:rsid w:val="00274453"/>
    <w:rsid w:val="002749F1"/>
    <w:rsid w:val="00274A4D"/>
    <w:rsid w:val="00274B01"/>
    <w:rsid w:val="002751BD"/>
    <w:rsid w:val="002757F9"/>
    <w:rsid w:val="002758FE"/>
    <w:rsid w:val="00275A69"/>
    <w:rsid w:val="00275E5C"/>
    <w:rsid w:val="002764E6"/>
    <w:rsid w:val="00276CFB"/>
    <w:rsid w:val="0027729C"/>
    <w:rsid w:val="002775F3"/>
    <w:rsid w:val="00277AA8"/>
    <w:rsid w:val="002805D7"/>
    <w:rsid w:val="00280692"/>
    <w:rsid w:val="00280716"/>
    <w:rsid w:val="00280AE4"/>
    <w:rsid w:val="00280C0D"/>
    <w:rsid w:val="00281612"/>
    <w:rsid w:val="0028171D"/>
    <w:rsid w:val="002817B6"/>
    <w:rsid w:val="00281914"/>
    <w:rsid w:val="00281981"/>
    <w:rsid w:val="00282080"/>
    <w:rsid w:val="002822D8"/>
    <w:rsid w:val="00282416"/>
    <w:rsid w:val="00282566"/>
    <w:rsid w:val="002828E7"/>
    <w:rsid w:val="0028297B"/>
    <w:rsid w:val="00282DF7"/>
    <w:rsid w:val="00282EDE"/>
    <w:rsid w:val="0028303E"/>
    <w:rsid w:val="00283900"/>
    <w:rsid w:val="00283A7B"/>
    <w:rsid w:val="00283DEF"/>
    <w:rsid w:val="00283F27"/>
    <w:rsid w:val="00283F72"/>
    <w:rsid w:val="00284BA2"/>
    <w:rsid w:val="002851D9"/>
    <w:rsid w:val="002856F5"/>
    <w:rsid w:val="00285DE0"/>
    <w:rsid w:val="00285FEB"/>
    <w:rsid w:val="002865FA"/>
    <w:rsid w:val="0028703C"/>
    <w:rsid w:val="00287255"/>
    <w:rsid w:val="00287776"/>
    <w:rsid w:val="00287A54"/>
    <w:rsid w:val="00287A8D"/>
    <w:rsid w:val="00287C19"/>
    <w:rsid w:val="00290174"/>
    <w:rsid w:val="002903E3"/>
    <w:rsid w:val="00290A5F"/>
    <w:rsid w:val="00290C5A"/>
    <w:rsid w:val="00290C61"/>
    <w:rsid w:val="00290D8C"/>
    <w:rsid w:val="0029169E"/>
    <w:rsid w:val="00291933"/>
    <w:rsid w:val="002919F2"/>
    <w:rsid w:val="00291AED"/>
    <w:rsid w:val="00291BC4"/>
    <w:rsid w:val="00291BD8"/>
    <w:rsid w:val="00291F4D"/>
    <w:rsid w:val="0029222D"/>
    <w:rsid w:val="002922C7"/>
    <w:rsid w:val="00292536"/>
    <w:rsid w:val="0029288F"/>
    <w:rsid w:val="00292B73"/>
    <w:rsid w:val="00292D5C"/>
    <w:rsid w:val="00293323"/>
    <w:rsid w:val="00293452"/>
    <w:rsid w:val="002935F2"/>
    <w:rsid w:val="0029427D"/>
    <w:rsid w:val="00294C13"/>
    <w:rsid w:val="00294C9B"/>
    <w:rsid w:val="00294DA5"/>
    <w:rsid w:val="00295326"/>
    <w:rsid w:val="002954BC"/>
    <w:rsid w:val="00295834"/>
    <w:rsid w:val="0029594F"/>
    <w:rsid w:val="00295B3C"/>
    <w:rsid w:val="00295BC7"/>
    <w:rsid w:val="00295E04"/>
    <w:rsid w:val="0029622A"/>
    <w:rsid w:val="00296AE7"/>
    <w:rsid w:val="00296AFA"/>
    <w:rsid w:val="00296BE8"/>
    <w:rsid w:val="00296EB1"/>
    <w:rsid w:val="0029702D"/>
    <w:rsid w:val="00297054"/>
    <w:rsid w:val="00297956"/>
    <w:rsid w:val="00297A28"/>
    <w:rsid w:val="00297A2D"/>
    <w:rsid w:val="00297BED"/>
    <w:rsid w:val="00297C4E"/>
    <w:rsid w:val="00297C52"/>
    <w:rsid w:val="00297CAA"/>
    <w:rsid w:val="00297D6B"/>
    <w:rsid w:val="002A02A2"/>
    <w:rsid w:val="002A0497"/>
    <w:rsid w:val="002A075A"/>
    <w:rsid w:val="002A084A"/>
    <w:rsid w:val="002A0D39"/>
    <w:rsid w:val="002A1718"/>
    <w:rsid w:val="002A1858"/>
    <w:rsid w:val="002A1B6E"/>
    <w:rsid w:val="002A1B7B"/>
    <w:rsid w:val="002A1C71"/>
    <w:rsid w:val="002A1E34"/>
    <w:rsid w:val="002A20F8"/>
    <w:rsid w:val="002A214B"/>
    <w:rsid w:val="002A218E"/>
    <w:rsid w:val="002A253C"/>
    <w:rsid w:val="002A26E4"/>
    <w:rsid w:val="002A27E3"/>
    <w:rsid w:val="002A2D08"/>
    <w:rsid w:val="002A2E43"/>
    <w:rsid w:val="002A3086"/>
    <w:rsid w:val="002A3DE6"/>
    <w:rsid w:val="002A3ECD"/>
    <w:rsid w:val="002A3FE9"/>
    <w:rsid w:val="002A41D0"/>
    <w:rsid w:val="002A43C5"/>
    <w:rsid w:val="002A44BD"/>
    <w:rsid w:val="002A4560"/>
    <w:rsid w:val="002A472F"/>
    <w:rsid w:val="002A4C94"/>
    <w:rsid w:val="002A4DF8"/>
    <w:rsid w:val="002A575E"/>
    <w:rsid w:val="002A6065"/>
    <w:rsid w:val="002A6073"/>
    <w:rsid w:val="002A6646"/>
    <w:rsid w:val="002A6671"/>
    <w:rsid w:val="002A68CD"/>
    <w:rsid w:val="002A7264"/>
    <w:rsid w:val="002A734F"/>
    <w:rsid w:val="002A73C5"/>
    <w:rsid w:val="002A76D5"/>
    <w:rsid w:val="002A7721"/>
    <w:rsid w:val="002A7879"/>
    <w:rsid w:val="002A7EB5"/>
    <w:rsid w:val="002B0080"/>
    <w:rsid w:val="002B0635"/>
    <w:rsid w:val="002B0EA3"/>
    <w:rsid w:val="002B0FEE"/>
    <w:rsid w:val="002B1503"/>
    <w:rsid w:val="002B1C1B"/>
    <w:rsid w:val="002B1CDA"/>
    <w:rsid w:val="002B1DB3"/>
    <w:rsid w:val="002B2073"/>
    <w:rsid w:val="002B23B1"/>
    <w:rsid w:val="002B2406"/>
    <w:rsid w:val="002B257E"/>
    <w:rsid w:val="002B27CD"/>
    <w:rsid w:val="002B2954"/>
    <w:rsid w:val="002B302B"/>
    <w:rsid w:val="002B3215"/>
    <w:rsid w:val="002B35A1"/>
    <w:rsid w:val="002B38DD"/>
    <w:rsid w:val="002B4187"/>
    <w:rsid w:val="002B5454"/>
    <w:rsid w:val="002B5DAD"/>
    <w:rsid w:val="002B6057"/>
    <w:rsid w:val="002B60C5"/>
    <w:rsid w:val="002B6490"/>
    <w:rsid w:val="002B6517"/>
    <w:rsid w:val="002B6948"/>
    <w:rsid w:val="002B70E7"/>
    <w:rsid w:val="002B712D"/>
    <w:rsid w:val="002B7709"/>
    <w:rsid w:val="002B7E20"/>
    <w:rsid w:val="002B7E47"/>
    <w:rsid w:val="002B7F0F"/>
    <w:rsid w:val="002C06AF"/>
    <w:rsid w:val="002C083A"/>
    <w:rsid w:val="002C0E1D"/>
    <w:rsid w:val="002C123D"/>
    <w:rsid w:val="002C1726"/>
    <w:rsid w:val="002C19A4"/>
    <w:rsid w:val="002C1B06"/>
    <w:rsid w:val="002C1B4A"/>
    <w:rsid w:val="002C1ED1"/>
    <w:rsid w:val="002C284C"/>
    <w:rsid w:val="002C2E8D"/>
    <w:rsid w:val="002C3216"/>
    <w:rsid w:val="002C326F"/>
    <w:rsid w:val="002C3B99"/>
    <w:rsid w:val="002C3D6F"/>
    <w:rsid w:val="002C3E61"/>
    <w:rsid w:val="002C3F0A"/>
    <w:rsid w:val="002C44BE"/>
    <w:rsid w:val="002C480E"/>
    <w:rsid w:val="002C51A6"/>
    <w:rsid w:val="002C577C"/>
    <w:rsid w:val="002C593B"/>
    <w:rsid w:val="002C5B0D"/>
    <w:rsid w:val="002C614D"/>
    <w:rsid w:val="002C6219"/>
    <w:rsid w:val="002C64F1"/>
    <w:rsid w:val="002C656E"/>
    <w:rsid w:val="002C6A5E"/>
    <w:rsid w:val="002C6D19"/>
    <w:rsid w:val="002C704E"/>
    <w:rsid w:val="002C733E"/>
    <w:rsid w:val="002C7881"/>
    <w:rsid w:val="002C78D8"/>
    <w:rsid w:val="002C7CAE"/>
    <w:rsid w:val="002C7D1A"/>
    <w:rsid w:val="002D0FF9"/>
    <w:rsid w:val="002D10C0"/>
    <w:rsid w:val="002D1603"/>
    <w:rsid w:val="002D17E3"/>
    <w:rsid w:val="002D18D8"/>
    <w:rsid w:val="002D2591"/>
    <w:rsid w:val="002D2D25"/>
    <w:rsid w:val="002D37EE"/>
    <w:rsid w:val="002D3C68"/>
    <w:rsid w:val="002D43E2"/>
    <w:rsid w:val="002D455D"/>
    <w:rsid w:val="002D48D8"/>
    <w:rsid w:val="002D4A1D"/>
    <w:rsid w:val="002D4F84"/>
    <w:rsid w:val="002D53C7"/>
    <w:rsid w:val="002D689B"/>
    <w:rsid w:val="002D7099"/>
    <w:rsid w:val="002D70BD"/>
    <w:rsid w:val="002D74C5"/>
    <w:rsid w:val="002D75ED"/>
    <w:rsid w:val="002D77D2"/>
    <w:rsid w:val="002E0674"/>
    <w:rsid w:val="002E1189"/>
    <w:rsid w:val="002E16E5"/>
    <w:rsid w:val="002E1796"/>
    <w:rsid w:val="002E1D20"/>
    <w:rsid w:val="002E1DCE"/>
    <w:rsid w:val="002E211D"/>
    <w:rsid w:val="002E266F"/>
    <w:rsid w:val="002E2CF3"/>
    <w:rsid w:val="002E3014"/>
    <w:rsid w:val="002E3222"/>
    <w:rsid w:val="002E3773"/>
    <w:rsid w:val="002E3BF7"/>
    <w:rsid w:val="002E3C37"/>
    <w:rsid w:val="002E4A33"/>
    <w:rsid w:val="002E4C83"/>
    <w:rsid w:val="002E50E2"/>
    <w:rsid w:val="002E5160"/>
    <w:rsid w:val="002E5286"/>
    <w:rsid w:val="002E56C3"/>
    <w:rsid w:val="002E56D9"/>
    <w:rsid w:val="002E5A3C"/>
    <w:rsid w:val="002E5C7A"/>
    <w:rsid w:val="002E5D61"/>
    <w:rsid w:val="002E6218"/>
    <w:rsid w:val="002E6DE5"/>
    <w:rsid w:val="002E6E1A"/>
    <w:rsid w:val="002E713B"/>
    <w:rsid w:val="002E716A"/>
    <w:rsid w:val="002E7470"/>
    <w:rsid w:val="002E7D37"/>
    <w:rsid w:val="002E7F39"/>
    <w:rsid w:val="002F021C"/>
    <w:rsid w:val="002F052A"/>
    <w:rsid w:val="002F057C"/>
    <w:rsid w:val="002F0B3D"/>
    <w:rsid w:val="002F0DCD"/>
    <w:rsid w:val="002F0F89"/>
    <w:rsid w:val="002F0FD9"/>
    <w:rsid w:val="002F11E9"/>
    <w:rsid w:val="002F13BD"/>
    <w:rsid w:val="002F14D7"/>
    <w:rsid w:val="002F1754"/>
    <w:rsid w:val="002F1A7D"/>
    <w:rsid w:val="002F20A4"/>
    <w:rsid w:val="002F2756"/>
    <w:rsid w:val="002F29DB"/>
    <w:rsid w:val="002F322C"/>
    <w:rsid w:val="002F388F"/>
    <w:rsid w:val="002F398A"/>
    <w:rsid w:val="002F3A72"/>
    <w:rsid w:val="002F3E2B"/>
    <w:rsid w:val="002F3ED4"/>
    <w:rsid w:val="002F41CA"/>
    <w:rsid w:val="002F4C2E"/>
    <w:rsid w:val="002F5103"/>
    <w:rsid w:val="002F52E3"/>
    <w:rsid w:val="002F5393"/>
    <w:rsid w:val="002F54AC"/>
    <w:rsid w:val="002F59F5"/>
    <w:rsid w:val="002F64D6"/>
    <w:rsid w:val="002F6511"/>
    <w:rsid w:val="002F6700"/>
    <w:rsid w:val="002F68E8"/>
    <w:rsid w:val="002F69A2"/>
    <w:rsid w:val="002F6BFE"/>
    <w:rsid w:val="002F7184"/>
    <w:rsid w:val="002F77F8"/>
    <w:rsid w:val="002F7B76"/>
    <w:rsid w:val="002F7CFA"/>
    <w:rsid w:val="00300501"/>
    <w:rsid w:val="003005DB"/>
    <w:rsid w:val="00300654"/>
    <w:rsid w:val="00301020"/>
    <w:rsid w:val="00301351"/>
    <w:rsid w:val="003015DE"/>
    <w:rsid w:val="003017EA"/>
    <w:rsid w:val="003020E5"/>
    <w:rsid w:val="00302BE9"/>
    <w:rsid w:val="003037AB"/>
    <w:rsid w:val="00303D68"/>
    <w:rsid w:val="00304356"/>
    <w:rsid w:val="00304394"/>
    <w:rsid w:val="0030469C"/>
    <w:rsid w:val="003046B6"/>
    <w:rsid w:val="003048DB"/>
    <w:rsid w:val="00304A35"/>
    <w:rsid w:val="00304AA6"/>
    <w:rsid w:val="00305125"/>
    <w:rsid w:val="00305A43"/>
    <w:rsid w:val="00305E03"/>
    <w:rsid w:val="00306045"/>
    <w:rsid w:val="003070B8"/>
    <w:rsid w:val="0030796D"/>
    <w:rsid w:val="003079EA"/>
    <w:rsid w:val="00307AD4"/>
    <w:rsid w:val="00310D1F"/>
    <w:rsid w:val="00311009"/>
    <w:rsid w:val="00311442"/>
    <w:rsid w:val="003114F9"/>
    <w:rsid w:val="00311524"/>
    <w:rsid w:val="003116DC"/>
    <w:rsid w:val="00311779"/>
    <w:rsid w:val="00311AAF"/>
    <w:rsid w:val="00311CF5"/>
    <w:rsid w:val="00311D4F"/>
    <w:rsid w:val="003127BF"/>
    <w:rsid w:val="00312927"/>
    <w:rsid w:val="00312B7E"/>
    <w:rsid w:val="0031319F"/>
    <w:rsid w:val="00313885"/>
    <w:rsid w:val="00313952"/>
    <w:rsid w:val="00313E1B"/>
    <w:rsid w:val="003143E7"/>
    <w:rsid w:val="00314837"/>
    <w:rsid w:val="00314C55"/>
    <w:rsid w:val="00314D51"/>
    <w:rsid w:val="00314F74"/>
    <w:rsid w:val="00314F87"/>
    <w:rsid w:val="0031521C"/>
    <w:rsid w:val="00315A96"/>
    <w:rsid w:val="00315D4C"/>
    <w:rsid w:val="00316163"/>
    <w:rsid w:val="003166AB"/>
    <w:rsid w:val="003166C4"/>
    <w:rsid w:val="003168B7"/>
    <w:rsid w:val="00316BB0"/>
    <w:rsid w:val="00316C1F"/>
    <w:rsid w:val="00316CEC"/>
    <w:rsid w:val="00316D8C"/>
    <w:rsid w:val="003170FB"/>
    <w:rsid w:val="003171F7"/>
    <w:rsid w:val="0031756C"/>
    <w:rsid w:val="003175ED"/>
    <w:rsid w:val="0031764D"/>
    <w:rsid w:val="003179B8"/>
    <w:rsid w:val="00317B02"/>
    <w:rsid w:val="00317E1B"/>
    <w:rsid w:val="0032021B"/>
    <w:rsid w:val="00320385"/>
    <w:rsid w:val="00320416"/>
    <w:rsid w:val="00320430"/>
    <w:rsid w:val="003204CD"/>
    <w:rsid w:val="00320B00"/>
    <w:rsid w:val="00320CCB"/>
    <w:rsid w:val="003215A7"/>
    <w:rsid w:val="00321E4B"/>
    <w:rsid w:val="00321E86"/>
    <w:rsid w:val="0032206A"/>
    <w:rsid w:val="0032211A"/>
    <w:rsid w:val="00322199"/>
    <w:rsid w:val="00323041"/>
    <w:rsid w:val="003230F4"/>
    <w:rsid w:val="0032311D"/>
    <w:rsid w:val="00323A26"/>
    <w:rsid w:val="00323B49"/>
    <w:rsid w:val="00323BFF"/>
    <w:rsid w:val="00323F84"/>
    <w:rsid w:val="003240C4"/>
    <w:rsid w:val="003240D6"/>
    <w:rsid w:val="00324597"/>
    <w:rsid w:val="003247D6"/>
    <w:rsid w:val="003249CF"/>
    <w:rsid w:val="00324B1B"/>
    <w:rsid w:val="00324B3F"/>
    <w:rsid w:val="00324F17"/>
    <w:rsid w:val="00324F21"/>
    <w:rsid w:val="0032517B"/>
    <w:rsid w:val="003257A6"/>
    <w:rsid w:val="00325951"/>
    <w:rsid w:val="00325A11"/>
    <w:rsid w:val="00326285"/>
    <w:rsid w:val="00326902"/>
    <w:rsid w:val="00326C34"/>
    <w:rsid w:val="00326DA6"/>
    <w:rsid w:val="00327244"/>
    <w:rsid w:val="00327F3B"/>
    <w:rsid w:val="0033018E"/>
    <w:rsid w:val="00330326"/>
    <w:rsid w:val="003304DA"/>
    <w:rsid w:val="00330545"/>
    <w:rsid w:val="00330B6F"/>
    <w:rsid w:val="00331208"/>
    <w:rsid w:val="00331397"/>
    <w:rsid w:val="003317A6"/>
    <w:rsid w:val="003319A4"/>
    <w:rsid w:val="00331ABE"/>
    <w:rsid w:val="003320F1"/>
    <w:rsid w:val="00332254"/>
    <w:rsid w:val="003324F0"/>
    <w:rsid w:val="00332932"/>
    <w:rsid w:val="0033396C"/>
    <w:rsid w:val="00333C9C"/>
    <w:rsid w:val="003340C4"/>
    <w:rsid w:val="0033425C"/>
    <w:rsid w:val="0033429A"/>
    <w:rsid w:val="00334A81"/>
    <w:rsid w:val="00334E63"/>
    <w:rsid w:val="003351CD"/>
    <w:rsid w:val="00335216"/>
    <w:rsid w:val="003360DC"/>
    <w:rsid w:val="003365B9"/>
    <w:rsid w:val="00336748"/>
    <w:rsid w:val="00336806"/>
    <w:rsid w:val="0033683D"/>
    <w:rsid w:val="00336BBF"/>
    <w:rsid w:val="00336E21"/>
    <w:rsid w:val="00337110"/>
    <w:rsid w:val="00337362"/>
    <w:rsid w:val="003376FA"/>
    <w:rsid w:val="00337709"/>
    <w:rsid w:val="00337A25"/>
    <w:rsid w:val="00337CFE"/>
    <w:rsid w:val="00340220"/>
    <w:rsid w:val="00340388"/>
    <w:rsid w:val="00340580"/>
    <w:rsid w:val="003406C3"/>
    <w:rsid w:val="0034080D"/>
    <w:rsid w:val="00340CDB"/>
    <w:rsid w:val="00340D78"/>
    <w:rsid w:val="00340E09"/>
    <w:rsid w:val="00341A7F"/>
    <w:rsid w:val="0034213C"/>
    <w:rsid w:val="003422B9"/>
    <w:rsid w:val="00342571"/>
    <w:rsid w:val="00342689"/>
    <w:rsid w:val="003426E1"/>
    <w:rsid w:val="00343292"/>
    <w:rsid w:val="00343801"/>
    <w:rsid w:val="00343929"/>
    <w:rsid w:val="00343DD7"/>
    <w:rsid w:val="0034413A"/>
    <w:rsid w:val="0034444A"/>
    <w:rsid w:val="003451A5"/>
    <w:rsid w:val="0034558F"/>
    <w:rsid w:val="003455B8"/>
    <w:rsid w:val="00345790"/>
    <w:rsid w:val="003459B7"/>
    <w:rsid w:val="00345E48"/>
    <w:rsid w:val="003462C9"/>
    <w:rsid w:val="00346AE3"/>
    <w:rsid w:val="00346DE6"/>
    <w:rsid w:val="003471C1"/>
    <w:rsid w:val="00347548"/>
    <w:rsid w:val="00347CE3"/>
    <w:rsid w:val="00347D53"/>
    <w:rsid w:val="00350347"/>
    <w:rsid w:val="003503A1"/>
    <w:rsid w:val="00350624"/>
    <w:rsid w:val="00350B14"/>
    <w:rsid w:val="0035123A"/>
    <w:rsid w:val="00351A35"/>
    <w:rsid w:val="003521CB"/>
    <w:rsid w:val="00352EF7"/>
    <w:rsid w:val="00352EFA"/>
    <w:rsid w:val="0035331E"/>
    <w:rsid w:val="003535E5"/>
    <w:rsid w:val="00353998"/>
    <w:rsid w:val="00353AF0"/>
    <w:rsid w:val="00354120"/>
    <w:rsid w:val="00354F04"/>
    <w:rsid w:val="003554CC"/>
    <w:rsid w:val="00355C2B"/>
    <w:rsid w:val="00355CCF"/>
    <w:rsid w:val="00355E05"/>
    <w:rsid w:val="00355EA1"/>
    <w:rsid w:val="0035624F"/>
    <w:rsid w:val="00357526"/>
    <w:rsid w:val="00357657"/>
    <w:rsid w:val="00360749"/>
    <w:rsid w:val="00360975"/>
    <w:rsid w:val="00360C40"/>
    <w:rsid w:val="00360E37"/>
    <w:rsid w:val="003610CD"/>
    <w:rsid w:val="003615EE"/>
    <w:rsid w:val="00361CDC"/>
    <w:rsid w:val="003624F4"/>
    <w:rsid w:val="00362A69"/>
    <w:rsid w:val="00362AA2"/>
    <w:rsid w:val="0036308B"/>
    <w:rsid w:val="0036339C"/>
    <w:rsid w:val="003635D3"/>
    <w:rsid w:val="00363A55"/>
    <w:rsid w:val="00363C37"/>
    <w:rsid w:val="00364451"/>
    <w:rsid w:val="0036494A"/>
    <w:rsid w:val="00364A69"/>
    <w:rsid w:val="00364D20"/>
    <w:rsid w:val="0036502D"/>
    <w:rsid w:val="00365099"/>
    <w:rsid w:val="003654BF"/>
    <w:rsid w:val="00365948"/>
    <w:rsid w:val="00365DCB"/>
    <w:rsid w:val="0036633A"/>
    <w:rsid w:val="0036651E"/>
    <w:rsid w:val="0036685B"/>
    <w:rsid w:val="00367088"/>
    <w:rsid w:val="0036770E"/>
    <w:rsid w:val="00367DE1"/>
    <w:rsid w:val="003701FE"/>
    <w:rsid w:val="003703C1"/>
    <w:rsid w:val="003706D5"/>
    <w:rsid w:val="00370C60"/>
    <w:rsid w:val="003711F5"/>
    <w:rsid w:val="0037148B"/>
    <w:rsid w:val="00371763"/>
    <w:rsid w:val="00371ECD"/>
    <w:rsid w:val="00371EEF"/>
    <w:rsid w:val="00371FCE"/>
    <w:rsid w:val="00372024"/>
    <w:rsid w:val="0037264F"/>
    <w:rsid w:val="00372C8E"/>
    <w:rsid w:val="003733D1"/>
    <w:rsid w:val="0037347F"/>
    <w:rsid w:val="0037380D"/>
    <w:rsid w:val="00373BE3"/>
    <w:rsid w:val="00374078"/>
    <w:rsid w:val="003742E8"/>
    <w:rsid w:val="0037470A"/>
    <w:rsid w:val="00374809"/>
    <w:rsid w:val="00374BCB"/>
    <w:rsid w:val="003758F6"/>
    <w:rsid w:val="00375B69"/>
    <w:rsid w:val="00376530"/>
    <w:rsid w:val="00376682"/>
    <w:rsid w:val="00376777"/>
    <w:rsid w:val="003767BB"/>
    <w:rsid w:val="0037687B"/>
    <w:rsid w:val="00376D74"/>
    <w:rsid w:val="003772C7"/>
    <w:rsid w:val="00377533"/>
    <w:rsid w:val="003776B0"/>
    <w:rsid w:val="00377948"/>
    <w:rsid w:val="00377A25"/>
    <w:rsid w:val="00377ADD"/>
    <w:rsid w:val="00377DEA"/>
    <w:rsid w:val="00377E3D"/>
    <w:rsid w:val="00380073"/>
    <w:rsid w:val="0038060A"/>
    <w:rsid w:val="00380D91"/>
    <w:rsid w:val="003811F8"/>
    <w:rsid w:val="00381692"/>
    <w:rsid w:val="00381C06"/>
    <w:rsid w:val="00381C1D"/>
    <w:rsid w:val="00382220"/>
    <w:rsid w:val="00382765"/>
    <w:rsid w:val="00382F53"/>
    <w:rsid w:val="00383738"/>
    <w:rsid w:val="003837F8"/>
    <w:rsid w:val="00384476"/>
    <w:rsid w:val="00384678"/>
    <w:rsid w:val="003846DF"/>
    <w:rsid w:val="00384862"/>
    <w:rsid w:val="00384DD0"/>
    <w:rsid w:val="003853D2"/>
    <w:rsid w:val="00385576"/>
    <w:rsid w:val="00385C36"/>
    <w:rsid w:val="00385C7D"/>
    <w:rsid w:val="00385C9E"/>
    <w:rsid w:val="00385F61"/>
    <w:rsid w:val="003861E8"/>
    <w:rsid w:val="00386266"/>
    <w:rsid w:val="00386407"/>
    <w:rsid w:val="003868A5"/>
    <w:rsid w:val="00386FB3"/>
    <w:rsid w:val="0038731C"/>
    <w:rsid w:val="0038786C"/>
    <w:rsid w:val="0038788F"/>
    <w:rsid w:val="00387ED5"/>
    <w:rsid w:val="00390056"/>
    <w:rsid w:val="00390601"/>
    <w:rsid w:val="0039068E"/>
    <w:rsid w:val="00390882"/>
    <w:rsid w:val="0039091C"/>
    <w:rsid w:val="00390C6A"/>
    <w:rsid w:val="0039129A"/>
    <w:rsid w:val="003916B0"/>
    <w:rsid w:val="003917B5"/>
    <w:rsid w:val="00391ED3"/>
    <w:rsid w:val="0039206B"/>
    <w:rsid w:val="003921D6"/>
    <w:rsid w:val="00392230"/>
    <w:rsid w:val="0039228E"/>
    <w:rsid w:val="003934BF"/>
    <w:rsid w:val="003937E9"/>
    <w:rsid w:val="00393980"/>
    <w:rsid w:val="00393BC7"/>
    <w:rsid w:val="00393FD4"/>
    <w:rsid w:val="003940CC"/>
    <w:rsid w:val="00394741"/>
    <w:rsid w:val="00394CE1"/>
    <w:rsid w:val="00395534"/>
    <w:rsid w:val="003955A5"/>
    <w:rsid w:val="003956C5"/>
    <w:rsid w:val="00395DA7"/>
    <w:rsid w:val="0039616D"/>
    <w:rsid w:val="0039628B"/>
    <w:rsid w:val="003964D3"/>
    <w:rsid w:val="003966C6"/>
    <w:rsid w:val="00397A33"/>
    <w:rsid w:val="00397C19"/>
    <w:rsid w:val="00397D35"/>
    <w:rsid w:val="00397E72"/>
    <w:rsid w:val="00397EA1"/>
    <w:rsid w:val="00397F77"/>
    <w:rsid w:val="003A03A1"/>
    <w:rsid w:val="003A066B"/>
    <w:rsid w:val="003A08B7"/>
    <w:rsid w:val="003A0C40"/>
    <w:rsid w:val="003A0C7D"/>
    <w:rsid w:val="003A0DA4"/>
    <w:rsid w:val="003A11FE"/>
    <w:rsid w:val="003A142C"/>
    <w:rsid w:val="003A1895"/>
    <w:rsid w:val="003A28C2"/>
    <w:rsid w:val="003A2FB6"/>
    <w:rsid w:val="003A3CA5"/>
    <w:rsid w:val="003A403D"/>
    <w:rsid w:val="003A42EB"/>
    <w:rsid w:val="003A4A53"/>
    <w:rsid w:val="003A529D"/>
    <w:rsid w:val="003A53A5"/>
    <w:rsid w:val="003A592E"/>
    <w:rsid w:val="003A5973"/>
    <w:rsid w:val="003A5AC9"/>
    <w:rsid w:val="003A5C55"/>
    <w:rsid w:val="003A5CF4"/>
    <w:rsid w:val="003A61FF"/>
    <w:rsid w:val="003A67B3"/>
    <w:rsid w:val="003A6A7F"/>
    <w:rsid w:val="003A6BBA"/>
    <w:rsid w:val="003A6F63"/>
    <w:rsid w:val="003A6FCD"/>
    <w:rsid w:val="003A6FD1"/>
    <w:rsid w:val="003A71FF"/>
    <w:rsid w:val="003A7354"/>
    <w:rsid w:val="003A766E"/>
    <w:rsid w:val="003B0313"/>
    <w:rsid w:val="003B033E"/>
    <w:rsid w:val="003B0377"/>
    <w:rsid w:val="003B05B0"/>
    <w:rsid w:val="003B09CE"/>
    <w:rsid w:val="003B0ADE"/>
    <w:rsid w:val="003B0E7A"/>
    <w:rsid w:val="003B1031"/>
    <w:rsid w:val="003B1686"/>
    <w:rsid w:val="003B1E31"/>
    <w:rsid w:val="003B200C"/>
    <w:rsid w:val="003B2F42"/>
    <w:rsid w:val="003B32AD"/>
    <w:rsid w:val="003B3471"/>
    <w:rsid w:val="003B381A"/>
    <w:rsid w:val="003B3D0D"/>
    <w:rsid w:val="003B3EE9"/>
    <w:rsid w:val="003B464A"/>
    <w:rsid w:val="003B49CA"/>
    <w:rsid w:val="003B5944"/>
    <w:rsid w:val="003B5AE1"/>
    <w:rsid w:val="003B5BBA"/>
    <w:rsid w:val="003B6267"/>
    <w:rsid w:val="003B6529"/>
    <w:rsid w:val="003B6948"/>
    <w:rsid w:val="003B6A98"/>
    <w:rsid w:val="003B6F8E"/>
    <w:rsid w:val="003B6FC7"/>
    <w:rsid w:val="003B724E"/>
    <w:rsid w:val="003B7316"/>
    <w:rsid w:val="003B752E"/>
    <w:rsid w:val="003B7619"/>
    <w:rsid w:val="003B783F"/>
    <w:rsid w:val="003B78DD"/>
    <w:rsid w:val="003B78ED"/>
    <w:rsid w:val="003B795E"/>
    <w:rsid w:val="003B79ED"/>
    <w:rsid w:val="003C00BB"/>
    <w:rsid w:val="003C02A2"/>
    <w:rsid w:val="003C0E52"/>
    <w:rsid w:val="003C0F79"/>
    <w:rsid w:val="003C187F"/>
    <w:rsid w:val="003C2839"/>
    <w:rsid w:val="003C2974"/>
    <w:rsid w:val="003C2CA7"/>
    <w:rsid w:val="003C2CB6"/>
    <w:rsid w:val="003C2CBF"/>
    <w:rsid w:val="003C301B"/>
    <w:rsid w:val="003C32FB"/>
    <w:rsid w:val="003C36D7"/>
    <w:rsid w:val="003C3755"/>
    <w:rsid w:val="003C37C1"/>
    <w:rsid w:val="003C37FC"/>
    <w:rsid w:val="003C3B1F"/>
    <w:rsid w:val="003C3F5A"/>
    <w:rsid w:val="003C3FA8"/>
    <w:rsid w:val="003C4EE9"/>
    <w:rsid w:val="003C58AF"/>
    <w:rsid w:val="003C59AC"/>
    <w:rsid w:val="003C5AB9"/>
    <w:rsid w:val="003C6E07"/>
    <w:rsid w:val="003C771C"/>
    <w:rsid w:val="003C78D2"/>
    <w:rsid w:val="003C7991"/>
    <w:rsid w:val="003C7C7C"/>
    <w:rsid w:val="003D0666"/>
    <w:rsid w:val="003D111F"/>
    <w:rsid w:val="003D112E"/>
    <w:rsid w:val="003D124A"/>
    <w:rsid w:val="003D2274"/>
    <w:rsid w:val="003D2C37"/>
    <w:rsid w:val="003D2FC7"/>
    <w:rsid w:val="003D31BA"/>
    <w:rsid w:val="003D36CD"/>
    <w:rsid w:val="003D3A79"/>
    <w:rsid w:val="003D3B1F"/>
    <w:rsid w:val="003D3D4D"/>
    <w:rsid w:val="003D4038"/>
    <w:rsid w:val="003D445F"/>
    <w:rsid w:val="003D4C6D"/>
    <w:rsid w:val="003D4E89"/>
    <w:rsid w:val="003D5104"/>
    <w:rsid w:val="003D53AC"/>
    <w:rsid w:val="003D5D11"/>
    <w:rsid w:val="003D5D47"/>
    <w:rsid w:val="003D644C"/>
    <w:rsid w:val="003D6452"/>
    <w:rsid w:val="003D64BA"/>
    <w:rsid w:val="003D723E"/>
    <w:rsid w:val="003D752F"/>
    <w:rsid w:val="003E0035"/>
    <w:rsid w:val="003E08FB"/>
    <w:rsid w:val="003E0C33"/>
    <w:rsid w:val="003E0C58"/>
    <w:rsid w:val="003E0DDB"/>
    <w:rsid w:val="003E100A"/>
    <w:rsid w:val="003E1A3C"/>
    <w:rsid w:val="003E2016"/>
    <w:rsid w:val="003E219B"/>
    <w:rsid w:val="003E2453"/>
    <w:rsid w:val="003E24E9"/>
    <w:rsid w:val="003E2E6F"/>
    <w:rsid w:val="003E30A0"/>
    <w:rsid w:val="003E3708"/>
    <w:rsid w:val="003E3919"/>
    <w:rsid w:val="003E3BF2"/>
    <w:rsid w:val="003E4237"/>
    <w:rsid w:val="003E441A"/>
    <w:rsid w:val="003E4514"/>
    <w:rsid w:val="003E4E14"/>
    <w:rsid w:val="003E4FEC"/>
    <w:rsid w:val="003E52A0"/>
    <w:rsid w:val="003E5514"/>
    <w:rsid w:val="003E5A0C"/>
    <w:rsid w:val="003E662D"/>
    <w:rsid w:val="003E6DC1"/>
    <w:rsid w:val="003E708B"/>
    <w:rsid w:val="003E74C3"/>
    <w:rsid w:val="003F0C85"/>
    <w:rsid w:val="003F0DFE"/>
    <w:rsid w:val="003F1044"/>
    <w:rsid w:val="003F119E"/>
    <w:rsid w:val="003F1BBE"/>
    <w:rsid w:val="003F1C91"/>
    <w:rsid w:val="003F1D12"/>
    <w:rsid w:val="003F1F19"/>
    <w:rsid w:val="003F1FF9"/>
    <w:rsid w:val="003F214D"/>
    <w:rsid w:val="003F28E8"/>
    <w:rsid w:val="003F2B6A"/>
    <w:rsid w:val="003F32ED"/>
    <w:rsid w:val="003F3C38"/>
    <w:rsid w:val="003F3D46"/>
    <w:rsid w:val="003F4382"/>
    <w:rsid w:val="003F45BC"/>
    <w:rsid w:val="003F4B9F"/>
    <w:rsid w:val="003F4BE2"/>
    <w:rsid w:val="003F4F0B"/>
    <w:rsid w:val="003F5116"/>
    <w:rsid w:val="003F5360"/>
    <w:rsid w:val="003F5388"/>
    <w:rsid w:val="003F55E3"/>
    <w:rsid w:val="003F59FD"/>
    <w:rsid w:val="003F5C16"/>
    <w:rsid w:val="003F6466"/>
    <w:rsid w:val="003F6E26"/>
    <w:rsid w:val="003F7B4A"/>
    <w:rsid w:val="003F7FC0"/>
    <w:rsid w:val="004002C0"/>
    <w:rsid w:val="00400895"/>
    <w:rsid w:val="00400DFB"/>
    <w:rsid w:val="00401049"/>
    <w:rsid w:val="00401180"/>
    <w:rsid w:val="004013D2"/>
    <w:rsid w:val="004015C3"/>
    <w:rsid w:val="00401A3B"/>
    <w:rsid w:val="00401B99"/>
    <w:rsid w:val="00401C6D"/>
    <w:rsid w:val="00402991"/>
    <w:rsid w:val="00402EBC"/>
    <w:rsid w:val="00403173"/>
    <w:rsid w:val="00403555"/>
    <w:rsid w:val="0040393C"/>
    <w:rsid w:val="00403ACA"/>
    <w:rsid w:val="00403F4A"/>
    <w:rsid w:val="00404230"/>
    <w:rsid w:val="0040429B"/>
    <w:rsid w:val="00404440"/>
    <w:rsid w:val="00404510"/>
    <w:rsid w:val="0040465F"/>
    <w:rsid w:val="00404CBB"/>
    <w:rsid w:val="0040562E"/>
    <w:rsid w:val="0040597D"/>
    <w:rsid w:val="00405EBD"/>
    <w:rsid w:val="00405EC5"/>
    <w:rsid w:val="004063E5"/>
    <w:rsid w:val="00406620"/>
    <w:rsid w:val="00406C0F"/>
    <w:rsid w:val="00406DB6"/>
    <w:rsid w:val="00407752"/>
    <w:rsid w:val="00407991"/>
    <w:rsid w:val="00407F9D"/>
    <w:rsid w:val="004102D1"/>
    <w:rsid w:val="00410801"/>
    <w:rsid w:val="00410B2D"/>
    <w:rsid w:val="00410F5C"/>
    <w:rsid w:val="0041118E"/>
    <w:rsid w:val="004116E6"/>
    <w:rsid w:val="00411BB7"/>
    <w:rsid w:val="00411D62"/>
    <w:rsid w:val="00411D88"/>
    <w:rsid w:val="00412BA8"/>
    <w:rsid w:val="00412DC8"/>
    <w:rsid w:val="004135E6"/>
    <w:rsid w:val="004136B4"/>
    <w:rsid w:val="00413A7E"/>
    <w:rsid w:val="00413B42"/>
    <w:rsid w:val="00413D86"/>
    <w:rsid w:val="00413E1F"/>
    <w:rsid w:val="004140A8"/>
    <w:rsid w:val="004145DC"/>
    <w:rsid w:val="00414687"/>
    <w:rsid w:val="004149EE"/>
    <w:rsid w:val="00414E5B"/>
    <w:rsid w:val="004151C9"/>
    <w:rsid w:val="00415471"/>
    <w:rsid w:val="00415924"/>
    <w:rsid w:val="004164CA"/>
    <w:rsid w:val="0041652A"/>
    <w:rsid w:val="0041659C"/>
    <w:rsid w:val="00416627"/>
    <w:rsid w:val="00416A1A"/>
    <w:rsid w:val="00416A4E"/>
    <w:rsid w:val="00416F52"/>
    <w:rsid w:val="00417237"/>
    <w:rsid w:val="004176BF"/>
    <w:rsid w:val="00417A3B"/>
    <w:rsid w:val="00417E03"/>
    <w:rsid w:val="004201C6"/>
    <w:rsid w:val="00420638"/>
    <w:rsid w:val="00420DB5"/>
    <w:rsid w:val="00421048"/>
    <w:rsid w:val="004211A1"/>
    <w:rsid w:val="004214BF"/>
    <w:rsid w:val="004216AE"/>
    <w:rsid w:val="004228E0"/>
    <w:rsid w:val="00422E2A"/>
    <w:rsid w:val="00423000"/>
    <w:rsid w:val="004231DF"/>
    <w:rsid w:val="0042347E"/>
    <w:rsid w:val="00423C1E"/>
    <w:rsid w:val="00423EC3"/>
    <w:rsid w:val="00424839"/>
    <w:rsid w:val="00424AE9"/>
    <w:rsid w:val="00424CDB"/>
    <w:rsid w:val="00425067"/>
    <w:rsid w:val="00425750"/>
    <w:rsid w:val="00425CD7"/>
    <w:rsid w:val="00426299"/>
    <w:rsid w:val="004265BA"/>
    <w:rsid w:val="00426C96"/>
    <w:rsid w:val="00427125"/>
    <w:rsid w:val="004277C7"/>
    <w:rsid w:val="004278C4"/>
    <w:rsid w:val="00427B5D"/>
    <w:rsid w:val="00427FD7"/>
    <w:rsid w:val="004303E8"/>
    <w:rsid w:val="00430BD2"/>
    <w:rsid w:val="004313D3"/>
    <w:rsid w:val="00431672"/>
    <w:rsid w:val="004318CD"/>
    <w:rsid w:val="00432180"/>
    <w:rsid w:val="004333C9"/>
    <w:rsid w:val="004335B3"/>
    <w:rsid w:val="00433D06"/>
    <w:rsid w:val="00433EC9"/>
    <w:rsid w:val="004343B9"/>
    <w:rsid w:val="00434416"/>
    <w:rsid w:val="00434A87"/>
    <w:rsid w:val="00435200"/>
    <w:rsid w:val="0043543C"/>
    <w:rsid w:val="00435A92"/>
    <w:rsid w:val="0043680D"/>
    <w:rsid w:val="00436F6A"/>
    <w:rsid w:val="004372B2"/>
    <w:rsid w:val="004374D8"/>
    <w:rsid w:val="00437516"/>
    <w:rsid w:val="00437592"/>
    <w:rsid w:val="004377E8"/>
    <w:rsid w:val="00437A9E"/>
    <w:rsid w:val="00437F81"/>
    <w:rsid w:val="004402F9"/>
    <w:rsid w:val="004404C7"/>
    <w:rsid w:val="00440A4B"/>
    <w:rsid w:val="00440AE3"/>
    <w:rsid w:val="00440B0E"/>
    <w:rsid w:val="004416B2"/>
    <w:rsid w:val="00441978"/>
    <w:rsid w:val="00441DA5"/>
    <w:rsid w:val="00441FD9"/>
    <w:rsid w:val="00442496"/>
    <w:rsid w:val="0044357A"/>
    <w:rsid w:val="0044396F"/>
    <w:rsid w:val="00443E6C"/>
    <w:rsid w:val="004448DD"/>
    <w:rsid w:val="00444972"/>
    <w:rsid w:val="00444A8D"/>
    <w:rsid w:val="00445473"/>
    <w:rsid w:val="004454B7"/>
    <w:rsid w:val="00445DE2"/>
    <w:rsid w:val="00445FE4"/>
    <w:rsid w:val="004461AA"/>
    <w:rsid w:val="0044771E"/>
    <w:rsid w:val="00447B0E"/>
    <w:rsid w:val="00450000"/>
    <w:rsid w:val="004504E7"/>
    <w:rsid w:val="004519D3"/>
    <w:rsid w:val="00452008"/>
    <w:rsid w:val="0045256D"/>
    <w:rsid w:val="004526C9"/>
    <w:rsid w:val="00452B84"/>
    <w:rsid w:val="00452D98"/>
    <w:rsid w:val="00453223"/>
    <w:rsid w:val="0045342B"/>
    <w:rsid w:val="00453877"/>
    <w:rsid w:val="00453ADD"/>
    <w:rsid w:val="00453C80"/>
    <w:rsid w:val="00453EC6"/>
    <w:rsid w:val="00453F02"/>
    <w:rsid w:val="00453FF2"/>
    <w:rsid w:val="0045482D"/>
    <w:rsid w:val="00454D92"/>
    <w:rsid w:val="00455081"/>
    <w:rsid w:val="004553F1"/>
    <w:rsid w:val="00455928"/>
    <w:rsid w:val="00455CEC"/>
    <w:rsid w:val="00455FB0"/>
    <w:rsid w:val="004563ED"/>
    <w:rsid w:val="00456604"/>
    <w:rsid w:val="00456836"/>
    <w:rsid w:val="00456950"/>
    <w:rsid w:val="00456D58"/>
    <w:rsid w:val="00456E78"/>
    <w:rsid w:val="00456F26"/>
    <w:rsid w:val="00456F93"/>
    <w:rsid w:val="0045718E"/>
    <w:rsid w:val="004571DE"/>
    <w:rsid w:val="00457207"/>
    <w:rsid w:val="004572AC"/>
    <w:rsid w:val="00457440"/>
    <w:rsid w:val="00457482"/>
    <w:rsid w:val="0045782E"/>
    <w:rsid w:val="00460E20"/>
    <w:rsid w:val="00460E45"/>
    <w:rsid w:val="00461DB1"/>
    <w:rsid w:val="00462A97"/>
    <w:rsid w:val="00462C2D"/>
    <w:rsid w:val="00462DB1"/>
    <w:rsid w:val="004636DB"/>
    <w:rsid w:val="004638A3"/>
    <w:rsid w:val="00464051"/>
    <w:rsid w:val="00464146"/>
    <w:rsid w:val="00464D72"/>
    <w:rsid w:val="00465176"/>
    <w:rsid w:val="00465273"/>
    <w:rsid w:val="00465578"/>
    <w:rsid w:val="00465A3B"/>
    <w:rsid w:val="00466678"/>
    <w:rsid w:val="00467319"/>
    <w:rsid w:val="00467415"/>
    <w:rsid w:val="00470525"/>
    <w:rsid w:val="004707CD"/>
    <w:rsid w:val="004708CB"/>
    <w:rsid w:val="00470DD8"/>
    <w:rsid w:val="00471151"/>
    <w:rsid w:val="00471174"/>
    <w:rsid w:val="004711FF"/>
    <w:rsid w:val="00471965"/>
    <w:rsid w:val="00471E42"/>
    <w:rsid w:val="0047213B"/>
    <w:rsid w:val="00472625"/>
    <w:rsid w:val="004727EA"/>
    <w:rsid w:val="00472825"/>
    <w:rsid w:val="00472B91"/>
    <w:rsid w:val="004737EB"/>
    <w:rsid w:val="00473C53"/>
    <w:rsid w:val="00474BB4"/>
    <w:rsid w:val="0047508C"/>
    <w:rsid w:val="0047528F"/>
    <w:rsid w:val="00475E7D"/>
    <w:rsid w:val="00476464"/>
    <w:rsid w:val="004768D7"/>
    <w:rsid w:val="00476A48"/>
    <w:rsid w:val="00476D61"/>
    <w:rsid w:val="00476FC1"/>
    <w:rsid w:val="00477D05"/>
    <w:rsid w:val="00477D28"/>
    <w:rsid w:val="004800A9"/>
    <w:rsid w:val="00480607"/>
    <w:rsid w:val="004807BC"/>
    <w:rsid w:val="00480A39"/>
    <w:rsid w:val="00481706"/>
    <w:rsid w:val="0048181E"/>
    <w:rsid w:val="00481AD9"/>
    <w:rsid w:val="00482285"/>
    <w:rsid w:val="00482332"/>
    <w:rsid w:val="0048238D"/>
    <w:rsid w:val="004837A3"/>
    <w:rsid w:val="004837D0"/>
    <w:rsid w:val="00483A5B"/>
    <w:rsid w:val="00483ABB"/>
    <w:rsid w:val="00483D5F"/>
    <w:rsid w:val="00484A4A"/>
    <w:rsid w:val="00484C01"/>
    <w:rsid w:val="004851C5"/>
    <w:rsid w:val="0048533A"/>
    <w:rsid w:val="004859D0"/>
    <w:rsid w:val="00485CF5"/>
    <w:rsid w:val="00486592"/>
    <w:rsid w:val="004865EE"/>
    <w:rsid w:val="00486C19"/>
    <w:rsid w:val="00486CDC"/>
    <w:rsid w:val="00486DA2"/>
    <w:rsid w:val="00487307"/>
    <w:rsid w:val="00487392"/>
    <w:rsid w:val="00487877"/>
    <w:rsid w:val="00487B91"/>
    <w:rsid w:val="004903BF"/>
    <w:rsid w:val="00490474"/>
    <w:rsid w:val="00490A33"/>
    <w:rsid w:val="00491133"/>
    <w:rsid w:val="0049191F"/>
    <w:rsid w:val="004919DC"/>
    <w:rsid w:val="00491DCD"/>
    <w:rsid w:val="00491E3D"/>
    <w:rsid w:val="004923D4"/>
    <w:rsid w:val="00492C67"/>
    <w:rsid w:val="00492F70"/>
    <w:rsid w:val="00493021"/>
    <w:rsid w:val="004931F7"/>
    <w:rsid w:val="004935C2"/>
    <w:rsid w:val="0049384B"/>
    <w:rsid w:val="00493AC9"/>
    <w:rsid w:val="004944EB"/>
    <w:rsid w:val="0049477F"/>
    <w:rsid w:val="00494B20"/>
    <w:rsid w:val="004951CB"/>
    <w:rsid w:val="00495312"/>
    <w:rsid w:val="00495508"/>
    <w:rsid w:val="00495757"/>
    <w:rsid w:val="00495A2A"/>
    <w:rsid w:val="00496021"/>
    <w:rsid w:val="00496043"/>
    <w:rsid w:val="0049614C"/>
    <w:rsid w:val="0049661D"/>
    <w:rsid w:val="0049662E"/>
    <w:rsid w:val="00496753"/>
    <w:rsid w:val="00496A34"/>
    <w:rsid w:val="00496AD5"/>
    <w:rsid w:val="00497042"/>
    <w:rsid w:val="00497328"/>
    <w:rsid w:val="0049735D"/>
    <w:rsid w:val="00497393"/>
    <w:rsid w:val="00497495"/>
    <w:rsid w:val="0049770F"/>
    <w:rsid w:val="00497728"/>
    <w:rsid w:val="00497975"/>
    <w:rsid w:val="00497D0A"/>
    <w:rsid w:val="00497E60"/>
    <w:rsid w:val="004A0532"/>
    <w:rsid w:val="004A0E08"/>
    <w:rsid w:val="004A0FA2"/>
    <w:rsid w:val="004A15E9"/>
    <w:rsid w:val="004A1C81"/>
    <w:rsid w:val="004A1D26"/>
    <w:rsid w:val="004A1DBF"/>
    <w:rsid w:val="004A1EDF"/>
    <w:rsid w:val="004A1F34"/>
    <w:rsid w:val="004A227B"/>
    <w:rsid w:val="004A25F8"/>
    <w:rsid w:val="004A2642"/>
    <w:rsid w:val="004A2919"/>
    <w:rsid w:val="004A2CEB"/>
    <w:rsid w:val="004A2EA9"/>
    <w:rsid w:val="004A39CB"/>
    <w:rsid w:val="004A41EF"/>
    <w:rsid w:val="004A5185"/>
    <w:rsid w:val="004A54EA"/>
    <w:rsid w:val="004A5C78"/>
    <w:rsid w:val="004A5E65"/>
    <w:rsid w:val="004A6386"/>
    <w:rsid w:val="004A65E2"/>
    <w:rsid w:val="004A752E"/>
    <w:rsid w:val="004A7C66"/>
    <w:rsid w:val="004A7D05"/>
    <w:rsid w:val="004B0328"/>
    <w:rsid w:val="004B06E8"/>
    <w:rsid w:val="004B0720"/>
    <w:rsid w:val="004B0B6B"/>
    <w:rsid w:val="004B1241"/>
    <w:rsid w:val="004B1ED4"/>
    <w:rsid w:val="004B3061"/>
    <w:rsid w:val="004B34DA"/>
    <w:rsid w:val="004B37DB"/>
    <w:rsid w:val="004B395B"/>
    <w:rsid w:val="004B39B3"/>
    <w:rsid w:val="004B3F4A"/>
    <w:rsid w:val="004B4630"/>
    <w:rsid w:val="004B468B"/>
    <w:rsid w:val="004B48BB"/>
    <w:rsid w:val="004B4BDC"/>
    <w:rsid w:val="004B51A1"/>
    <w:rsid w:val="004B55B1"/>
    <w:rsid w:val="004B56CC"/>
    <w:rsid w:val="004B5A21"/>
    <w:rsid w:val="004B5A7F"/>
    <w:rsid w:val="004B5AB9"/>
    <w:rsid w:val="004B6168"/>
    <w:rsid w:val="004B630F"/>
    <w:rsid w:val="004B63FD"/>
    <w:rsid w:val="004B67D4"/>
    <w:rsid w:val="004B7621"/>
    <w:rsid w:val="004B789A"/>
    <w:rsid w:val="004C02BD"/>
    <w:rsid w:val="004C02F7"/>
    <w:rsid w:val="004C091E"/>
    <w:rsid w:val="004C0A6A"/>
    <w:rsid w:val="004C0C8C"/>
    <w:rsid w:val="004C10FA"/>
    <w:rsid w:val="004C1240"/>
    <w:rsid w:val="004C180C"/>
    <w:rsid w:val="004C1A28"/>
    <w:rsid w:val="004C2373"/>
    <w:rsid w:val="004C2918"/>
    <w:rsid w:val="004C3159"/>
    <w:rsid w:val="004C3207"/>
    <w:rsid w:val="004C325E"/>
    <w:rsid w:val="004C34A1"/>
    <w:rsid w:val="004C35FD"/>
    <w:rsid w:val="004C3C9D"/>
    <w:rsid w:val="004C40B6"/>
    <w:rsid w:val="004C42B0"/>
    <w:rsid w:val="004C4344"/>
    <w:rsid w:val="004C4604"/>
    <w:rsid w:val="004C4ACA"/>
    <w:rsid w:val="004C4E5E"/>
    <w:rsid w:val="004C4F65"/>
    <w:rsid w:val="004C518F"/>
    <w:rsid w:val="004C5369"/>
    <w:rsid w:val="004C5393"/>
    <w:rsid w:val="004C5415"/>
    <w:rsid w:val="004C589B"/>
    <w:rsid w:val="004C6469"/>
    <w:rsid w:val="004C668C"/>
    <w:rsid w:val="004C6E6D"/>
    <w:rsid w:val="004D0179"/>
    <w:rsid w:val="004D0183"/>
    <w:rsid w:val="004D0494"/>
    <w:rsid w:val="004D087C"/>
    <w:rsid w:val="004D08B7"/>
    <w:rsid w:val="004D0AF1"/>
    <w:rsid w:val="004D0D0A"/>
    <w:rsid w:val="004D0E77"/>
    <w:rsid w:val="004D1211"/>
    <w:rsid w:val="004D14D3"/>
    <w:rsid w:val="004D1712"/>
    <w:rsid w:val="004D1915"/>
    <w:rsid w:val="004D1B2E"/>
    <w:rsid w:val="004D1CC0"/>
    <w:rsid w:val="004D2184"/>
    <w:rsid w:val="004D219B"/>
    <w:rsid w:val="004D2277"/>
    <w:rsid w:val="004D2392"/>
    <w:rsid w:val="004D283D"/>
    <w:rsid w:val="004D2858"/>
    <w:rsid w:val="004D2C38"/>
    <w:rsid w:val="004D3376"/>
    <w:rsid w:val="004D33C5"/>
    <w:rsid w:val="004D350E"/>
    <w:rsid w:val="004D4213"/>
    <w:rsid w:val="004D44CE"/>
    <w:rsid w:val="004D4554"/>
    <w:rsid w:val="004D4790"/>
    <w:rsid w:val="004D493B"/>
    <w:rsid w:val="004D4AC7"/>
    <w:rsid w:val="004D4AE2"/>
    <w:rsid w:val="004D5266"/>
    <w:rsid w:val="004D558A"/>
    <w:rsid w:val="004D56EF"/>
    <w:rsid w:val="004D625F"/>
    <w:rsid w:val="004D653B"/>
    <w:rsid w:val="004D68DD"/>
    <w:rsid w:val="004D6926"/>
    <w:rsid w:val="004D6A9B"/>
    <w:rsid w:val="004D737A"/>
    <w:rsid w:val="004D76A1"/>
    <w:rsid w:val="004D7BEB"/>
    <w:rsid w:val="004D7FE5"/>
    <w:rsid w:val="004E00FD"/>
    <w:rsid w:val="004E0CAB"/>
    <w:rsid w:val="004E0F31"/>
    <w:rsid w:val="004E109D"/>
    <w:rsid w:val="004E1450"/>
    <w:rsid w:val="004E2082"/>
    <w:rsid w:val="004E27AC"/>
    <w:rsid w:val="004E2A05"/>
    <w:rsid w:val="004E2D74"/>
    <w:rsid w:val="004E2FEB"/>
    <w:rsid w:val="004E314C"/>
    <w:rsid w:val="004E31F1"/>
    <w:rsid w:val="004E335A"/>
    <w:rsid w:val="004E364E"/>
    <w:rsid w:val="004E4014"/>
    <w:rsid w:val="004E4331"/>
    <w:rsid w:val="004E43B9"/>
    <w:rsid w:val="004E4B97"/>
    <w:rsid w:val="004E56FC"/>
    <w:rsid w:val="004E582C"/>
    <w:rsid w:val="004E5B28"/>
    <w:rsid w:val="004E5BD7"/>
    <w:rsid w:val="004E5BDE"/>
    <w:rsid w:val="004E6391"/>
    <w:rsid w:val="004E71AC"/>
    <w:rsid w:val="004E75F1"/>
    <w:rsid w:val="004E792E"/>
    <w:rsid w:val="004E7999"/>
    <w:rsid w:val="004E7E81"/>
    <w:rsid w:val="004E7EB2"/>
    <w:rsid w:val="004F0485"/>
    <w:rsid w:val="004F06BC"/>
    <w:rsid w:val="004F0A38"/>
    <w:rsid w:val="004F16C0"/>
    <w:rsid w:val="004F1784"/>
    <w:rsid w:val="004F1882"/>
    <w:rsid w:val="004F1EAE"/>
    <w:rsid w:val="004F22CA"/>
    <w:rsid w:val="004F2585"/>
    <w:rsid w:val="004F2A4D"/>
    <w:rsid w:val="004F2DA2"/>
    <w:rsid w:val="004F33B2"/>
    <w:rsid w:val="004F33E9"/>
    <w:rsid w:val="004F3A29"/>
    <w:rsid w:val="004F431F"/>
    <w:rsid w:val="004F4A8D"/>
    <w:rsid w:val="004F4C17"/>
    <w:rsid w:val="004F4E2F"/>
    <w:rsid w:val="004F53E7"/>
    <w:rsid w:val="004F5848"/>
    <w:rsid w:val="004F5A01"/>
    <w:rsid w:val="004F5C9F"/>
    <w:rsid w:val="004F5E6C"/>
    <w:rsid w:val="004F5F25"/>
    <w:rsid w:val="004F6616"/>
    <w:rsid w:val="004F6C6C"/>
    <w:rsid w:val="004F74BE"/>
    <w:rsid w:val="004F7C58"/>
    <w:rsid w:val="004F7D60"/>
    <w:rsid w:val="004F7D62"/>
    <w:rsid w:val="004F7ECC"/>
    <w:rsid w:val="005006E3"/>
    <w:rsid w:val="00501252"/>
    <w:rsid w:val="0050134B"/>
    <w:rsid w:val="00501462"/>
    <w:rsid w:val="00502062"/>
    <w:rsid w:val="005024E4"/>
    <w:rsid w:val="00502988"/>
    <w:rsid w:val="00502AD7"/>
    <w:rsid w:val="0050325C"/>
    <w:rsid w:val="005034F1"/>
    <w:rsid w:val="005036E4"/>
    <w:rsid w:val="0050385E"/>
    <w:rsid w:val="0050396C"/>
    <w:rsid w:val="005040DF"/>
    <w:rsid w:val="00504173"/>
    <w:rsid w:val="00504955"/>
    <w:rsid w:val="0050498C"/>
    <w:rsid w:val="005049C9"/>
    <w:rsid w:val="00504A53"/>
    <w:rsid w:val="00504C3C"/>
    <w:rsid w:val="00504DD8"/>
    <w:rsid w:val="00505198"/>
    <w:rsid w:val="00505BC1"/>
    <w:rsid w:val="00506080"/>
    <w:rsid w:val="005061F1"/>
    <w:rsid w:val="0050687D"/>
    <w:rsid w:val="00506B1B"/>
    <w:rsid w:val="00506E39"/>
    <w:rsid w:val="0050772D"/>
    <w:rsid w:val="00507A78"/>
    <w:rsid w:val="00507B40"/>
    <w:rsid w:val="00510198"/>
    <w:rsid w:val="0051098E"/>
    <w:rsid w:val="00510B4B"/>
    <w:rsid w:val="00510BD0"/>
    <w:rsid w:val="00510BF3"/>
    <w:rsid w:val="00510C89"/>
    <w:rsid w:val="00510E6E"/>
    <w:rsid w:val="00510F3A"/>
    <w:rsid w:val="005113FC"/>
    <w:rsid w:val="00511438"/>
    <w:rsid w:val="00511595"/>
    <w:rsid w:val="005115D3"/>
    <w:rsid w:val="00511E83"/>
    <w:rsid w:val="0051219E"/>
    <w:rsid w:val="00512385"/>
    <w:rsid w:val="00512410"/>
    <w:rsid w:val="00512452"/>
    <w:rsid w:val="005126C0"/>
    <w:rsid w:val="00512899"/>
    <w:rsid w:val="00512979"/>
    <w:rsid w:val="00512B40"/>
    <w:rsid w:val="00512DF5"/>
    <w:rsid w:val="00513991"/>
    <w:rsid w:val="00513B70"/>
    <w:rsid w:val="00514135"/>
    <w:rsid w:val="005145E6"/>
    <w:rsid w:val="005149B2"/>
    <w:rsid w:val="00515850"/>
    <w:rsid w:val="0051652E"/>
    <w:rsid w:val="00516805"/>
    <w:rsid w:val="00516889"/>
    <w:rsid w:val="00516BAC"/>
    <w:rsid w:val="00516BC6"/>
    <w:rsid w:val="00516E45"/>
    <w:rsid w:val="0051702F"/>
    <w:rsid w:val="00517575"/>
    <w:rsid w:val="00517651"/>
    <w:rsid w:val="005178C6"/>
    <w:rsid w:val="005178C7"/>
    <w:rsid w:val="00517967"/>
    <w:rsid w:val="00517BB6"/>
    <w:rsid w:val="00520651"/>
    <w:rsid w:val="005206E3"/>
    <w:rsid w:val="00520B91"/>
    <w:rsid w:val="00520FEC"/>
    <w:rsid w:val="00520FEE"/>
    <w:rsid w:val="0052262F"/>
    <w:rsid w:val="00522745"/>
    <w:rsid w:val="00522E9F"/>
    <w:rsid w:val="00522F30"/>
    <w:rsid w:val="005233A5"/>
    <w:rsid w:val="005238FD"/>
    <w:rsid w:val="00524198"/>
    <w:rsid w:val="0052423D"/>
    <w:rsid w:val="005244D3"/>
    <w:rsid w:val="005245D4"/>
    <w:rsid w:val="0052465D"/>
    <w:rsid w:val="00524E9F"/>
    <w:rsid w:val="00524EF5"/>
    <w:rsid w:val="00524FF6"/>
    <w:rsid w:val="005255FC"/>
    <w:rsid w:val="00525630"/>
    <w:rsid w:val="00525854"/>
    <w:rsid w:val="00525D6B"/>
    <w:rsid w:val="00526573"/>
    <w:rsid w:val="0052657C"/>
    <w:rsid w:val="00526887"/>
    <w:rsid w:val="0052704A"/>
    <w:rsid w:val="005277D8"/>
    <w:rsid w:val="0053023D"/>
    <w:rsid w:val="005302C9"/>
    <w:rsid w:val="00531282"/>
    <w:rsid w:val="00531422"/>
    <w:rsid w:val="00531570"/>
    <w:rsid w:val="00531B69"/>
    <w:rsid w:val="00531C41"/>
    <w:rsid w:val="00531F2B"/>
    <w:rsid w:val="00532D99"/>
    <w:rsid w:val="00533143"/>
    <w:rsid w:val="005332DF"/>
    <w:rsid w:val="00533C7F"/>
    <w:rsid w:val="00533CA1"/>
    <w:rsid w:val="00533E79"/>
    <w:rsid w:val="005342CE"/>
    <w:rsid w:val="00534753"/>
    <w:rsid w:val="005349B7"/>
    <w:rsid w:val="00534C03"/>
    <w:rsid w:val="005351F9"/>
    <w:rsid w:val="005352B6"/>
    <w:rsid w:val="00535C0E"/>
    <w:rsid w:val="00535FD8"/>
    <w:rsid w:val="00536108"/>
    <w:rsid w:val="0053629A"/>
    <w:rsid w:val="0053639A"/>
    <w:rsid w:val="005367B0"/>
    <w:rsid w:val="00536900"/>
    <w:rsid w:val="00536926"/>
    <w:rsid w:val="00536E83"/>
    <w:rsid w:val="00536F6C"/>
    <w:rsid w:val="005371B8"/>
    <w:rsid w:val="005374A2"/>
    <w:rsid w:val="0053751B"/>
    <w:rsid w:val="005375DC"/>
    <w:rsid w:val="005377E1"/>
    <w:rsid w:val="00537D78"/>
    <w:rsid w:val="00537F5C"/>
    <w:rsid w:val="00537FB6"/>
    <w:rsid w:val="00540648"/>
    <w:rsid w:val="0054081A"/>
    <w:rsid w:val="00540964"/>
    <w:rsid w:val="00540A30"/>
    <w:rsid w:val="005419C1"/>
    <w:rsid w:val="00541DEC"/>
    <w:rsid w:val="005426E9"/>
    <w:rsid w:val="005428D1"/>
    <w:rsid w:val="005429F1"/>
    <w:rsid w:val="00542D2C"/>
    <w:rsid w:val="00543097"/>
    <w:rsid w:val="005436E0"/>
    <w:rsid w:val="005438CC"/>
    <w:rsid w:val="00543C93"/>
    <w:rsid w:val="00543CD6"/>
    <w:rsid w:val="00543D62"/>
    <w:rsid w:val="00544ABD"/>
    <w:rsid w:val="00544B7B"/>
    <w:rsid w:val="00544DE3"/>
    <w:rsid w:val="00544EF6"/>
    <w:rsid w:val="00544F4E"/>
    <w:rsid w:val="005454EB"/>
    <w:rsid w:val="00545F06"/>
    <w:rsid w:val="00545FB1"/>
    <w:rsid w:val="00545FE2"/>
    <w:rsid w:val="00546179"/>
    <w:rsid w:val="005462EC"/>
    <w:rsid w:val="005469B1"/>
    <w:rsid w:val="005472E6"/>
    <w:rsid w:val="005475DD"/>
    <w:rsid w:val="005477C3"/>
    <w:rsid w:val="00547BFF"/>
    <w:rsid w:val="00547FCF"/>
    <w:rsid w:val="005510DD"/>
    <w:rsid w:val="0055155F"/>
    <w:rsid w:val="00551DC7"/>
    <w:rsid w:val="00552258"/>
    <w:rsid w:val="00552A60"/>
    <w:rsid w:val="00552AE2"/>
    <w:rsid w:val="00552FDA"/>
    <w:rsid w:val="0055314F"/>
    <w:rsid w:val="00553627"/>
    <w:rsid w:val="00553D82"/>
    <w:rsid w:val="00553E33"/>
    <w:rsid w:val="00553E53"/>
    <w:rsid w:val="0055432B"/>
    <w:rsid w:val="00554469"/>
    <w:rsid w:val="00554720"/>
    <w:rsid w:val="00554A26"/>
    <w:rsid w:val="00554F18"/>
    <w:rsid w:val="0055532D"/>
    <w:rsid w:val="00555B32"/>
    <w:rsid w:val="0055622F"/>
    <w:rsid w:val="0055667D"/>
    <w:rsid w:val="00556710"/>
    <w:rsid w:val="005567EC"/>
    <w:rsid w:val="00556C2E"/>
    <w:rsid w:val="0055711B"/>
    <w:rsid w:val="00557149"/>
    <w:rsid w:val="00557A67"/>
    <w:rsid w:val="00560285"/>
    <w:rsid w:val="0056033F"/>
    <w:rsid w:val="005605B9"/>
    <w:rsid w:val="00560C65"/>
    <w:rsid w:val="00560D92"/>
    <w:rsid w:val="005610C0"/>
    <w:rsid w:val="0056152E"/>
    <w:rsid w:val="0056230A"/>
    <w:rsid w:val="00562510"/>
    <w:rsid w:val="005640E8"/>
    <w:rsid w:val="00564FA5"/>
    <w:rsid w:val="00565187"/>
    <w:rsid w:val="00565FBC"/>
    <w:rsid w:val="0056648A"/>
    <w:rsid w:val="00566625"/>
    <w:rsid w:val="00566824"/>
    <w:rsid w:val="00567E79"/>
    <w:rsid w:val="005703B8"/>
    <w:rsid w:val="00570EA3"/>
    <w:rsid w:val="0057197B"/>
    <w:rsid w:val="00571C4C"/>
    <w:rsid w:val="005720EC"/>
    <w:rsid w:val="005723FC"/>
    <w:rsid w:val="00572570"/>
    <w:rsid w:val="00572B5C"/>
    <w:rsid w:val="00572C34"/>
    <w:rsid w:val="005731A3"/>
    <w:rsid w:val="005735BF"/>
    <w:rsid w:val="00573745"/>
    <w:rsid w:val="00573997"/>
    <w:rsid w:val="00573BBA"/>
    <w:rsid w:val="00574279"/>
    <w:rsid w:val="00574669"/>
    <w:rsid w:val="00574852"/>
    <w:rsid w:val="005754CC"/>
    <w:rsid w:val="00575CF4"/>
    <w:rsid w:val="00576023"/>
    <w:rsid w:val="0057628F"/>
    <w:rsid w:val="00576430"/>
    <w:rsid w:val="005766AD"/>
    <w:rsid w:val="00576923"/>
    <w:rsid w:val="00576FF7"/>
    <w:rsid w:val="00577200"/>
    <w:rsid w:val="00577851"/>
    <w:rsid w:val="00577C15"/>
    <w:rsid w:val="00577E92"/>
    <w:rsid w:val="00580026"/>
    <w:rsid w:val="005800DF"/>
    <w:rsid w:val="00580276"/>
    <w:rsid w:val="0058049C"/>
    <w:rsid w:val="0058073B"/>
    <w:rsid w:val="00580AF0"/>
    <w:rsid w:val="00581A65"/>
    <w:rsid w:val="00581A7A"/>
    <w:rsid w:val="00581ECC"/>
    <w:rsid w:val="00581F1E"/>
    <w:rsid w:val="00582287"/>
    <w:rsid w:val="00582DC8"/>
    <w:rsid w:val="00582FCC"/>
    <w:rsid w:val="00583375"/>
    <w:rsid w:val="005833EC"/>
    <w:rsid w:val="005838C7"/>
    <w:rsid w:val="00583DDA"/>
    <w:rsid w:val="005844FA"/>
    <w:rsid w:val="00584693"/>
    <w:rsid w:val="005846F2"/>
    <w:rsid w:val="00584990"/>
    <w:rsid w:val="005852E7"/>
    <w:rsid w:val="005854D2"/>
    <w:rsid w:val="0058567D"/>
    <w:rsid w:val="00585C53"/>
    <w:rsid w:val="00585D60"/>
    <w:rsid w:val="00585E6D"/>
    <w:rsid w:val="00586C50"/>
    <w:rsid w:val="00587153"/>
    <w:rsid w:val="005871B2"/>
    <w:rsid w:val="005874B6"/>
    <w:rsid w:val="005879D0"/>
    <w:rsid w:val="00587A34"/>
    <w:rsid w:val="00587B71"/>
    <w:rsid w:val="00587D1D"/>
    <w:rsid w:val="00590004"/>
    <w:rsid w:val="00590012"/>
    <w:rsid w:val="00590109"/>
    <w:rsid w:val="00590F59"/>
    <w:rsid w:val="0059137F"/>
    <w:rsid w:val="0059293B"/>
    <w:rsid w:val="00592DD3"/>
    <w:rsid w:val="00592DE9"/>
    <w:rsid w:val="00592DFC"/>
    <w:rsid w:val="00592EF5"/>
    <w:rsid w:val="00593263"/>
    <w:rsid w:val="005932E9"/>
    <w:rsid w:val="0059356C"/>
    <w:rsid w:val="00593627"/>
    <w:rsid w:val="005937B1"/>
    <w:rsid w:val="005944DB"/>
    <w:rsid w:val="00594532"/>
    <w:rsid w:val="00594F61"/>
    <w:rsid w:val="00594F7E"/>
    <w:rsid w:val="0059501F"/>
    <w:rsid w:val="00595B50"/>
    <w:rsid w:val="00595E3C"/>
    <w:rsid w:val="005965E7"/>
    <w:rsid w:val="00596790"/>
    <w:rsid w:val="00596DBF"/>
    <w:rsid w:val="0059751B"/>
    <w:rsid w:val="00597609"/>
    <w:rsid w:val="0059787A"/>
    <w:rsid w:val="00597D9C"/>
    <w:rsid w:val="005A06DC"/>
    <w:rsid w:val="005A0C28"/>
    <w:rsid w:val="005A1179"/>
    <w:rsid w:val="005A15FF"/>
    <w:rsid w:val="005A1C86"/>
    <w:rsid w:val="005A2015"/>
    <w:rsid w:val="005A20E1"/>
    <w:rsid w:val="005A2322"/>
    <w:rsid w:val="005A2CBE"/>
    <w:rsid w:val="005A2FE3"/>
    <w:rsid w:val="005A2FE6"/>
    <w:rsid w:val="005A3292"/>
    <w:rsid w:val="005A3575"/>
    <w:rsid w:val="005A4477"/>
    <w:rsid w:val="005A466E"/>
    <w:rsid w:val="005A49F3"/>
    <w:rsid w:val="005A4A68"/>
    <w:rsid w:val="005A508F"/>
    <w:rsid w:val="005A5103"/>
    <w:rsid w:val="005A5C88"/>
    <w:rsid w:val="005A5D70"/>
    <w:rsid w:val="005A60AD"/>
    <w:rsid w:val="005A670F"/>
    <w:rsid w:val="005A68F1"/>
    <w:rsid w:val="005A6D95"/>
    <w:rsid w:val="005A75DC"/>
    <w:rsid w:val="005A762F"/>
    <w:rsid w:val="005B0478"/>
    <w:rsid w:val="005B0640"/>
    <w:rsid w:val="005B08DD"/>
    <w:rsid w:val="005B0C98"/>
    <w:rsid w:val="005B107F"/>
    <w:rsid w:val="005B1286"/>
    <w:rsid w:val="005B1354"/>
    <w:rsid w:val="005B1391"/>
    <w:rsid w:val="005B15F3"/>
    <w:rsid w:val="005B166D"/>
    <w:rsid w:val="005B16A8"/>
    <w:rsid w:val="005B17A4"/>
    <w:rsid w:val="005B17D1"/>
    <w:rsid w:val="005B1A6D"/>
    <w:rsid w:val="005B1FDA"/>
    <w:rsid w:val="005B23B6"/>
    <w:rsid w:val="005B2A45"/>
    <w:rsid w:val="005B327D"/>
    <w:rsid w:val="005B3C14"/>
    <w:rsid w:val="005B3C7E"/>
    <w:rsid w:val="005B3D31"/>
    <w:rsid w:val="005B4643"/>
    <w:rsid w:val="005B4842"/>
    <w:rsid w:val="005B4C3D"/>
    <w:rsid w:val="005B4D64"/>
    <w:rsid w:val="005B4E6D"/>
    <w:rsid w:val="005B523A"/>
    <w:rsid w:val="005B5AF1"/>
    <w:rsid w:val="005B6163"/>
    <w:rsid w:val="005B6231"/>
    <w:rsid w:val="005B645A"/>
    <w:rsid w:val="005B6565"/>
    <w:rsid w:val="005B6B5F"/>
    <w:rsid w:val="005B7700"/>
    <w:rsid w:val="005B77C7"/>
    <w:rsid w:val="005B7E07"/>
    <w:rsid w:val="005C0281"/>
    <w:rsid w:val="005C02B4"/>
    <w:rsid w:val="005C02FF"/>
    <w:rsid w:val="005C05F3"/>
    <w:rsid w:val="005C069D"/>
    <w:rsid w:val="005C0F25"/>
    <w:rsid w:val="005C1427"/>
    <w:rsid w:val="005C145B"/>
    <w:rsid w:val="005C17E3"/>
    <w:rsid w:val="005C1894"/>
    <w:rsid w:val="005C1987"/>
    <w:rsid w:val="005C1D26"/>
    <w:rsid w:val="005C225B"/>
    <w:rsid w:val="005C27E3"/>
    <w:rsid w:val="005C2A44"/>
    <w:rsid w:val="005C2CE9"/>
    <w:rsid w:val="005C3037"/>
    <w:rsid w:val="005C3410"/>
    <w:rsid w:val="005C4388"/>
    <w:rsid w:val="005C4892"/>
    <w:rsid w:val="005C4D23"/>
    <w:rsid w:val="005C4EE5"/>
    <w:rsid w:val="005C51A1"/>
    <w:rsid w:val="005C5399"/>
    <w:rsid w:val="005C543B"/>
    <w:rsid w:val="005C5514"/>
    <w:rsid w:val="005C5D8A"/>
    <w:rsid w:val="005C5EA8"/>
    <w:rsid w:val="005C617A"/>
    <w:rsid w:val="005C630D"/>
    <w:rsid w:val="005C6EC4"/>
    <w:rsid w:val="005C6F80"/>
    <w:rsid w:val="005C7E2F"/>
    <w:rsid w:val="005D0254"/>
    <w:rsid w:val="005D0317"/>
    <w:rsid w:val="005D1245"/>
    <w:rsid w:val="005D13EB"/>
    <w:rsid w:val="005D14C2"/>
    <w:rsid w:val="005D1E20"/>
    <w:rsid w:val="005D249E"/>
    <w:rsid w:val="005D2823"/>
    <w:rsid w:val="005D2D64"/>
    <w:rsid w:val="005D2F36"/>
    <w:rsid w:val="005D3166"/>
    <w:rsid w:val="005D3AC3"/>
    <w:rsid w:val="005D4688"/>
    <w:rsid w:val="005D4854"/>
    <w:rsid w:val="005D49B4"/>
    <w:rsid w:val="005D5DAA"/>
    <w:rsid w:val="005D5F1E"/>
    <w:rsid w:val="005D5FE9"/>
    <w:rsid w:val="005D63FD"/>
    <w:rsid w:val="005D64AC"/>
    <w:rsid w:val="005D65EE"/>
    <w:rsid w:val="005D690B"/>
    <w:rsid w:val="005D6E01"/>
    <w:rsid w:val="005E0F79"/>
    <w:rsid w:val="005E1592"/>
    <w:rsid w:val="005E1593"/>
    <w:rsid w:val="005E1888"/>
    <w:rsid w:val="005E26EB"/>
    <w:rsid w:val="005E28D0"/>
    <w:rsid w:val="005E2F61"/>
    <w:rsid w:val="005E32D5"/>
    <w:rsid w:val="005E369C"/>
    <w:rsid w:val="005E3A1B"/>
    <w:rsid w:val="005E3B3D"/>
    <w:rsid w:val="005E3C2E"/>
    <w:rsid w:val="005E43AC"/>
    <w:rsid w:val="005E46BC"/>
    <w:rsid w:val="005E4B86"/>
    <w:rsid w:val="005E4DA1"/>
    <w:rsid w:val="005E4ECD"/>
    <w:rsid w:val="005E5194"/>
    <w:rsid w:val="005E5D56"/>
    <w:rsid w:val="005E5D64"/>
    <w:rsid w:val="005E63B6"/>
    <w:rsid w:val="005E6C98"/>
    <w:rsid w:val="005E6F27"/>
    <w:rsid w:val="005E719B"/>
    <w:rsid w:val="005E71A0"/>
    <w:rsid w:val="005F05BF"/>
    <w:rsid w:val="005F0672"/>
    <w:rsid w:val="005F08BF"/>
    <w:rsid w:val="005F0B86"/>
    <w:rsid w:val="005F0C4D"/>
    <w:rsid w:val="005F1B4E"/>
    <w:rsid w:val="005F22D6"/>
    <w:rsid w:val="005F2580"/>
    <w:rsid w:val="005F2639"/>
    <w:rsid w:val="005F28AD"/>
    <w:rsid w:val="005F2C9F"/>
    <w:rsid w:val="005F38B9"/>
    <w:rsid w:val="005F4793"/>
    <w:rsid w:val="005F4D0B"/>
    <w:rsid w:val="005F4FCF"/>
    <w:rsid w:val="005F53A1"/>
    <w:rsid w:val="005F53A7"/>
    <w:rsid w:val="005F56F3"/>
    <w:rsid w:val="005F5719"/>
    <w:rsid w:val="005F592B"/>
    <w:rsid w:val="005F5B5F"/>
    <w:rsid w:val="005F5B98"/>
    <w:rsid w:val="005F609B"/>
    <w:rsid w:val="005F6FF2"/>
    <w:rsid w:val="005F7500"/>
    <w:rsid w:val="005F7E77"/>
    <w:rsid w:val="006005EC"/>
    <w:rsid w:val="00600A85"/>
    <w:rsid w:val="00600FC7"/>
    <w:rsid w:val="006010E8"/>
    <w:rsid w:val="00601D97"/>
    <w:rsid w:val="006020BB"/>
    <w:rsid w:val="00602177"/>
    <w:rsid w:val="00602600"/>
    <w:rsid w:val="00602677"/>
    <w:rsid w:val="0060269C"/>
    <w:rsid w:val="00602A37"/>
    <w:rsid w:val="00602AF5"/>
    <w:rsid w:val="006031C1"/>
    <w:rsid w:val="00603423"/>
    <w:rsid w:val="00603F31"/>
    <w:rsid w:val="00603FC7"/>
    <w:rsid w:val="006044DC"/>
    <w:rsid w:val="00604535"/>
    <w:rsid w:val="00604779"/>
    <w:rsid w:val="006049F4"/>
    <w:rsid w:val="00604A48"/>
    <w:rsid w:val="00605021"/>
    <w:rsid w:val="0060530C"/>
    <w:rsid w:val="00605784"/>
    <w:rsid w:val="00605B13"/>
    <w:rsid w:val="0060656E"/>
    <w:rsid w:val="00606BF4"/>
    <w:rsid w:val="00606EF3"/>
    <w:rsid w:val="0060789B"/>
    <w:rsid w:val="00607C3C"/>
    <w:rsid w:val="0061008F"/>
    <w:rsid w:val="00610A11"/>
    <w:rsid w:val="00611F76"/>
    <w:rsid w:val="006126C5"/>
    <w:rsid w:val="0061271A"/>
    <w:rsid w:val="0061311C"/>
    <w:rsid w:val="006139EB"/>
    <w:rsid w:val="00613C4E"/>
    <w:rsid w:val="00614133"/>
    <w:rsid w:val="00614E20"/>
    <w:rsid w:val="0061537F"/>
    <w:rsid w:val="006157A2"/>
    <w:rsid w:val="00615A06"/>
    <w:rsid w:val="00616374"/>
    <w:rsid w:val="00617016"/>
    <w:rsid w:val="006170A2"/>
    <w:rsid w:val="006170C3"/>
    <w:rsid w:val="006171B7"/>
    <w:rsid w:val="006176DA"/>
    <w:rsid w:val="006179A2"/>
    <w:rsid w:val="00617C7C"/>
    <w:rsid w:val="00617DC5"/>
    <w:rsid w:val="006201E2"/>
    <w:rsid w:val="00620719"/>
    <w:rsid w:val="00620BDC"/>
    <w:rsid w:val="00620BE3"/>
    <w:rsid w:val="00620C2B"/>
    <w:rsid w:val="00620EA4"/>
    <w:rsid w:val="00621343"/>
    <w:rsid w:val="0062139D"/>
    <w:rsid w:val="006213A6"/>
    <w:rsid w:val="006217A7"/>
    <w:rsid w:val="0062189C"/>
    <w:rsid w:val="00621934"/>
    <w:rsid w:val="00621C3D"/>
    <w:rsid w:val="00621ED6"/>
    <w:rsid w:val="00621FB7"/>
    <w:rsid w:val="00622092"/>
    <w:rsid w:val="006224E7"/>
    <w:rsid w:val="00622508"/>
    <w:rsid w:val="006227AB"/>
    <w:rsid w:val="00623329"/>
    <w:rsid w:val="00623F16"/>
    <w:rsid w:val="006244B7"/>
    <w:rsid w:val="00624997"/>
    <w:rsid w:val="00624B34"/>
    <w:rsid w:val="00625047"/>
    <w:rsid w:val="00625997"/>
    <w:rsid w:val="006261F4"/>
    <w:rsid w:val="00626D8F"/>
    <w:rsid w:val="00626E0B"/>
    <w:rsid w:val="00627575"/>
    <w:rsid w:val="00627914"/>
    <w:rsid w:val="00627934"/>
    <w:rsid w:val="00627D4C"/>
    <w:rsid w:val="00627D73"/>
    <w:rsid w:val="00630530"/>
    <w:rsid w:val="006307A6"/>
    <w:rsid w:val="0063129B"/>
    <w:rsid w:val="006312CE"/>
    <w:rsid w:val="00631FCC"/>
    <w:rsid w:val="00632172"/>
    <w:rsid w:val="006322D3"/>
    <w:rsid w:val="00632402"/>
    <w:rsid w:val="006324F1"/>
    <w:rsid w:val="00632BDE"/>
    <w:rsid w:val="006332E4"/>
    <w:rsid w:val="00633438"/>
    <w:rsid w:val="0063393D"/>
    <w:rsid w:val="006339B9"/>
    <w:rsid w:val="00633AA8"/>
    <w:rsid w:val="00633C8D"/>
    <w:rsid w:val="006340D8"/>
    <w:rsid w:val="006341EA"/>
    <w:rsid w:val="0063493B"/>
    <w:rsid w:val="00635257"/>
    <w:rsid w:val="00635C5B"/>
    <w:rsid w:val="006367DA"/>
    <w:rsid w:val="006369D3"/>
    <w:rsid w:val="00636B59"/>
    <w:rsid w:val="00636F16"/>
    <w:rsid w:val="00637670"/>
    <w:rsid w:val="006376A3"/>
    <w:rsid w:val="00637F1E"/>
    <w:rsid w:val="00640BA1"/>
    <w:rsid w:val="00641183"/>
    <w:rsid w:val="0064158C"/>
    <w:rsid w:val="00641EEB"/>
    <w:rsid w:val="00641FED"/>
    <w:rsid w:val="00642077"/>
    <w:rsid w:val="00642281"/>
    <w:rsid w:val="00642765"/>
    <w:rsid w:val="00643AE2"/>
    <w:rsid w:val="00643DE1"/>
    <w:rsid w:val="00644793"/>
    <w:rsid w:val="00644FF6"/>
    <w:rsid w:val="0064507D"/>
    <w:rsid w:val="006450A1"/>
    <w:rsid w:val="0064576C"/>
    <w:rsid w:val="00645A72"/>
    <w:rsid w:val="00646144"/>
    <w:rsid w:val="006465D0"/>
    <w:rsid w:val="00646BA5"/>
    <w:rsid w:val="00646D1A"/>
    <w:rsid w:val="006475F3"/>
    <w:rsid w:val="006476A1"/>
    <w:rsid w:val="00647AA9"/>
    <w:rsid w:val="00647B2E"/>
    <w:rsid w:val="006508AE"/>
    <w:rsid w:val="00651041"/>
    <w:rsid w:val="006513BA"/>
    <w:rsid w:val="00651C24"/>
    <w:rsid w:val="00651F24"/>
    <w:rsid w:val="00652C5C"/>
    <w:rsid w:val="00652F6F"/>
    <w:rsid w:val="006531BF"/>
    <w:rsid w:val="0065339B"/>
    <w:rsid w:val="006534D5"/>
    <w:rsid w:val="00653A7E"/>
    <w:rsid w:val="00655193"/>
    <w:rsid w:val="006551A6"/>
    <w:rsid w:val="00655232"/>
    <w:rsid w:val="006552EB"/>
    <w:rsid w:val="0065559E"/>
    <w:rsid w:val="00656C4F"/>
    <w:rsid w:val="006573F5"/>
    <w:rsid w:val="006577AA"/>
    <w:rsid w:val="00657836"/>
    <w:rsid w:val="00657927"/>
    <w:rsid w:val="00660448"/>
    <w:rsid w:val="00660BC0"/>
    <w:rsid w:val="00660F28"/>
    <w:rsid w:val="006615DC"/>
    <w:rsid w:val="0066175F"/>
    <w:rsid w:val="006617F0"/>
    <w:rsid w:val="0066182F"/>
    <w:rsid w:val="00661A6D"/>
    <w:rsid w:val="00661ED7"/>
    <w:rsid w:val="00662555"/>
    <w:rsid w:val="00662D88"/>
    <w:rsid w:val="00663C44"/>
    <w:rsid w:val="00663C80"/>
    <w:rsid w:val="00663DA1"/>
    <w:rsid w:val="00664081"/>
    <w:rsid w:val="0066489B"/>
    <w:rsid w:val="00665211"/>
    <w:rsid w:val="00665522"/>
    <w:rsid w:val="0066582E"/>
    <w:rsid w:val="00665B7C"/>
    <w:rsid w:val="006665C1"/>
    <w:rsid w:val="0066681F"/>
    <w:rsid w:val="00666854"/>
    <w:rsid w:val="00666DB3"/>
    <w:rsid w:val="00666F3D"/>
    <w:rsid w:val="00667063"/>
    <w:rsid w:val="0066707D"/>
    <w:rsid w:val="0066760D"/>
    <w:rsid w:val="00667A3F"/>
    <w:rsid w:val="00667A71"/>
    <w:rsid w:val="00667B7D"/>
    <w:rsid w:val="00670585"/>
    <w:rsid w:val="006710F4"/>
    <w:rsid w:val="006714B3"/>
    <w:rsid w:val="006717D5"/>
    <w:rsid w:val="00671BC4"/>
    <w:rsid w:val="00671FC7"/>
    <w:rsid w:val="0067233F"/>
    <w:rsid w:val="00672718"/>
    <w:rsid w:val="00672AE9"/>
    <w:rsid w:val="00672F29"/>
    <w:rsid w:val="006730C3"/>
    <w:rsid w:val="00674251"/>
    <w:rsid w:val="00674A6F"/>
    <w:rsid w:val="00674D9E"/>
    <w:rsid w:val="00674EC7"/>
    <w:rsid w:val="00675019"/>
    <w:rsid w:val="00675167"/>
    <w:rsid w:val="006751F7"/>
    <w:rsid w:val="00675341"/>
    <w:rsid w:val="006755AD"/>
    <w:rsid w:val="006762BF"/>
    <w:rsid w:val="00676336"/>
    <w:rsid w:val="006766D8"/>
    <w:rsid w:val="00677898"/>
    <w:rsid w:val="0068063B"/>
    <w:rsid w:val="00680781"/>
    <w:rsid w:val="0068097B"/>
    <w:rsid w:val="006809B4"/>
    <w:rsid w:val="00680B81"/>
    <w:rsid w:val="00681214"/>
    <w:rsid w:val="006816EA"/>
    <w:rsid w:val="00681F07"/>
    <w:rsid w:val="00682013"/>
    <w:rsid w:val="00682651"/>
    <w:rsid w:val="00682990"/>
    <w:rsid w:val="00682FE8"/>
    <w:rsid w:val="006832DC"/>
    <w:rsid w:val="0068339F"/>
    <w:rsid w:val="00683A9E"/>
    <w:rsid w:val="00683C08"/>
    <w:rsid w:val="0068425E"/>
    <w:rsid w:val="006846F6"/>
    <w:rsid w:val="0068511A"/>
    <w:rsid w:val="0068533B"/>
    <w:rsid w:val="006855BB"/>
    <w:rsid w:val="006859DB"/>
    <w:rsid w:val="00685C68"/>
    <w:rsid w:val="00686CC9"/>
    <w:rsid w:val="00686CF8"/>
    <w:rsid w:val="00686D67"/>
    <w:rsid w:val="00686EE5"/>
    <w:rsid w:val="00687061"/>
    <w:rsid w:val="006872B8"/>
    <w:rsid w:val="0068743D"/>
    <w:rsid w:val="00687480"/>
    <w:rsid w:val="00687B25"/>
    <w:rsid w:val="0069001C"/>
    <w:rsid w:val="0069010A"/>
    <w:rsid w:val="00690585"/>
    <w:rsid w:val="0069067B"/>
    <w:rsid w:val="00690B87"/>
    <w:rsid w:val="006911BE"/>
    <w:rsid w:val="006913F6"/>
    <w:rsid w:val="006914FD"/>
    <w:rsid w:val="0069152A"/>
    <w:rsid w:val="006918D1"/>
    <w:rsid w:val="00691B22"/>
    <w:rsid w:val="00691C2D"/>
    <w:rsid w:val="006929F3"/>
    <w:rsid w:val="0069315B"/>
    <w:rsid w:val="00693235"/>
    <w:rsid w:val="00693355"/>
    <w:rsid w:val="006934CF"/>
    <w:rsid w:val="00693B65"/>
    <w:rsid w:val="006941BE"/>
    <w:rsid w:val="006944BE"/>
    <w:rsid w:val="00694508"/>
    <w:rsid w:val="00694F0C"/>
    <w:rsid w:val="00695013"/>
    <w:rsid w:val="0069512A"/>
    <w:rsid w:val="00695CA2"/>
    <w:rsid w:val="0069619F"/>
    <w:rsid w:val="00697037"/>
    <w:rsid w:val="0069704F"/>
    <w:rsid w:val="00697724"/>
    <w:rsid w:val="00697AB6"/>
    <w:rsid w:val="00697C5C"/>
    <w:rsid w:val="006A00B4"/>
    <w:rsid w:val="006A04DD"/>
    <w:rsid w:val="006A0530"/>
    <w:rsid w:val="006A09E0"/>
    <w:rsid w:val="006A0CAF"/>
    <w:rsid w:val="006A1CEF"/>
    <w:rsid w:val="006A2045"/>
    <w:rsid w:val="006A20ED"/>
    <w:rsid w:val="006A2313"/>
    <w:rsid w:val="006A2455"/>
    <w:rsid w:val="006A2753"/>
    <w:rsid w:val="006A3242"/>
    <w:rsid w:val="006A3DC2"/>
    <w:rsid w:val="006A4094"/>
    <w:rsid w:val="006A52D6"/>
    <w:rsid w:val="006A5315"/>
    <w:rsid w:val="006A5416"/>
    <w:rsid w:val="006A54E7"/>
    <w:rsid w:val="006A5547"/>
    <w:rsid w:val="006A5B9E"/>
    <w:rsid w:val="006A5C3D"/>
    <w:rsid w:val="006A66BB"/>
    <w:rsid w:val="006A6886"/>
    <w:rsid w:val="006A6D9F"/>
    <w:rsid w:val="006A70BF"/>
    <w:rsid w:val="006A7266"/>
    <w:rsid w:val="006A76AD"/>
    <w:rsid w:val="006A7707"/>
    <w:rsid w:val="006A7D33"/>
    <w:rsid w:val="006A7E04"/>
    <w:rsid w:val="006B03B4"/>
    <w:rsid w:val="006B06C9"/>
    <w:rsid w:val="006B074C"/>
    <w:rsid w:val="006B0AB9"/>
    <w:rsid w:val="006B0B3B"/>
    <w:rsid w:val="006B10FB"/>
    <w:rsid w:val="006B1113"/>
    <w:rsid w:val="006B1437"/>
    <w:rsid w:val="006B2391"/>
    <w:rsid w:val="006B23EE"/>
    <w:rsid w:val="006B260E"/>
    <w:rsid w:val="006B27C4"/>
    <w:rsid w:val="006B2D76"/>
    <w:rsid w:val="006B2ECD"/>
    <w:rsid w:val="006B3293"/>
    <w:rsid w:val="006B389E"/>
    <w:rsid w:val="006B3ACC"/>
    <w:rsid w:val="006B3B3C"/>
    <w:rsid w:val="006B3BA4"/>
    <w:rsid w:val="006B3BD3"/>
    <w:rsid w:val="006B3EA1"/>
    <w:rsid w:val="006B4303"/>
    <w:rsid w:val="006B4AAE"/>
    <w:rsid w:val="006B5284"/>
    <w:rsid w:val="006B52D9"/>
    <w:rsid w:val="006B584E"/>
    <w:rsid w:val="006B5CDE"/>
    <w:rsid w:val="006B625A"/>
    <w:rsid w:val="006B63B4"/>
    <w:rsid w:val="006B67FB"/>
    <w:rsid w:val="006B6AB4"/>
    <w:rsid w:val="006B701F"/>
    <w:rsid w:val="006B73CF"/>
    <w:rsid w:val="006B7CC2"/>
    <w:rsid w:val="006B7D77"/>
    <w:rsid w:val="006B7E2D"/>
    <w:rsid w:val="006B7F71"/>
    <w:rsid w:val="006C0233"/>
    <w:rsid w:val="006C033C"/>
    <w:rsid w:val="006C04CA"/>
    <w:rsid w:val="006C07C2"/>
    <w:rsid w:val="006C092A"/>
    <w:rsid w:val="006C0B5D"/>
    <w:rsid w:val="006C11A8"/>
    <w:rsid w:val="006C1613"/>
    <w:rsid w:val="006C1CDF"/>
    <w:rsid w:val="006C202E"/>
    <w:rsid w:val="006C211E"/>
    <w:rsid w:val="006C2204"/>
    <w:rsid w:val="006C324B"/>
    <w:rsid w:val="006C35D7"/>
    <w:rsid w:val="006C422A"/>
    <w:rsid w:val="006C45E9"/>
    <w:rsid w:val="006C5149"/>
    <w:rsid w:val="006C52D7"/>
    <w:rsid w:val="006C5466"/>
    <w:rsid w:val="006C5484"/>
    <w:rsid w:val="006C5B99"/>
    <w:rsid w:val="006C5C1B"/>
    <w:rsid w:val="006C5D97"/>
    <w:rsid w:val="006C6355"/>
    <w:rsid w:val="006C6958"/>
    <w:rsid w:val="006C718D"/>
    <w:rsid w:val="006C745D"/>
    <w:rsid w:val="006D01CB"/>
    <w:rsid w:val="006D027A"/>
    <w:rsid w:val="006D0C1B"/>
    <w:rsid w:val="006D0C34"/>
    <w:rsid w:val="006D1648"/>
    <w:rsid w:val="006D1B5E"/>
    <w:rsid w:val="006D22EF"/>
    <w:rsid w:val="006D24C9"/>
    <w:rsid w:val="006D24D3"/>
    <w:rsid w:val="006D2E1B"/>
    <w:rsid w:val="006D3034"/>
    <w:rsid w:val="006D304E"/>
    <w:rsid w:val="006D3674"/>
    <w:rsid w:val="006D37BA"/>
    <w:rsid w:val="006D38A9"/>
    <w:rsid w:val="006D436C"/>
    <w:rsid w:val="006D4468"/>
    <w:rsid w:val="006D4668"/>
    <w:rsid w:val="006D472E"/>
    <w:rsid w:val="006D47A6"/>
    <w:rsid w:val="006D49F9"/>
    <w:rsid w:val="006D4B21"/>
    <w:rsid w:val="006D4DE1"/>
    <w:rsid w:val="006D4F47"/>
    <w:rsid w:val="006D508C"/>
    <w:rsid w:val="006D563A"/>
    <w:rsid w:val="006D594F"/>
    <w:rsid w:val="006D5B25"/>
    <w:rsid w:val="006D5B88"/>
    <w:rsid w:val="006D5E04"/>
    <w:rsid w:val="006D60BD"/>
    <w:rsid w:val="006D61BE"/>
    <w:rsid w:val="006D6568"/>
    <w:rsid w:val="006D665C"/>
    <w:rsid w:val="006D6754"/>
    <w:rsid w:val="006D6BA7"/>
    <w:rsid w:val="006D7373"/>
    <w:rsid w:val="006D7727"/>
    <w:rsid w:val="006D7D98"/>
    <w:rsid w:val="006D7FB9"/>
    <w:rsid w:val="006E0219"/>
    <w:rsid w:val="006E0295"/>
    <w:rsid w:val="006E032E"/>
    <w:rsid w:val="006E046A"/>
    <w:rsid w:val="006E06DB"/>
    <w:rsid w:val="006E0B44"/>
    <w:rsid w:val="006E15E3"/>
    <w:rsid w:val="006E1703"/>
    <w:rsid w:val="006E173C"/>
    <w:rsid w:val="006E174E"/>
    <w:rsid w:val="006E1752"/>
    <w:rsid w:val="006E177B"/>
    <w:rsid w:val="006E1953"/>
    <w:rsid w:val="006E1BE5"/>
    <w:rsid w:val="006E257C"/>
    <w:rsid w:val="006E27EA"/>
    <w:rsid w:val="006E27ED"/>
    <w:rsid w:val="006E2946"/>
    <w:rsid w:val="006E2AF6"/>
    <w:rsid w:val="006E352B"/>
    <w:rsid w:val="006E3B33"/>
    <w:rsid w:val="006E4707"/>
    <w:rsid w:val="006E4DDA"/>
    <w:rsid w:val="006E4F0D"/>
    <w:rsid w:val="006E519A"/>
    <w:rsid w:val="006E5620"/>
    <w:rsid w:val="006E5BFD"/>
    <w:rsid w:val="006E619D"/>
    <w:rsid w:val="006E63B8"/>
    <w:rsid w:val="006E6D77"/>
    <w:rsid w:val="006E6E6E"/>
    <w:rsid w:val="006E6ECA"/>
    <w:rsid w:val="006E708E"/>
    <w:rsid w:val="006E741B"/>
    <w:rsid w:val="006E7C20"/>
    <w:rsid w:val="006F019E"/>
    <w:rsid w:val="006F025F"/>
    <w:rsid w:val="006F0565"/>
    <w:rsid w:val="006F0615"/>
    <w:rsid w:val="006F190C"/>
    <w:rsid w:val="006F1BC3"/>
    <w:rsid w:val="006F1C83"/>
    <w:rsid w:val="006F275C"/>
    <w:rsid w:val="006F2B06"/>
    <w:rsid w:val="006F2F02"/>
    <w:rsid w:val="006F342B"/>
    <w:rsid w:val="006F381D"/>
    <w:rsid w:val="006F3C6C"/>
    <w:rsid w:val="006F4053"/>
    <w:rsid w:val="006F42D1"/>
    <w:rsid w:val="006F42F8"/>
    <w:rsid w:val="006F44DC"/>
    <w:rsid w:val="006F462A"/>
    <w:rsid w:val="006F478F"/>
    <w:rsid w:val="006F4FF2"/>
    <w:rsid w:val="006F5CD1"/>
    <w:rsid w:val="006F5DAA"/>
    <w:rsid w:val="006F6502"/>
    <w:rsid w:val="006F682C"/>
    <w:rsid w:val="006F710D"/>
    <w:rsid w:val="006F7724"/>
    <w:rsid w:val="006F7B95"/>
    <w:rsid w:val="006F7CF5"/>
    <w:rsid w:val="00700833"/>
    <w:rsid w:val="00700AC9"/>
    <w:rsid w:val="00700B18"/>
    <w:rsid w:val="00700C70"/>
    <w:rsid w:val="00700FC8"/>
    <w:rsid w:val="00700FF4"/>
    <w:rsid w:val="007016F0"/>
    <w:rsid w:val="0070181A"/>
    <w:rsid w:val="00701CD9"/>
    <w:rsid w:val="00702348"/>
    <w:rsid w:val="00702647"/>
    <w:rsid w:val="0070279E"/>
    <w:rsid w:val="007045A1"/>
    <w:rsid w:val="007045DD"/>
    <w:rsid w:val="0070475F"/>
    <w:rsid w:val="007047A1"/>
    <w:rsid w:val="00704D67"/>
    <w:rsid w:val="0070509C"/>
    <w:rsid w:val="007051D0"/>
    <w:rsid w:val="00705963"/>
    <w:rsid w:val="00705EB7"/>
    <w:rsid w:val="00705EFE"/>
    <w:rsid w:val="00706020"/>
    <w:rsid w:val="00706339"/>
    <w:rsid w:val="00706A4E"/>
    <w:rsid w:val="00706EC3"/>
    <w:rsid w:val="0070721F"/>
    <w:rsid w:val="00707312"/>
    <w:rsid w:val="0070748A"/>
    <w:rsid w:val="00707B23"/>
    <w:rsid w:val="00707C10"/>
    <w:rsid w:val="00707EC3"/>
    <w:rsid w:val="00707FCB"/>
    <w:rsid w:val="007100DB"/>
    <w:rsid w:val="007105B6"/>
    <w:rsid w:val="0071086F"/>
    <w:rsid w:val="007109FC"/>
    <w:rsid w:val="00710AF4"/>
    <w:rsid w:val="007110F2"/>
    <w:rsid w:val="00711257"/>
    <w:rsid w:val="0071128E"/>
    <w:rsid w:val="0071139B"/>
    <w:rsid w:val="0071170A"/>
    <w:rsid w:val="007118A6"/>
    <w:rsid w:val="00711C51"/>
    <w:rsid w:val="00712363"/>
    <w:rsid w:val="00712888"/>
    <w:rsid w:val="007128AD"/>
    <w:rsid w:val="00712DA7"/>
    <w:rsid w:val="00712DF1"/>
    <w:rsid w:val="00712E41"/>
    <w:rsid w:val="00713036"/>
    <w:rsid w:val="007138D6"/>
    <w:rsid w:val="00713B07"/>
    <w:rsid w:val="00713EF4"/>
    <w:rsid w:val="00714234"/>
    <w:rsid w:val="007147C6"/>
    <w:rsid w:val="00715094"/>
    <w:rsid w:val="007150F1"/>
    <w:rsid w:val="0071552A"/>
    <w:rsid w:val="007155F2"/>
    <w:rsid w:val="00716281"/>
    <w:rsid w:val="007163B5"/>
    <w:rsid w:val="00716542"/>
    <w:rsid w:val="0071693A"/>
    <w:rsid w:val="00716E72"/>
    <w:rsid w:val="007172DA"/>
    <w:rsid w:val="00717309"/>
    <w:rsid w:val="007179F6"/>
    <w:rsid w:val="00717BC7"/>
    <w:rsid w:val="00720133"/>
    <w:rsid w:val="007204A7"/>
    <w:rsid w:val="007209F8"/>
    <w:rsid w:val="00720EDB"/>
    <w:rsid w:val="00721164"/>
    <w:rsid w:val="0072124F"/>
    <w:rsid w:val="00721C67"/>
    <w:rsid w:val="0072249C"/>
    <w:rsid w:val="00722576"/>
    <w:rsid w:val="00722716"/>
    <w:rsid w:val="00722C91"/>
    <w:rsid w:val="00722D36"/>
    <w:rsid w:val="00722D49"/>
    <w:rsid w:val="00723311"/>
    <w:rsid w:val="007233F3"/>
    <w:rsid w:val="007236F9"/>
    <w:rsid w:val="00723AD9"/>
    <w:rsid w:val="00724355"/>
    <w:rsid w:val="007245DF"/>
    <w:rsid w:val="00724CE8"/>
    <w:rsid w:val="007258AE"/>
    <w:rsid w:val="00725BD3"/>
    <w:rsid w:val="00725E4A"/>
    <w:rsid w:val="007264CC"/>
    <w:rsid w:val="0072686D"/>
    <w:rsid w:val="00726AF1"/>
    <w:rsid w:val="00726BBC"/>
    <w:rsid w:val="00726CFF"/>
    <w:rsid w:val="00726EF3"/>
    <w:rsid w:val="00726F33"/>
    <w:rsid w:val="00727441"/>
    <w:rsid w:val="007274EB"/>
    <w:rsid w:val="0072774E"/>
    <w:rsid w:val="00730996"/>
    <w:rsid w:val="00730FCB"/>
    <w:rsid w:val="007312BD"/>
    <w:rsid w:val="00731829"/>
    <w:rsid w:val="007326A1"/>
    <w:rsid w:val="00732728"/>
    <w:rsid w:val="007330A7"/>
    <w:rsid w:val="00733345"/>
    <w:rsid w:val="007335C1"/>
    <w:rsid w:val="0073369B"/>
    <w:rsid w:val="00733A68"/>
    <w:rsid w:val="00733D6C"/>
    <w:rsid w:val="00733FDA"/>
    <w:rsid w:val="007352B9"/>
    <w:rsid w:val="00735802"/>
    <w:rsid w:val="00735A0F"/>
    <w:rsid w:val="00735D7E"/>
    <w:rsid w:val="00736306"/>
    <w:rsid w:val="0073639C"/>
    <w:rsid w:val="00736C11"/>
    <w:rsid w:val="007378CE"/>
    <w:rsid w:val="00737CA5"/>
    <w:rsid w:val="00737E30"/>
    <w:rsid w:val="007400B8"/>
    <w:rsid w:val="00740262"/>
    <w:rsid w:val="00740463"/>
    <w:rsid w:val="007409BD"/>
    <w:rsid w:val="0074169A"/>
    <w:rsid w:val="007417DD"/>
    <w:rsid w:val="00741C54"/>
    <w:rsid w:val="00741F96"/>
    <w:rsid w:val="00742835"/>
    <w:rsid w:val="007429E7"/>
    <w:rsid w:val="00742A08"/>
    <w:rsid w:val="00742F2B"/>
    <w:rsid w:val="0074307F"/>
    <w:rsid w:val="00743CB6"/>
    <w:rsid w:val="00744096"/>
    <w:rsid w:val="00744F38"/>
    <w:rsid w:val="00744F57"/>
    <w:rsid w:val="00744FE8"/>
    <w:rsid w:val="0074561A"/>
    <w:rsid w:val="00746002"/>
    <w:rsid w:val="0074605E"/>
    <w:rsid w:val="00746113"/>
    <w:rsid w:val="0074621C"/>
    <w:rsid w:val="0074638E"/>
    <w:rsid w:val="00746573"/>
    <w:rsid w:val="007467ED"/>
    <w:rsid w:val="00746980"/>
    <w:rsid w:val="007476C0"/>
    <w:rsid w:val="007477AC"/>
    <w:rsid w:val="00747828"/>
    <w:rsid w:val="0074786C"/>
    <w:rsid w:val="007508AA"/>
    <w:rsid w:val="007508DC"/>
    <w:rsid w:val="00750963"/>
    <w:rsid w:val="007509B2"/>
    <w:rsid w:val="007510FA"/>
    <w:rsid w:val="0075120E"/>
    <w:rsid w:val="007519B6"/>
    <w:rsid w:val="00751B29"/>
    <w:rsid w:val="00751C44"/>
    <w:rsid w:val="00751CE0"/>
    <w:rsid w:val="00751E88"/>
    <w:rsid w:val="00752206"/>
    <w:rsid w:val="00752AA0"/>
    <w:rsid w:val="00752EF2"/>
    <w:rsid w:val="007539A3"/>
    <w:rsid w:val="00753E22"/>
    <w:rsid w:val="00753F0E"/>
    <w:rsid w:val="00753FB0"/>
    <w:rsid w:val="007541AF"/>
    <w:rsid w:val="00754BAF"/>
    <w:rsid w:val="0075513A"/>
    <w:rsid w:val="007552B8"/>
    <w:rsid w:val="00755306"/>
    <w:rsid w:val="00755EF1"/>
    <w:rsid w:val="00755F26"/>
    <w:rsid w:val="00756126"/>
    <w:rsid w:val="007565F0"/>
    <w:rsid w:val="00756946"/>
    <w:rsid w:val="00756F8C"/>
    <w:rsid w:val="007578D0"/>
    <w:rsid w:val="00757B9D"/>
    <w:rsid w:val="00757CDB"/>
    <w:rsid w:val="00757D50"/>
    <w:rsid w:val="00757DFD"/>
    <w:rsid w:val="00760371"/>
    <w:rsid w:val="007603CB"/>
    <w:rsid w:val="00760920"/>
    <w:rsid w:val="00760A68"/>
    <w:rsid w:val="00760CFA"/>
    <w:rsid w:val="00760EA0"/>
    <w:rsid w:val="00761A76"/>
    <w:rsid w:val="00762050"/>
    <w:rsid w:val="00762EBA"/>
    <w:rsid w:val="00763A16"/>
    <w:rsid w:val="00764363"/>
    <w:rsid w:val="00764959"/>
    <w:rsid w:val="00764B05"/>
    <w:rsid w:val="00764B6A"/>
    <w:rsid w:val="00764CDE"/>
    <w:rsid w:val="00764F23"/>
    <w:rsid w:val="00764FAD"/>
    <w:rsid w:val="0076542C"/>
    <w:rsid w:val="007658C0"/>
    <w:rsid w:val="007658C2"/>
    <w:rsid w:val="0076595A"/>
    <w:rsid w:val="00765BE8"/>
    <w:rsid w:val="007661B2"/>
    <w:rsid w:val="007663CE"/>
    <w:rsid w:val="00766939"/>
    <w:rsid w:val="007669E8"/>
    <w:rsid w:val="00766AC4"/>
    <w:rsid w:val="0076767B"/>
    <w:rsid w:val="007678BD"/>
    <w:rsid w:val="007679C2"/>
    <w:rsid w:val="00770075"/>
    <w:rsid w:val="00770163"/>
    <w:rsid w:val="007701D1"/>
    <w:rsid w:val="007703F2"/>
    <w:rsid w:val="00770F8B"/>
    <w:rsid w:val="00771D82"/>
    <w:rsid w:val="00772774"/>
    <w:rsid w:val="00773B63"/>
    <w:rsid w:val="00773D32"/>
    <w:rsid w:val="00774804"/>
    <w:rsid w:val="0077496A"/>
    <w:rsid w:val="00774A1D"/>
    <w:rsid w:val="00774C55"/>
    <w:rsid w:val="00775526"/>
    <w:rsid w:val="00775A2B"/>
    <w:rsid w:val="00776DF1"/>
    <w:rsid w:val="00776F85"/>
    <w:rsid w:val="00777041"/>
    <w:rsid w:val="00777437"/>
    <w:rsid w:val="00777981"/>
    <w:rsid w:val="00777D68"/>
    <w:rsid w:val="00777EBC"/>
    <w:rsid w:val="00781A99"/>
    <w:rsid w:val="00781AAE"/>
    <w:rsid w:val="00782687"/>
    <w:rsid w:val="00782A81"/>
    <w:rsid w:val="00782D0B"/>
    <w:rsid w:val="00782F22"/>
    <w:rsid w:val="00782FE4"/>
    <w:rsid w:val="00783285"/>
    <w:rsid w:val="0078334C"/>
    <w:rsid w:val="0078343B"/>
    <w:rsid w:val="00783761"/>
    <w:rsid w:val="0078398C"/>
    <w:rsid w:val="007839B6"/>
    <w:rsid w:val="007844A3"/>
    <w:rsid w:val="00784F20"/>
    <w:rsid w:val="00785185"/>
    <w:rsid w:val="00785339"/>
    <w:rsid w:val="007853B8"/>
    <w:rsid w:val="007858B6"/>
    <w:rsid w:val="00786380"/>
    <w:rsid w:val="00786933"/>
    <w:rsid w:val="0078696A"/>
    <w:rsid w:val="0078708D"/>
    <w:rsid w:val="007878E5"/>
    <w:rsid w:val="00787BD0"/>
    <w:rsid w:val="00787C10"/>
    <w:rsid w:val="00787E0B"/>
    <w:rsid w:val="00790846"/>
    <w:rsid w:val="00790EE4"/>
    <w:rsid w:val="00791097"/>
    <w:rsid w:val="007919A0"/>
    <w:rsid w:val="007920E1"/>
    <w:rsid w:val="007922EE"/>
    <w:rsid w:val="0079256E"/>
    <w:rsid w:val="00792676"/>
    <w:rsid w:val="007929E6"/>
    <w:rsid w:val="00792AF0"/>
    <w:rsid w:val="00792C70"/>
    <w:rsid w:val="00792CDC"/>
    <w:rsid w:val="007933D0"/>
    <w:rsid w:val="007933D2"/>
    <w:rsid w:val="007933E2"/>
    <w:rsid w:val="0079361D"/>
    <w:rsid w:val="007938B2"/>
    <w:rsid w:val="00793D6F"/>
    <w:rsid w:val="00794240"/>
    <w:rsid w:val="007945A5"/>
    <w:rsid w:val="00794915"/>
    <w:rsid w:val="007949A9"/>
    <w:rsid w:val="00794AF9"/>
    <w:rsid w:val="00794D03"/>
    <w:rsid w:val="0079542F"/>
    <w:rsid w:val="007954F4"/>
    <w:rsid w:val="00795C56"/>
    <w:rsid w:val="007961B8"/>
    <w:rsid w:val="00796274"/>
    <w:rsid w:val="00796455"/>
    <w:rsid w:val="00796698"/>
    <w:rsid w:val="0079677C"/>
    <w:rsid w:val="00796975"/>
    <w:rsid w:val="007969B9"/>
    <w:rsid w:val="00797477"/>
    <w:rsid w:val="0079776E"/>
    <w:rsid w:val="00797853"/>
    <w:rsid w:val="007A028F"/>
    <w:rsid w:val="007A09C0"/>
    <w:rsid w:val="007A0A5D"/>
    <w:rsid w:val="007A0D81"/>
    <w:rsid w:val="007A111B"/>
    <w:rsid w:val="007A1DA0"/>
    <w:rsid w:val="007A21C6"/>
    <w:rsid w:val="007A23C7"/>
    <w:rsid w:val="007A2664"/>
    <w:rsid w:val="007A26E9"/>
    <w:rsid w:val="007A2992"/>
    <w:rsid w:val="007A2F54"/>
    <w:rsid w:val="007A3196"/>
    <w:rsid w:val="007A31D1"/>
    <w:rsid w:val="007A345F"/>
    <w:rsid w:val="007A3A1C"/>
    <w:rsid w:val="007A3AB4"/>
    <w:rsid w:val="007A3BEA"/>
    <w:rsid w:val="007A48C8"/>
    <w:rsid w:val="007A5066"/>
    <w:rsid w:val="007A576E"/>
    <w:rsid w:val="007A5F4B"/>
    <w:rsid w:val="007A619B"/>
    <w:rsid w:val="007A626F"/>
    <w:rsid w:val="007A64CF"/>
    <w:rsid w:val="007A70CA"/>
    <w:rsid w:val="007A7147"/>
    <w:rsid w:val="007A7190"/>
    <w:rsid w:val="007A71DE"/>
    <w:rsid w:val="007A74E9"/>
    <w:rsid w:val="007A7923"/>
    <w:rsid w:val="007A7CE9"/>
    <w:rsid w:val="007A7E9B"/>
    <w:rsid w:val="007A7F8A"/>
    <w:rsid w:val="007B0178"/>
    <w:rsid w:val="007B023A"/>
    <w:rsid w:val="007B033B"/>
    <w:rsid w:val="007B07BE"/>
    <w:rsid w:val="007B0890"/>
    <w:rsid w:val="007B0DBD"/>
    <w:rsid w:val="007B0DE7"/>
    <w:rsid w:val="007B1529"/>
    <w:rsid w:val="007B1A92"/>
    <w:rsid w:val="007B1B86"/>
    <w:rsid w:val="007B1C9E"/>
    <w:rsid w:val="007B26EE"/>
    <w:rsid w:val="007B28D6"/>
    <w:rsid w:val="007B2EAB"/>
    <w:rsid w:val="007B370A"/>
    <w:rsid w:val="007B3786"/>
    <w:rsid w:val="007B3982"/>
    <w:rsid w:val="007B3EF7"/>
    <w:rsid w:val="007B4A25"/>
    <w:rsid w:val="007B51C6"/>
    <w:rsid w:val="007B55BE"/>
    <w:rsid w:val="007B6793"/>
    <w:rsid w:val="007B6D8B"/>
    <w:rsid w:val="007B6DD3"/>
    <w:rsid w:val="007B6E42"/>
    <w:rsid w:val="007B72D8"/>
    <w:rsid w:val="007B72D9"/>
    <w:rsid w:val="007B7963"/>
    <w:rsid w:val="007C01A9"/>
    <w:rsid w:val="007C0363"/>
    <w:rsid w:val="007C05D8"/>
    <w:rsid w:val="007C06EC"/>
    <w:rsid w:val="007C07F0"/>
    <w:rsid w:val="007C095D"/>
    <w:rsid w:val="007C0EFA"/>
    <w:rsid w:val="007C0FA2"/>
    <w:rsid w:val="007C11F8"/>
    <w:rsid w:val="007C14DF"/>
    <w:rsid w:val="007C16AA"/>
    <w:rsid w:val="007C173C"/>
    <w:rsid w:val="007C1B7D"/>
    <w:rsid w:val="007C2117"/>
    <w:rsid w:val="007C293F"/>
    <w:rsid w:val="007C2B7D"/>
    <w:rsid w:val="007C2EAB"/>
    <w:rsid w:val="007C2EF4"/>
    <w:rsid w:val="007C329A"/>
    <w:rsid w:val="007C34F4"/>
    <w:rsid w:val="007C3E93"/>
    <w:rsid w:val="007C43D0"/>
    <w:rsid w:val="007C4943"/>
    <w:rsid w:val="007C4CC1"/>
    <w:rsid w:val="007C574E"/>
    <w:rsid w:val="007C584C"/>
    <w:rsid w:val="007C5B80"/>
    <w:rsid w:val="007C5C0A"/>
    <w:rsid w:val="007C60CE"/>
    <w:rsid w:val="007C616B"/>
    <w:rsid w:val="007C6332"/>
    <w:rsid w:val="007C6620"/>
    <w:rsid w:val="007C69B9"/>
    <w:rsid w:val="007C6C48"/>
    <w:rsid w:val="007D0149"/>
    <w:rsid w:val="007D0365"/>
    <w:rsid w:val="007D07EC"/>
    <w:rsid w:val="007D0AE1"/>
    <w:rsid w:val="007D0DE4"/>
    <w:rsid w:val="007D263F"/>
    <w:rsid w:val="007D281E"/>
    <w:rsid w:val="007D282A"/>
    <w:rsid w:val="007D2D14"/>
    <w:rsid w:val="007D348C"/>
    <w:rsid w:val="007D3CF8"/>
    <w:rsid w:val="007D3E71"/>
    <w:rsid w:val="007D403D"/>
    <w:rsid w:val="007D4163"/>
    <w:rsid w:val="007D41CF"/>
    <w:rsid w:val="007D468B"/>
    <w:rsid w:val="007D4861"/>
    <w:rsid w:val="007D487D"/>
    <w:rsid w:val="007D4A1A"/>
    <w:rsid w:val="007D4BC4"/>
    <w:rsid w:val="007D526E"/>
    <w:rsid w:val="007D5E77"/>
    <w:rsid w:val="007D6BA6"/>
    <w:rsid w:val="007D720C"/>
    <w:rsid w:val="007D73F7"/>
    <w:rsid w:val="007D7C68"/>
    <w:rsid w:val="007D7D54"/>
    <w:rsid w:val="007D7E39"/>
    <w:rsid w:val="007E0371"/>
    <w:rsid w:val="007E03FF"/>
    <w:rsid w:val="007E04F1"/>
    <w:rsid w:val="007E072B"/>
    <w:rsid w:val="007E0B01"/>
    <w:rsid w:val="007E0C27"/>
    <w:rsid w:val="007E0F46"/>
    <w:rsid w:val="007E1A4E"/>
    <w:rsid w:val="007E1C81"/>
    <w:rsid w:val="007E1CB7"/>
    <w:rsid w:val="007E1F6B"/>
    <w:rsid w:val="007E22D0"/>
    <w:rsid w:val="007E22DC"/>
    <w:rsid w:val="007E2B21"/>
    <w:rsid w:val="007E2F04"/>
    <w:rsid w:val="007E325A"/>
    <w:rsid w:val="007E32D1"/>
    <w:rsid w:val="007E3A66"/>
    <w:rsid w:val="007E3C88"/>
    <w:rsid w:val="007E3EAE"/>
    <w:rsid w:val="007E4A64"/>
    <w:rsid w:val="007E4CB3"/>
    <w:rsid w:val="007E50FA"/>
    <w:rsid w:val="007E5723"/>
    <w:rsid w:val="007E59C5"/>
    <w:rsid w:val="007E5FC4"/>
    <w:rsid w:val="007E6364"/>
    <w:rsid w:val="007E687F"/>
    <w:rsid w:val="007E6B24"/>
    <w:rsid w:val="007E7193"/>
    <w:rsid w:val="007E7D8B"/>
    <w:rsid w:val="007F0062"/>
    <w:rsid w:val="007F02CC"/>
    <w:rsid w:val="007F0721"/>
    <w:rsid w:val="007F085D"/>
    <w:rsid w:val="007F0B3F"/>
    <w:rsid w:val="007F105A"/>
    <w:rsid w:val="007F12AE"/>
    <w:rsid w:val="007F14B3"/>
    <w:rsid w:val="007F17A3"/>
    <w:rsid w:val="007F17CF"/>
    <w:rsid w:val="007F1A4B"/>
    <w:rsid w:val="007F1F46"/>
    <w:rsid w:val="007F247E"/>
    <w:rsid w:val="007F300B"/>
    <w:rsid w:val="007F30AE"/>
    <w:rsid w:val="007F3C1E"/>
    <w:rsid w:val="007F464E"/>
    <w:rsid w:val="007F48AA"/>
    <w:rsid w:val="007F495A"/>
    <w:rsid w:val="007F5B6D"/>
    <w:rsid w:val="007F5F95"/>
    <w:rsid w:val="007F6128"/>
    <w:rsid w:val="007F6542"/>
    <w:rsid w:val="007F6F1B"/>
    <w:rsid w:val="007F7445"/>
    <w:rsid w:val="007F76E2"/>
    <w:rsid w:val="007F7CB5"/>
    <w:rsid w:val="008001B6"/>
    <w:rsid w:val="00800545"/>
    <w:rsid w:val="00800722"/>
    <w:rsid w:val="008007D2"/>
    <w:rsid w:val="00800886"/>
    <w:rsid w:val="00800A19"/>
    <w:rsid w:val="00801426"/>
    <w:rsid w:val="00801B61"/>
    <w:rsid w:val="00802503"/>
    <w:rsid w:val="008028A0"/>
    <w:rsid w:val="00802DA9"/>
    <w:rsid w:val="00802F97"/>
    <w:rsid w:val="00802FC3"/>
    <w:rsid w:val="008033F4"/>
    <w:rsid w:val="00803958"/>
    <w:rsid w:val="008039E1"/>
    <w:rsid w:val="008043A8"/>
    <w:rsid w:val="00804848"/>
    <w:rsid w:val="00804B76"/>
    <w:rsid w:val="00804C8D"/>
    <w:rsid w:val="00804CEA"/>
    <w:rsid w:val="008057C4"/>
    <w:rsid w:val="00805AB0"/>
    <w:rsid w:val="00805BC6"/>
    <w:rsid w:val="00805D19"/>
    <w:rsid w:val="00805F62"/>
    <w:rsid w:val="008066BB"/>
    <w:rsid w:val="00806E40"/>
    <w:rsid w:val="00807F8E"/>
    <w:rsid w:val="00807F98"/>
    <w:rsid w:val="00810089"/>
    <w:rsid w:val="008100EC"/>
    <w:rsid w:val="008103ED"/>
    <w:rsid w:val="008103EF"/>
    <w:rsid w:val="00810FF5"/>
    <w:rsid w:val="00811436"/>
    <w:rsid w:val="00811756"/>
    <w:rsid w:val="00812657"/>
    <w:rsid w:val="00812953"/>
    <w:rsid w:val="00812E83"/>
    <w:rsid w:val="008134FF"/>
    <w:rsid w:val="0081371C"/>
    <w:rsid w:val="00813D03"/>
    <w:rsid w:val="0081406F"/>
    <w:rsid w:val="008141CC"/>
    <w:rsid w:val="00814430"/>
    <w:rsid w:val="008146E1"/>
    <w:rsid w:val="008159A7"/>
    <w:rsid w:val="00815E38"/>
    <w:rsid w:val="008164F6"/>
    <w:rsid w:val="008168D4"/>
    <w:rsid w:val="008168EC"/>
    <w:rsid w:val="00816A18"/>
    <w:rsid w:val="008170C3"/>
    <w:rsid w:val="0081712B"/>
    <w:rsid w:val="00817211"/>
    <w:rsid w:val="00817692"/>
    <w:rsid w:val="008177F3"/>
    <w:rsid w:val="008205FD"/>
    <w:rsid w:val="008208EC"/>
    <w:rsid w:val="00821365"/>
    <w:rsid w:val="0082155C"/>
    <w:rsid w:val="00821A43"/>
    <w:rsid w:val="00821A4F"/>
    <w:rsid w:val="00822078"/>
    <w:rsid w:val="0082223F"/>
    <w:rsid w:val="00822A8D"/>
    <w:rsid w:val="00822B14"/>
    <w:rsid w:val="00822BB6"/>
    <w:rsid w:val="00822D73"/>
    <w:rsid w:val="00822D7C"/>
    <w:rsid w:val="00823205"/>
    <w:rsid w:val="00823329"/>
    <w:rsid w:val="0082342F"/>
    <w:rsid w:val="00823470"/>
    <w:rsid w:val="008235C6"/>
    <w:rsid w:val="00824121"/>
    <w:rsid w:val="0082491C"/>
    <w:rsid w:val="0082493E"/>
    <w:rsid w:val="00824FF6"/>
    <w:rsid w:val="00825059"/>
    <w:rsid w:val="008251CC"/>
    <w:rsid w:val="00825992"/>
    <w:rsid w:val="00826EE7"/>
    <w:rsid w:val="008270C0"/>
    <w:rsid w:val="00827F41"/>
    <w:rsid w:val="00830286"/>
    <w:rsid w:val="008303C9"/>
    <w:rsid w:val="00830AE3"/>
    <w:rsid w:val="00830B03"/>
    <w:rsid w:val="00830CEB"/>
    <w:rsid w:val="00830EAD"/>
    <w:rsid w:val="00830ED1"/>
    <w:rsid w:val="00830FD1"/>
    <w:rsid w:val="00831B82"/>
    <w:rsid w:val="00831D7C"/>
    <w:rsid w:val="0083213E"/>
    <w:rsid w:val="008321CC"/>
    <w:rsid w:val="008326CC"/>
    <w:rsid w:val="00832CAB"/>
    <w:rsid w:val="00832F38"/>
    <w:rsid w:val="00833300"/>
    <w:rsid w:val="00833358"/>
    <w:rsid w:val="00833518"/>
    <w:rsid w:val="0083379A"/>
    <w:rsid w:val="008339F5"/>
    <w:rsid w:val="00833AC1"/>
    <w:rsid w:val="00833D8B"/>
    <w:rsid w:val="00834427"/>
    <w:rsid w:val="00834607"/>
    <w:rsid w:val="008358E7"/>
    <w:rsid w:val="00835D98"/>
    <w:rsid w:val="00836B0C"/>
    <w:rsid w:val="00836CB3"/>
    <w:rsid w:val="00836D00"/>
    <w:rsid w:val="00836D31"/>
    <w:rsid w:val="0083719B"/>
    <w:rsid w:val="008373F3"/>
    <w:rsid w:val="0083784A"/>
    <w:rsid w:val="00837A92"/>
    <w:rsid w:val="00840037"/>
    <w:rsid w:val="008402F8"/>
    <w:rsid w:val="00840459"/>
    <w:rsid w:val="0084049E"/>
    <w:rsid w:val="0084054E"/>
    <w:rsid w:val="008406EC"/>
    <w:rsid w:val="008408E4"/>
    <w:rsid w:val="00840B68"/>
    <w:rsid w:val="00841657"/>
    <w:rsid w:val="00841844"/>
    <w:rsid w:val="008419B2"/>
    <w:rsid w:val="008422E9"/>
    <w:rsid w:val="0084267C"/>
    <w:rsid w:val="00842C6A"/>
    <w:rsid w:val="00842E21"/>
    <w:rsid w:val="00843749"/>
    <w:rsid w:val="00843E82"/>
    <w:rsid w:val="00843FF1"/>
    <w:rsid w:val="00844593"/>
    <w:rsid w:val="00844810"/>
    <w:rsid w:val="00844CAD"/>
    <w:rsid w:val="00844D6B"/>
    <w:rsid w:val="0084545D"/>
    <w:rsid w:val="008457C8"/>
    <w:rsid w:val="008457E0"/>
    <w:rsid w:val="00845EB9"/>
    <w:rsid w:val="008461D4"/>
    <w:rsid w:val="00847154"/>
    <w:rsid w:val="00847250"/>
    <w:rsid w:val="008475BC"/>
    <w:rsid w:val="00850444"/>
    <w:rsid w:val="008504E4"/>
    <w:rsid w:val="008508DC"/>
    <w:rsid w:val="008509B1"/>
    <w:rsid w:val="00850A16"/>
    <w:rsid w:val="00850A7D"/>
    <w:rsid w:val="0085123A"/>
    <w:rsid w:val="00851622"/>
    <w:rsid w:val="0085183A"/>
    <w:rsid w:val="008518F4"/>
    <w:rsid w:val="0085276B"/>
    <w:rsid w:val="00852D69"/>
    <w:rsid w:val="008533C9"/>
    <w:rsid w:val="008533E9"/>
    <w:rsid w:val="00853505"/>
    <w:rsid w:val="008536B6"/>
    <w:rsid w:val="00854165"/>
    <w:rsid w:val="0085479A"/>
    <w:rsid w:val="00854DCC"/>
    <w:rsid w:val="008557A0"/>
    <w:rsid w:val="00855C92"/>
    <w:rsid w:val="00856379"/>
    <w:rsid w:val="00856A8E"/>
    <w:rsid w:val="00856F59"/>
    <w:rsid w:val="00856FAE"/>
    <w:rsid w:val="008573C7"/>
    <w:rsid w:val="0085791F"/>
    <w:rsid w:val="00857C3E"/>
    <w:rsid w:val="00857E1F"/>
    <w:rsid w:val="0086043A"/>
    <w:rsid w:val="00860F14"/>
    <w:rsid w:val="0086102E"/>
    <w:rsid w:val="0086116C"/>
    <w:rsid w:val="00861356"/>
    <w:rsid w:val="008615D1"/>
    <w:rsid w:val="0086160B"/>
    <w:rsid w:val="00861BF9"/>
    <w:rsid w:val="00861D06"/>
    <w:rsid w:val="00861DFC"/>
    <w:rsid w:val="00862142"/>
    <w:rsid w:val="0086219D"/>
    <w:rsid w:val="00862695"/>
    <w:rsid w:val="00862AAC"/>
    <w:rsid w:val="00862EC6"/>
    <w:rsid w:val="00862F6E"/>
    <w:rsid w:val="00863325"/>
    <w:rsid w:val="008634FB"/>
    <w:rsid w:val="008635F7"/>
    <w:rsid w:val="00863847"/>
    <w:rsid w:val="00864F7D"/>
    <w:rsid w:val="00865440"/>
    <w:rsid w:val="0086566D"/>
    <w:rsid w:val="00865790"/>
    <w:rsid w:val="00865AAC"/>
    <w:rsid w:val="00865C9C"/>
    <w:rsid w:val="008660D9"/>
    <w:rsid w:val="00866395"/>
    <w:rsid w:val="008665E0"/>
    <w:rsid w:val="00866685"/>
    <w:rsid w:val="00866D58"/>
    <w:rsid w:val="00866DBB"/>
    <w:rsid w:val="00866FE1"/>
    <w:rsid w:val="00867505"/>
    <w:rsid w:val="00870E61"/>
    <w:rsid w:val="00870E86"/>
    <w:rsid w:val="00870F2F"/>
    <w:rsid w:val="00871175"/>
    <w:rsid w:val="00871E9E"/>
    <w:rsid w:val="008722F6"/>
    <w:rsid w:val="00872384"/>
    <w:rsid w:val="0087249D"/>
    <w:rsid w:val="008725C3"/>
    <w:rsid w:val="00872F06"/>
    <w:rsid w:val="00872F09"/>
    <w:rsid w:val="00873077"/>
    <w:rsid w:val="008730C3"/>
    <w:rsid w:val="00873B87"/>
    <w:rsid w:val="00873DA2"/>
    <w:rsid w:val="00873F52"/>
    <w:rsid w:val="00873FB0"/>
    <w:rsid w:val="008743FA"/>
    <w:rsid w:val="00874562"/>
    <w:rsid w:val="008748C0"/>
    <w:rsid w:val="00874A03"/>
    <w:rsid w:val="00874ABA"/>
    <w:rsid w:val="008750FA"/>
    <w:rsid w:val="00875627"/>
    <w:rsid w:val="00875661"/>
    <w:rsid w:val="00875EF1"/>
    <w:rsid w:val="00876233"/>
    <w:rsid w:val="008762F4"/>
    <w:rsid w:val="0087638F"/>
    <w:rsid w:val="008766D7"/>
    <w:rsid w:val="008766FB"/>
    <w:rsid w:val="00876941"/>
    <w:rsid w:val="00876F3F"/>
    <w:rsid w:val="00876F7D"/>
    <w:rsid w:val="00877049"/>
    <w:rsid w:val="00877664"/>
    <w:rsid w:val="008778DD"/>
    <w:rsid w:val="008779F5"/>
    <w:rsid w:val="00877BFF"/>
    <w:rsid w:val="00877C40"/>
    <w:rsid w:val="008802F7"/>
    <w:rsid w:val="008809BB"/>
    <w:rsid w:val="00880B27"/>
    <w:rsid w:val="00880CBA"/>
    <w:rsid w:val="00880CDF"/>
    <w:rsid w:val="00880E14"/>
    <w:rsid w:val="0088180D"/>
    <w:rsid w:val="0088196D"/>
    <w:rsid w:val="00882030"/>
    <w:rsid w:val="008820CE"/>
    <w:rsid w:val="008821EF"/>
    <w:rsid w:val="00882679"/>
    <w:rsid w:val="0088301D"/>
    <w:rsid w:val="00883037"/>
    <w:rsid w:val="0088367B"/>
    <w:rsid w:val="00883BAC"/>
    <w:rsid w:val="00883CA3"/>
    <w:rsid w:val="00884197"/>
    <w:rsid w:val="00884268"/>
    <w:rsid w:val="00884689"/>
    <w:rsid w:val="00884841"/>
    <w:rsid w:val="008855A4"/>
    <w:rsid w:val="0088657D"/>
    <w:rsid w:val="00886F51"/>
    <w:rsid w:val="008877D0"/>
    <w:rsid w:val="0089043C"/>
    <w:rsid w:val="008906D9"/>
    <w:rsid w:val="00890774"/>
    <w:rsid w:val="00890890"/>
    <w:rsid w:val="008909E6"/>
    <w:rsid w:val="00890AAC"/>
    <w:rsid w:val="008914DE"/>
    <w:rsid w:val="0089199A"/>
    <w:rsid w:val="00891BCF"/>
    <w:rsid w:val="00892448"/>
    <w:rsid w:val="008925E4"/>
    <w:rsid w:val="008928E0"/>
    <w:rsid w:val="00893094"/>
    <w:rsid w:val="008935BD"/>
    <w:rsid w:val="00893ABB"/>
    <w:rsid w:val="008942FC"/>
    <w:rsid w:val="0089469D"/>
    <w:rsid w:val="00894983"/>
    <w:rsid w:val="00894BC2"/>
    <w:rsid w:val="00894D21"/>
    <w:rsid w:val="00895559"/>
    <w:rsid w:val="0089559E"/>
    <w:rsid w:val="008958DB"/>
    <w:rsid w:val="00895EAF"/>
    <w:rsid w:val="00895EF2"/>
    <w:rsid w:val="008966E6"/>
    <w:rsid w:val="00896830"/>
    <w:rsid w:val="008969A5"/>
    <w:rsid w:val="00896D8E"/>
    <w:rsid w:val="00896E15"/>
    <w:rsid w:val="00896F41"/>
    <w:rsid w:val="00896F99"/>
    <w:rsid w:val="008970E6"/>
    <w:rsid w:val="00897C80"/>
    <w:rsid w:val="008A051D"/>
    <w:rsid w:val="008A0910"/>
    <w:rsid w:val="008A0B2D"/>
    <w:rsid w:val="008A0BF4"/>
    <w:rsid w:val="008A0C5D"/>
    <w:rsid w:val="008A0C8A"/>
    <w:rsid w:val="008A1325"/>
    <w:rsid w:val="008A158E"/>
    <w:rsid w:val="008A1725"/>
    <w:rsid w:val="008A1C69"/>
    <w:rsid w:val="008A1D56"/>
    <w:rsid w:val="008A25B6"/>
    <w:rsid w:val="008A29D2"/>
    <w:rsid w:val="008A2B80"/>
    <w:rsid w:val="008A2EE0"/>
    <w:rsid w:val="008A31C1"/>
    <w:rsid w:val="008A339A"/>
    <w:rsid w:val="008A3CBC"/>
    <w:rsid w:val="008A3D82"/>
    <w:rsid w:val="008A4325"/>
    <w:rsid w:val="008A4627"/>
    <w:rsid w:val="008A4A35"/>
    <w:rsid w:val="008A4A57"/>
    <w:rsid w:val="008A53F3"/>
    <w:rsid w:val="008A5592"/>
    <w:rsid w:val="008A56CF"/>
    <w:rsid w:val="008A5F00"/>
    <w:rsid w:val="008A609B"/>
    <w:rsid w:val="008A6EA4"/>
    <w:rsid w:val="008A7233"/>
    <w:rsid w:val="008A725B"/>
    <w:rsid w:val="008A7AEE"/>
    <w:rsid w:val="008A7D32"/>
    <w:rsid w:val="008A7E47"/>
    <w:rsid w:val="008B0160"/>
    <w:rsid w:val="008B07FE"/>
    <w:rsid w:val="008B086B"/>
    <w:rsid w:val="008B0CC3"/>
    <w:rsid w:val="008B10AD"/>
    <w:rsid w:val="008B1A96"/>
    <w:rsid w:val="008B1C06"/>
    <w:rsid w:val="008B2389"/>
    <w:rsid w:val="008B2491"/>
    <w:rsid w:val="008B2D01"/>
    <w:rsid w:val="008B2F1E"/>
    <w:rsid w:val="008B34E7"/>
    <w:rsid w:val="008B3954"/>
    <w:rsid w:val="008B3B5A"/>
    <w:rsid w:val="008B41F7"/>
    <w:rsid w:val="008B4ADD"/>
    <w:rsid w:val="008B4F72"/>
    <w:rsid w:val="008B5376"/>
    <w:rsid w:val="008B5600"/>
    <w:rsid w:val="008B5790"/>
    <w:rsid w:val="008B5F37"/>
    <w:rsid w:val="008B681E"/>
    <w:rsid w:val="008B694B"/>
    <w:rsid w:val="008B7003"/>
    <w:rsid w:val="008B7343"/>
    <w:rsid w:val="008B7579"/>
    <w:rsid w:val="008C0331"/>
    <w:rsid w:val="008C05FE"/>
    <w:rsid w:val="008C0800"/>
    <w:rsid w:val="008C08CB"/>
    <w:rsid w:val="008C0AB2"/>
    <w:rsid w:val="008C0E08"/>
    <w:rsid w:val="008C11FE"/>
    <w:rsid w:val="008C129F"/>
    <w:rsid w:val="008C14DF"/>
    <w:rsid w:val="008C1C72"/>
    <w:rsid w:val="008C201E"/>
    <w:rsid w:val="008C219D"/>
    <w:rsid w:val="008C261B"/>
    <w:rsid w:val="008C3176"/>
    <w:rsid w:val="008C326E"/>
    <w:rsid w:val="008C335F"/>
    <w:rsid w:val="008C38D5"/>
    <w:rsid w:val="008C3A36"/>
    <w:rsid w:val="008C3EF3"/>
    <w:rsid w:val="008C40AE"/>
    <w:rsid w:val="008C4204"/>
    <w:rsid w:val="008C4794"/>
    <w:rsid w:val="008C5263"/>
    <w:rsid w:val="008C560C"/>
    <w:rsid w:val="008C5A67"/>
    <w:rsid w:val="008C6B2D"/>
    <w:rsid w:val="008C70F0"/>
    <w:rsid w:val="008C71F1"/>
    <w:rsid w:val="008C73BB"/>
    <w:rsid w:val="008C7590"/>
    <w:rsid w:val="008C763D"/>
    <w:rsid w:val="008C7801"/>
    <w:rsid w:val="008C7AEC"/>
    <w:rsid w:val="008C7CF0"/>
    <w:rsid w:val="008D042E"/>
    <w:rsid w:val="008D0606"/>
    <w:rsid w:val="008D06C3"/>
    <w:rsid w:val="008D09FE"/>
    <w:rsid w:val="008D132F"/>
    <w:rsid w:val="008D1755"/>
    <w:rsid w:val="008D18B6"/>
    <w:rsid w:val="008D1BDA"/>
    <w:rsid w:val="008D2334"/>
    <w:rsid w:val="008D275D"/>
    <w:rsid w:val="008D297F"/>
    <w:rsid w:val="008D2B61"/>
    <w:rsid w:val="008D2BF1"/>
    <w:rsid w:val="008D354E"/>
    <w:rsid w:val="008D3802"/>
    <w:rsid w:val="008D397C"/>
    <w:rsid w:val="008D3DE6"/>
    <w:rsid w:val="008D3EE9"/>
    <w:rsid w:val="008D4BC9"/>
    <w:rsid w:val="008D4C94"/>
    <w:rsid w:val="008D4D55"/>
    <w:rsid w:val="008D4D79"/>
    <w:rsid w:val="008D4EC0"/>
    <w:rsid w:val="008D543B"/>
    <w:rsid w:val="008D5CBA"/>
    <w:rsid w:val="008D5DA0"/>
    <w:rsid w:val="008D5FDB"/>
    <w:rsid w:val="008D6174"/>
    <w:rsid w:val="008D61F5"/>
    <w:rsid w:val="008D657A"/>
    <w:rsid w:val="008D6AF7"/>
    <w:rsid w:val="008D6B8B"/>
    <w:rsid w:val="008D6FE4"/>
    <w:rsid w:val="008D73F2"/>
    <w:rsid w:val="008E0023"/>
    <w:rsid w:val="008E05E1"/>
    <w:rsid w:val="008E0782"/>
    <w:rsid w:val="008E0AC5"/>
    <w:rsid w:val="008E0E28"/>
    <w:rsid w:val="008E1A57"/>
    <w:rsid w:val="008E1B74"/>
    <w:rsid w:val="008E1C8A"/>
    <w:rsid w:val="008E2149"/>
    <w:rsid w:val="008E2581"/>
    <w:rsid w:val="008E28BF"/>
    <w:rsid w:val="008E2BBD"/>
    <w:rsid w:val="008E2FB8"/>
    <w:rsid w:val="008E36ED"/>
    <w:rsid w:val="008E373F"/>
    <w:rsid w:val="008E3760"/>
    <w:rsid w:val="008E3A2B"/>
    <w:rsid w:val="008E3A72"/>
    <w:rsid w:val="008E3AC5"/>
    <w:rsid w:val="008E3C2F"/>
    <w:rsid w:val="008E3D49"/>
    <w:rsid w:val="008E3D64"/>
    <w:rsid w:val="008E4B15"/>
    <w:rsid w:val="008E577D"/>
    <w:rsid w:val="008E594E"/>
    <w:rsid w:val="008E5B26"/>
    <w:rsid w:val="008E5E57"/>
    <w:rsid w:val="008E6317"/>
    <w:rsid w:val="008E6818"/>
    <w:rsid w:val="008E6D28"/>
    <w:rsid w:val="008E719C"/>
    <w:rsid w:val="008E79EB"/>
    <w:rsid w:val="008E7B02"/>
    <w:rsid w:val="008E7E72"/>
    <w:rsid w:val="008F008C"/>
    <w:rsid w:val="008F01D0"/>
    <w:rsid w:val="008F02AC"/>
    <w:rsid w:val="008F053C"/>
    <w:rsid w:val="008F07B5"/>
    <w:rsid w:val="008F1194"/>
    <w:rsid w:val="008F2317"/>
    <w:rsid w:val="008F2C82"/>
    <w:rsid w:val="008F2CAC"/>
    <w:rsid w:val="008F2EB3"/>
    <w:rsid w:val="008F2F62"/>
    <w:rsid w:val="008F3BE4"/>
    <w:rsid w:val="008F4465"/>
    <w:rsid w:val="008F4DA2"/>
    <w:rsid w:val="008F4F28"/>
    <w:rsid w:val="008F5A74"/>
    <w:rsid w:val="008F5E5A"/>
    <w:rsid w:val="008F6268"/>
    <w:rsid w:val="008F635B"/>
    <w:rsid w:val="008F6704"/>
    <w:rsid w:val="008F67FD"/>
    <w:rsid w:val="008F6B2B"/>
    <w:rsid w:val="008F6E37"/>
    <w:rsid w:val="008F6EE8"/>
    <w:rsid w:val="008F6FBF"/>
    <w:rsid w:val="008F72CD"/>
    <w:rsid w:val="008F7A8C"/>
    <w:rsid w:val="009000BC"/>
    <w:rsid w:val="009002E9"/>
    <w:rsid w:val="0090081C"/>
    <w:rsid w:val="00900B79"/>
    <w:rsid w:val="00900DF3"/>
    <w:rsid w:val="00900EE9"/>
    <w:rsid w:val="0090123C"/>
    <w:rsid w:val="00901571"/>
    <w:rsid w:val="00901984"/>
    <w:rsid w:val="00901E3B"/>
    <w:rsid w:val="00901F18"/>
    <w:rsid w:val="00901F45"/>
    <w:rsid w:val="0090279F"/>
    <w:rsid w:val="00902E1B"/>
    <w:rsid w:val="0090342B"/>
    <w:rsid w:val="009036C4"/>
    <w:rsid w:val="009038ED"/>
    <w:rsid w:val="009038F9"/>
    <w:rsid w:val="00903944"/>
    <w:rsid w:val="00903BA9"/>
    <w:rsid w:val="00903E77"/>
    <w:rsid w:val="00904128"/>
    <w:rsid w:val="009043B7"/>
    <w:rsid w:val="00904466"/>
    <w:rsid w:val="009046FE"/>
    <w:rsid w:val="009051BD"/>
    <w:rsid w:val="009059BF"/>
    <w:rsid w:val="00905A64"/>
    <w:rsid w:val="009060D3"/>
    <w:rsid w:val="009064F4"/>
    <w:rsid w:val="0090651B"/>
    <w:rsid w:val="0090666F"/>
    <w:rsid w:val="00907222"/>
    <w:rsid w:val="0090774E"/>
    <w:rsid w:val="0090792E"/>
    <w:rsid w:val="00907AE1"/>
    <w:rsid w:val="00907F69"/>
    <w:rsid w:val="009102C5"/>
    <w:rsid w:val="00910762"/>
    <w:rsid w:val="0091080E"/>
    <w:rsid w:val="00910A3F"/>
    <w:rsid w:val="00910B88"/>
    <w:rsid w:val="00910DA1"/>
    <w:rsid w:val="00910F4D"/>
    <w:rsid w:val="00912088"/>
    <w:rsid w:val="00912119"/>
    <w:rsid w:val="009121E8"/>
    <w:rsid w:val="009123E3"/>
    <w:rsid w:val="0091264D"/>
    <w:rsid w:val="009126B4"/>
    <w:rsid w:val="00912C8C"/>
    <w:rsid w:val="00912D30"/>
    <w:rsid w:val="00912ED9"/>
    <w:rsid w:val="0091325C"/>
    <w:rsid w:val="00913382"/>
    <w:rsid w:val="00913495"/>
    <w:rsid w:val="0091363E"/>
    <w:rsid w:val="00913A3F"/>
    <w:rsid w:val="00913EEB"/>
    <w:rsid w:val="00914596"/>
    <w:rsid w:val="00914C87"/>
    <w:rsid w:val="009150C4"/>
    <w:rsid w:val="0091542C"/>
    <w:rsid w:val="00915642"/>
    <w:rsid w:val="0091573A"/>
    <w:rsid w:val="00915D49"/>
    <w:rsid w:val="0091622F"/>
    <w:rsid w:val="00916323"/>
    <w:rsid w:val="00916972"/>
    <w:rsid w:val="00916B47"/>
    <w:rsid w:val="00916BE6"/>
    <w:rsid w:val="00916D05"/>
    <w:rsid w:val="00916F52"/>
    <w:rsid w:val="00917C76"/>
    <w:rsid w:val="0092065D"/>
    <w:rsid w:val="009206D8"/>
    <w:rsid w:val="00920A24"/>
    <w:rsid w:val="00920A78"/>
    <w:rsid w:val="00920C4B"/>
    <w:rsid w:val="009214A6"/>
    <w:rsid w:val="0092169E"/>
    <w:rsid w:val="009218B2"/>
    <w:rsid w:val="00922E59"/>
    <w:rsid w:val="00923F63"/>
    <w:rsid w:val="00924567"/>
    <w:rsid w:val="0092461B"/>
    <w:rsid w:val="0092463F"/>
    <w:rsid w:val="00924B83"/>
    <w:rsid w:val="00925A07"/>
    <w:rsid w:val="00926407"/>
    <w:rsid w:val="0092654A"/>
    <w:rsid w:val="00926913"/>
    <w:rsid w:val="00927033"/>
    <w:rsid w:val="00927243"/>
    <w:rsid w:val="00927706"/>
    <w:rsid w:val="00927B1A"/>
    <w:rsid w:val="00927BF6"/>
    <w:rsid w:val="009310C1"/>
    <w:rsid w:val="009316C9"/>
    <w:rsid w:val="009319C9"/>
    <w:rsid w:val="00931BD0"/>
    <w:rsid w:val="009322E7"/>
    <w:rsid w:val="00932445"/>
    <w:rsid w:val="0093257C"/>
    <w:rsid w:val="00932BDA"/>
    <w:rsid w:val="00932D2E"/>
    <w:rsid w:val="00932E89"/>
    <w:rsid w:val="00933135"/>
    <w:rsid w:val="009335C6"/>
    <w:rsid w:val="00933B30"/>
    <w:rsid w:val="00934195"/>
    <w:rsid w:val="009345E4"/>
    <w:rsid w:val="0093497A"/>
    <w:rsid w:val="00934A23"/>
    <w:rsid w:val="00934CD1"/>
    <w:rsid w:val="00934D7B"/>
    <w:rsid w:val="00934DC7"/>
    <w:rsid w:val="00934EB1"/>
    <w:rsid w:val="00935801"/>
    <w:rsid w:val="0093589B"/>
    <w:rsid w:val="009366DC"/>
    <w:rsid w:val="00936EEE"/>
    <w:rsid w:val="0093782B"/>
    <w:rsid w:val="009402E5"/>
    <w:rsid w:val="00940353"/>
    <w:rsid w:val="00940524"/>
    <w:rsid w:val="00940909"/>
    <w:rsid w:val="00940BF9"/>
    <w:rsid w:val="0094143C"/>
    <w:rsid w:val="00941C28"/>
    <w:rsid w:val="00941CE2"/>
    <w:rsid w:val="009429AE"/>
    <w:rsid w:val="00942FEC"/>
    <w:rsid w:val="009436D9"/>
    <w:rsid w:val="00943BA7"/>
    <w:rsid w:val="00943CF3"/>
    <w:rsid w:val="00944163"/>
    <w:rsid w:val="00944267"/>
    <w:rsid w:val="00944841"/>
    <w:rsid w:val="00945057"/>
    <w:rsid w:val="009457F5"/>
    <w:rsid w:val="00945863"/>
    <w:rsid w:val="00945B63"/>
    <w:rsid w:val="00945EF4"/>
    <w:rsid w:val="00945F2A"/>
    <w:rsid w:val="009460AA"/>
    <w:rsid w:val="009469AA"/>
    <w:rsid w:val="00946FFF"/>
    <w:rsid w:val="009478A3"/>
    <w:rsid w:val="00947A66"/>
    <w:rsid w:val="00950296"/>
    <w:rsid w:val="009505CA"/>
    <w:rsid w:val="00950C25"/>
    <w:rsid w:val="00950DAF"/>
    <w:rsid w:val="009510AD"/>
    <w:rsid w:val="009517EA"/>
    <w:rsid w:val="00951855"/>
    <w:rsid w:val="00951B1B"/>
    <w:rsid w:val="00951D29"/>
    <w:rsid w:val="009521B1"/>
    <w:rsid w:val="00952496"/>
    <w:rsid w:val="0095282F"/>
    <w:rsid w:val="009530BA"/>
    <w:rsid w:val="0095312A"/>
    <w:rsid w:val="00953161"/>
    <w:rsid w:val="0095324C"/>
    <w:rsid w:val="00953992"/>
    <w:rsid w:val="00953C94"/>
    <w:rsid w:val="00953CE5"/>
    <w:rsid w:val="00953E52"/>
    <w:rsid w:val="00953FE2"/>
    <w:rsid w:val="009546D6"/>
    <w:rsid w:val="00954DAD"/>
    <w:rsid w:val="009552FF"/>
    <w:rsid w:val="00955A2B"/>
    <w:rsid w:val="009562EB"/>
    <w:rsid w:val="0095692E"/>
    <w:rsid w:val="00957436"/>
    <w:rsid w:val="00957571"/>
    <w:rsid w:val="009577C7"/>
    <w:rsid w:val="00960107"/>
    <w:rsid w:val="00960495"/>
    <w:rsid w:val="0096081E"/>
    <w:rsid w:val="00960840"/>
    <w:rsid w:val="0096146E"/>
    <w:rsid w:val="00961E60"/>
    <w:rsid w:val="0096266A"/>
    <w:rsid w:val="00962777"/>
    <w:rsid w:val="0096278A"/>
    <w:rsid w:val="009627E2"/>
    <w:rsid w:val="0096286D"/>
    <w:rsid w:val="00962B01"/>
    <w:rsid w:val="00962B04"/>
    <w:rsid w:val="00962FCE"/>
    <w:rsid w:val="0096314F"/>
    <w:rsid w:val="00963357"/>
    <w:rsid w:val="00963A30"/>
    <w:rsid w:val="00963FE9"/>
    <w:rsid w:val="009641FD"/>
    <w:rsid w:val="00964E52"/>
    <w:rsid w:val="00965128"/>
    <w:rsid w:val="00965687"/>
    <w:rsid w:val="009656BD"/>
    <w:rsid w:val="009657ED"/>
    <w:rsid w:val="0096589C"/>
    <w:rsid w:val="00965EF5"/>
    <w:rsid w:val="00966509"/>
    <w:rsid w:val="0096651A"/>
    <w:rsid w:val="00966FEE"/>
    <w:rsid w:val="00967847"/>
    <w:rsid w:val="00967978"/>
    <w:rsid w:val="00967AE8"/>
    <w:rsid w:val="00967F39"/>
    <w:rsid w:val="009703B8"/>
    <w:rsid w:val="009703E3"/>
    <w:rsid w:val="009704B2"/>
    <w:rsid w:val="00970723"/>
    <w:rsid w:val="0097099D"/>
    <w:rsid w:val="00970C89"/>
    <w:rsid w:val="00971710"/>
    <w:rsid w:val="009719B6"/>
    <w:rsid w:val="00971CC0"/>
    <w:rsid w:val="00971F7C"/>
    <w:rsid w:val="0097319C"/>
    <w:rsid w:val="00973459"/>
    <w:rsid w:val="009734F9"/>
    <w:rsid w:val="00973541"/>
    <w:rsid w:val="00973629"/>
    <w:rsid w:val="0097369D"/>
    <w:rsid w:val="00973723"/>
    <w:rsid w:val="00973927"/>
    <w:rsid w:val="00973AFB"/>
    <w:rsid w:val="00974362"/>
    <w:rsid w:val="00974BB2"/>
    <w:rsid w:val="009751CD"/>
    <w:rsid w:val="00975A3B"/>
    <w:rsid w:val="00975A84"/>
    <w:rsid w:val="00975B10"/>
    <w:rsid w:val="00975C72"/>
    <w:rsid w:val="009762A9"/>
    <w:rsid w:val="0097635C"/>
    <w:rsid w:val="0097694C"/>
    <w:rsid w:val="00976D32"/>
    <w:rsid w:val="00977275"/>
    <w:rsid w:val="009773D1"/>
    <w:rsid w:val="00977CF7"/>
    <w:rsid w:val="00977F15"/>
    <w:rsid w:val="00980025"/>
    <w:rsid w:val="009800E1"/>
    <w:rsid w:val="00980441"/>
    <w:rsid w:val="009806FA"/>
    <w:rsid w:val="009807F4"/>
    <w:rsid w:val="00981440"/>
    <w:rsid w:val="00981BAF"/>
    <w:rsid w:val="00982231"/>
    <w:rsid w:val="00982239"/>
    <w:rsid w:val="009825A6"/>
    <w:rsid w:val="009829DB"/>
    <w:rsid w:val="00983068"/>
    <w:rsid w:val="009835ED"/>
    <w:rsid w:val="00983BEB"/>
    <w:rsid w:val="00983D59"/>
    <w:rsid w:val="00984225"/>
    <w:rsid w:val="0098483B"/>
    <w:rsid w:val="0098490D"/>
    <w:rsid w:val="00984BAB"/>
    <w:rsid w:val="00984CE5"/>
    <w:rsid w:val="009852C1"/>
    <w:rsid w:val="0098566D"/>
    <w:rsid w:val="00985A5E"/>
    <w:rsid w:val="00985B20"/>
    <w:rsid w:val="00985B9C"/>
    <w:rsid w:val="00985DFA"/>
    <w:rsid w:val="00986643"/>
    <w:rsid w:val="00986B36"/>
    <w:rsid w:val="009879DF"/>
    <w:rsid w:val="00987BE0"/>
    <w:rsid w:val="00990024"/>
    <w:rsid w:val="00990572"/>
    <w:rsid w:val="009909D1"/>
    <w:rsid w:val="0099115F"/>
    <w:rsid w:val="00991832"/>
    <w:rsid w:val="00991893"/>
    <w:rsid w:val="00991E56"/>
    <w:rsid w:val="0099207C"/>
    <w:rsid w:val="0099210E"/>
    <w:rsid w:val="00992DC4"/>
    <w:rsid w:val="00993469"/>
    <w:rsid w:val="00993652"/>
    <w:rsid w:val="0099389F"/>
    <w:rsid w:val="009941B9"/>
    <w:rsid w:val="009944C7"/>
    <w:rsid w:val="009946E8"/>
    <w:rsid w:val="0099583D"/>
    <w:rsid w:val="00995F46"/>
    <w:rsid w:val="009965D1"/>
    <w:rsid w:val="00996F6B"/>
    <w:rsid w:val="009977BD"/>
    <w:rsid w:val="00997830"/>
    <w:rsid w:val="00997B05"/>
    <w:rsid w:val="00997D24"/>
    <w:rsid w:val="00997F59"/>
    <w:rsid w:val="009A08E6"/>
    <w:rsid w:val="009A0D1D"/>
    <w:rsid w:val="009A1B02"/>
    <w:rsid w:val="009A1D01"/>
    <w:rsid w:val="009A1E30"/>
    <w:rsid w:val="009A1F69"/>
    <w:rsid w:val="009A29F2"/>
    <w:rsid w:val="009A2AD6"/>
    <w:rsid w:val="009A33AB"/>
    <w:rsid w:val="009A3434"/>
    <w:rsid w:val="009A38E1"/>
    <w:rsid w:val="009A3A7A"/>
    <w:rsid w:val="009A4349"/>
    <w:rsid w:val="009A45C0"/>
    <w:rsid w:val="009A4A5B"/>
    <w:rsid w:val="009A4BAC"/>
    <w:rsid w:val="009A4E3A"/>
    <w:rsid w:val="009A5E2A"/>
    <w:rsid w:val="009A5E2C"/>
    <w:rsid w:val="009A640B"/>
    <w:rsid w:val="009A6727"/>
    <w:rsid w:val="009A6DE9"/>
    <w:rsid w:val="009A707A"/>
    <w:rsid w:val="009A7470"/>
    <w:rsid w:val="009A75A0"/>
    <w:rsid w:val="009A75ED"/>
    <w:rsid w:val="009A76AC"/>
    <w:rsid w:val="009A79AF"/>
    <w:rsid w:val="009B015F"/>
    <w:rsid w:val="009B01EC"/>
    <w:rsid w:val="009B0346"/>
    <w:rsid w:val="009B05E5"/>
    <w:rsid w:val="009B0D01"/>
    <w:rsid w:val="009B1007"/>
    <w:rsid w:val="009B13CF"/>
    <w:rsid w:val="009B15E8"/>
    <w:rsid w:val="009B16A2"/>
    <w:rsid w:val="009B1B8F"/>
    <w:rsid w:val="009B2261"/>
    <w:rsid w:val="009B25EF"/>
    <w:rsid w:val="009B2D85"/>
    <w:rsid w:val="009B2ECD"/>
    <w:rsid w:val="009B322C"/>
    <w:rsid w:val="009B33D1"/>
    <w:rsid w:val="009B34CC"/>
    <w:rsid w:val="009B3564"/>
    <w:rsid w:val="009B3DBB"/>
    <w:rsid w:val="009B47D1"/>
    <w:rsid w:val="009B4E6F"/>
    <w:rsid w:val="009B576A"/>
    <w:rsid w:val="009B592E"/>
    <w:rsid w:val="009B5B92"/>
    <w:rsid w:val="009B5D28"/>
    <w:rsid w:val="009B5F54"/>
    <w:rsid w:val="009B6082"/>
    <w:rsid w:val="009B6140"/>
    <w:rsid w:val="009B61D2"/>
    <w:rsid w:val="009B679D"/>
    <w:rsid w:val="009B6D54"/>
    <w:rsid w:val="009B7FEF"/>
    <w:rsid w:val="009C013D"/>
    <w:rsid w:val="009C0529"/>
    <w:rsid w:val="009C060C"/>
    <w:rsid w:val="009C066D"/>
    <w:rsid w:val="009C07A7"/>
    <w:rsid w:val="009C0DE8"/>
    <w:rsid w:val="009C12F3"/>
    <w:rsid w:val="009C16F8"/>
    <w:rsid w:val="009C1728"/>
    <w:rsid w:val="009C1778"/>
    <w:rsid w:val="009C2DAA"/>
    <w:rsid w:val="009C2F6B"/>
    <w:rsid w:val="009C3589"/>
    <w:rsid w:val="009C38EF"/>
    <w:rsid w:val="009C3B4A"/>
    <w:rsid w:val="009C3DB2"/>
    <w:rsid w:val="009C4211"/>
    <w:rsid w:val="009C441A"/>
    <w:rsid w:val="009C4449"/>
    <w:rsid w:val="009C454A"/>
    <w:rsid w:val="009C463E"/>
    <w:rsid w:val="009C47A1"/>
    <w:rsid w:val="009C4A68"/>
    <w:rsid w:val="009C4C97"/>
    <w:rsid w:val="009C4D8C"/>
    <w:rsid w:val="009C51EF"/>
    <w:rsid w:val="009C5380"/>
    <w:rsid w:val="009C53D9"/>
    <w:rsid w:val="009C54D4"/>
    <w:rsid w:val="009C5846"/>
    <w:rsid w:val="009C5A0D"/>
    <w:rsid w:val="009C5BA5"/>
    <w:rsid w:val="009C63EE"/>
    <w:rsid w:val="009C64F3"/>
    <w:rsid w:val="009C6804"/>
    <w:rsid w:val="009C74C2"/>
    <w:rsid w:val="009C766D"/>
    <w:rsid w:val="009C7A4E"/>
    <w:rsid w:val="009C7BC2"/>
    <w:rsid w:val="009D011C"/>
    <w:rsid w:val="009D045A"/>
    <w:rsid w:val="009D0C9B"/>
    <w:rsid w:val="009D0DD1"/>
    <w:rsid w:val="009D0EC7"/>
    <w:rsid w:val="009D1038"/>
    <w:rsid w:val="009D11E3"/>
    <w:rsid w:val="009D1695"/>
    <w:rsid w:val="009D1D59"/>
    <w:rsid w:val="009D284B"/>
    <w:rsid w:val="009D34D1"/>
    <w:rsid w:val="009D37E9"/>
    <w:rsid w:val="009D3B44"/>
    <w:rsid w:val="009D3C3F"/>
    <w:rsid w:val="009D3EEB"/>
    <w:rsid w:val="009D3F6E"/>
    <w:rsid w:val="009D4443"/>
    <w:rsid w:val="009D46D2"/>
    <w:rsid w:val="009D4976"/>
    <w:rsid w:val="009D4AA2"/>
    <w:rsid w:val="009D4BC0"/>
    <w:rsid w:val="009D4D18"/>
    <w:rsid w:val="009D4EEB"/>
    <w:rsid w:val="009D519F"/>
    <w:rsid w:val="009D576D"/>
    <w:rsid w:val="009D59F9"/>
    <w:rsid w:val="009D5E3E"/>
    <w:rsid w:val="009D60D2"/>
    <w:rsid w:val="009D6C93"/>
    <w:rsid w:val="009D6DC6"/>
    <w:rsid w:val="009D7058"/>
    <w:rsid w:val="009D73C0"/>
    <w:rsid w:val="009D76A9"/>
    <w:rsid w:val="009D77A8"/>
    <w:rsid w:val="009D7B3B"/>
    <w:rsid w:val="009D7D24"/>
    <w:rsid w:val="009E0083"/>
    <w:rsid w:val="009E098B"/>
    <w:rsid w:val="009E0B7F"/>
    <w:rsid w:val="009E0C5C"/>
    <w:rsid w:val="009E1044"/>
    <w:rsid w:val="009E1977"/>
    <w:rsid w:val="009E1D1E"/>
    <w:rsid w:val="009E22F6"/>
    <w:rsid w:val="009E2411"/>
    <w:rsid w:val="009E294E"/>
    <w:rsid w:val="009E2984"/>
    <w:rsid w:val="009E2A02"/>
    <w:rsid w:val="009E2DE5"/>
    <w:rsid w:val="009E3253"/>
    <w:rsid w:val="009E36A1"/>
    <w:rsid w:val="009E3ABA"/>
    <w:rsid w:val="009E40BC"/>
    <w:rsid w:val="009E42D2"/>
    <w:rsid w:val="009E4392"/>
    <w:rsid w:val="009E4D0B"/>
    <w:rsid w:val="009E4D2C"/>
    <w:rsid w:val="009E4FAE"/>
    <w:rsid w:val="009E5A09"/>
    <w:rsid w:val="009E5EF5"/>
    <w:rsid w:val="009E66E0"/>
    <w:rsid w:val="009E686B"/>
    <w:rsid w:val="009E6A0A"/>
    <w:rsid w:val="009E6C0F"/>
    <w:rsid w:val="009E6F4C"/>
    <w:rsid w:val="009E7227"/>
    <w:rsid w:val="009E7706"/>
    <w:rsid w:val="009E78E1"/>
    <w:rsid w:val="009E79A5"/>
    <w:rsid w:val="009E7ECF"/>
    <w:rsid w:val="009F0282"/>
    <w:rsid w:val="009F02B3"/>
    <w:rsid w:val="009F040E"/>
    <w:rsid w:val="009F0672"/>
    <w:rsid w:val="009F0FD3"/>
    <w:rsid w:val="009F115E"/>
    <w:rsid w:val="009F11FF"/>
    <w:rsid w:val="009F13C0"/>
    <w:rsid w:val="009F175D"/>
    <w:rsid w:val="009F1B6E"/>
    <w:rsid w:val="009F1D97"/>
    <w:rsid w:val="009F2096"/>
    <w:rsid w:val="009F27B6"/>
    <w:rsid w:val="009F295B"/>
    <w:rsid w:val="009F2AD8"/>
    <w:rsid w:val="009F2B4B"/>
    <w:rsid w:val="009F2E3E"/>
    <w:rsid w:val="009F2E53"/>
    <w:rsid w:val="009F3379"/>
    <w:rsid w:val="009F3476"/>
    <w:rsid w:val="009F34B8"/>
    <w:rsid w:val="009F34C6"/>
    <w:rsid w:val="009F3C4D"/>
    <w:rsid w:val="009F4578"/>
    <w:rsid w:val="009F4967"/>
    <w:rsid w:val="009F51F7"/>
    <w:rsid w:val="009F53F6"/>
    <w:rsid w:val="009F5850"/>
    <w:rsid w:val="009F5BBE"/>
    <w:rsid w:val="009F71C2"/>
    <w:rsid w:val="009F7212"/>
    <w:rsid w:val="009F7446"/>
    <w:rsid w:val="009F75E6"/>
    <w:rsid w:val="009F762B"/>
    <w:rsid w:val="009F7760"/>
    <w:rsid w:val="009F796A"/>
    <w:rsid w:val="009F7A43"/>
    <w:rsid w:val="009F7ACE"/>
    <w:rsid w:val="009F7FD9"/>
    <w:rsid w:val="00A00774"/>
    <w:rsid w:val="00A007BC"/>
    <w:rsid w:val="00A008AA"/>
    <w:rsid w:val="00A00A69"/>
    <w:rsid w:val="00A00EB0"/>
    <w:rsid w:val="00A00FDC"/>
    <w:rsid w:val="00A01235"/>
    <w:rsid w:val="00A01AFE"/>
    <w:rsid w:val="00A02273"/>
    <w:rsid w:val="00A02ECC"/>
    <w:rsid w:val="00A03110"/>
    <w:rsid w:val="00A039D7"/>
    <w:rsid w:val="00A03AFC"/>
    <w:rsid w:val="00A043A8"/>
    <w:rsid w:val="00A0471B"/>
    <w:rsid w:val="00A04E79"/>
    <w:rsid w:val="00A04F76"/>
    <w:rsid w:val="00A05775"/>
    <w:rsid w:val="00A05821"/>
    <w:rsid w:val="00A05C35"/>
    <w:rsid w:val="00A06144"/>
    <w:rsid w:val="00A0648B"/>
    <w:rsid w:val="00A066A7"/>
    <w:rsid w:val="00A066BB"/>
    <w:rsid w:val="00A06746"/>
    <w:rsid w:val="00A0711A"/>
    <w:rsid w:val="00A07269"/>
    <w:rsid w:val="00A076EC"/>
    <w:rsid w:val="00A07B83"/>
    <w:rsid w:val="00A10280"/>
    <w:rsid w:val="00A107EF"/>
    <w:rsid w:val="00A10EC3"/>
    <w:rsid w:val="00A110BA"/>
    <w:rsid w:val="00A11100"/>
    <w:rsid w:val="00A11286"/>
    <w:rsid w:val="00A11965"/>
    <w:rsid w:val="00A11D0C"/>
    <w:rsid w:val="00A1227E"/>
    <w:rsid w:val="00A1239B"/>
    <w:rsid w:val="00A12F4B"/>
    <w:rsid w:val="00A132AA"/>
    <w:rsid w:val="00A13349"/>
    <w:rsid w:val="00A13481"/>
    <w:rsid w:val="00A134CA"/>
    <w:rsid w:val="00A13707"/>
    <w:rsid w:val="00A138F1"/>
    <w:rsid w:val="00A1396D"/>
    <w:rsid w:val="00A13D51"/>
    <w:rsid w:val="00A13DD8"/>
    <w:rsid w:val="00A14159"/>
    <w:rsid w:val="00A15451"/>
    <w:rsid w:val="00A15491"/>
    <w:rsid w:val="00A15562"/>
    <w:rsid w:val="00A15703"/>
    <w:rsid w:val="00A158AF"/>
    <w:rsid w:val="00A160A3"/>
    <w:rsid w:val="00A161B1"/>
    <w:rsid w:val="00A16480"/>
    <w:rsid w:val="00A164A0"/>
    <w:rsid w:val="00A167FF"/>
    <w:rsid w:val="00A16BD2"/>
    <w:rsid w:val="00A16CB4"/>
    <w:rsid w:val="00A16EB5"/>
    <w:rsid w:val="00A170BB"/>
    <w:rsid w:val="00A17E2C"/>
    <w:rsid w:val="00A200A9"/>
    <w:rsid w:val="00A203FC"/>
    <w:rsid w:val="00A208C8"/>
    <w:rsid w:val="00A20933"/>
    <w:rsid w:val="00A20B46"/>
    <w:rsid w:val="00A20B81"/>
    <w:rsid w:val="00A20C21"/>
    <w:rsid w:val="00A21363"/>
    <w:rsid w:val="00A216AC"/>
    <w:rsid w:val="00A21C9C"/>
    <w:rsid w:val="00A21FDD"/>
    <w:rsid w:val="00A22429"/>
    <w:rsid w:val="00A227FC"/>
    <w:rsid w:val="00A229B1"/>
    <w:rsid w:val="00A2328E"/>
    <w:rsid w:val="00A239D7"/>
    <w:rsid w:val="00A23E50"/>
    <w:rsid w:val="00A241DA"/>
    <w:rsid w:val="00A242C2"/>
    <w:rsid w:val="00A24A00"/>
    <w:rsid w:val="00A2508F"/>
    <w:rsid w:val="00A26736"/>
    <w:rsid w:val="00A26E68"/>
    <w:rsid w:val="00A27021"/>
    <w:rsid w:val="00A275DD"/>
    <w:rsid w:val="00A27768"/>
    <w:rsid w:val="00A27FC8"/>
    <w:rsid w:val="00A303E2"/>
    <w:rsid w:val="00A3044A"/>
    <w:rsid w:val="00A30CF9"/>
    <w:rsid w:val="00A31008"/>
    <w:rsid w:val="00A31512"/>
    <w:rsid w:val="00A3163A"/>
    <w:rsid w:val="00A31976"/>
    <w:rsid w:val="00A31BD3"/>
    <w:rsid w:val="00A32233"/>
    <w:rsid w:val="00A324B5"/>
    <w:rsid w:val="00A3255A"/>
    <w:rsid w:val="00A32746"/>
    <w:rsid w:val="00A328DE"/>
    <w:rsid w:val="00A32B35"/>
    <w:rsid w:val="00A32B5A"/>
    <w:rsid w:val="00A32DDC"/>
    <w:rsid w:val="00A32F1C"/>
    <w:rsid w:val="00A334D3"/>
    <w:rsid w:val="00A33503"/>
    <w:rsid w:val="00A3399A"/>
    <w:rsid w:val="00A33B67"/>
    <w:rsid w:val="00A33C09"/>
    <w:rsid w:val="00A33E0A"/>
    <w:rsid w:val="00A34196"/>
    <w:rsid w:val="00A348ED"/>
    <w:rsid w:val="00A353B5"/>
    <w:rsid w:val="00A356E3"/>
    <w:rsid w:val="00A35B59"/>
    <w:rsid w:val="00A36A60"/>
    <w:rsid w:val="00A36ABE"/>
    <w:rsid w:val="00A3723D"/>
    <w:rsid w:val="00A375D4"/>
    <w:rsid w:val="00A37A48"/>
    <w:rsid w:val="00A37CD0"/>
    <w:rsid w:val="00A4013A"/>
    <w:rsid w:val="00A40326"/>
    <w:rsid w:val="00A40408"/>
    <w:rsid w:val="00A40DE6"/>
    <w:rsid w:val="00A40EA7"/>
    <w:rsid w:val="00A41169"/>
    <w:rsid w:val="00A4132D"/>
    <w:rsid w:val="00A419BC"/>
    <w:rsid w:val="00A420EC"/>
    <w:rsid w:val="00A421C0"/>
    <w:rsid w:val="00A427B9"/>
    <w:rsid w:val="00A42884"/>
    <w:rsid w:val="00A42AC4"/>
    <w:rsid w:val="00A42AD3"/>
    <w:rsid w:val="00A42DAA"/>
    <w:rsid w:val="00A4338D"/>
    <w:rsid w:val="00A43CF3"/>
    <w:rsid w:val="00A43D98"/>
    <w:rsid w:val="00A43ECE"/>
    <w:rsid w:val="00A4421F"/>
    <w:rsid w:val="00A44722"/>
    <w:rsid w:val="00A4515F"/>
    <w:rsid w:val="00A457DC"/>
    <w:rsid w:val="00A45945"/>
    <w:rsid w:val="00A45DE8"/>
    <w:rsid w:val="00A468FB"/>
    <w:rsid w:val="00A469B7"/>
    <w:rsid w:val="00A46F1E"/>
    <w:rsid w:val="00A471F2"/>
    <w:rsid w:val="00A4737F"/>
    <w:rsid w:val="00A47E62"/>
    <w:rsid w:val="00A5004B"/>
    <w:rsid w:val="00A50058"/>
    <w:rsid w:val="00A50B32"/>
    <w:rsid w:val="00A50D25"/>
    <w:rsid w:val="00A50DE5"/>
    <w:rsid w:val="00A50E05"/>
    <w:rsid w:val="00A50F4B"/>
    <w:rsid w:val="00A51F08"/>
    <w:rsid w:val="00A52591"/>
    <w:rsid w:val="00A527DA"/>
    <w:rsid w:val="00A5285F"/>
    <w:rsid w:val="00A52865"/>
    <w:rsid w:val="00A529F7"/>
    <w:rsid w:val="00A537F6"/>
    <w:rsid w:val="00A54105"/>
    <w:rsid w:val="00A541DF"/>
    <w:rsid w:val="00A54433"/>
    <w:rsid w:val="00A5453F"/>
    <w:rsid w:val="00A54849"/>
    <w:rsid w:val="00A54D50"/>
    <w:rsid w:val="00A54EC4"/>
    <w:rsid w:val="00A5517C"/>
    <w:rsid w:val="00A55267"/>
    <w:rsid w:val="00A553A1"/>
    <w:rsid w:val="00A555AD"/>
    <w:rsid w:val="00A5560E"/>
    <w:rsid w:val="00A55C6E"/>
    <w:rsid w:val="00A56280"/>
    <w:rsid w:val="00A564BD"/>
    <w:rsid w:val="00A56938"/>
    <w:rsid w:val="00A56E9E"/>
    <w:rsid w:val="00A572E7"/>
    <w:rsid w:val="00A57396"/>
    <w:rsid w:val="00A575D4"/>
    <w:rsid w:val="00A57A97"/>
    <w:rsid w:val="00A6022B"/>
    <w:rsid w:val="00A607E6"/>
    <w:rsid w:val="00A60CE8"/>
    <w:rsid w:val="00A612C9"/>
    <w:rsid w:val="00A61539"/>
    <w:rsid w:val="00A6156A"/>
    <w:rsid w:val="00A6169C"/>
    <w:rsid w:val="00A61F6A"/>
    <w:rsid w:val="00A61FFF"/>
    <w:rsid w:val="00A62126"/>
    <w:rsid w:val="00A622E1"/>
    <w:rsid w:val="00A62824"/>
    <w:rsid w:val="00A6290C"/>
    <w:rsid w:val="00A629AD"/>
    <w:rsid w:val="00A62A02"/>
    <w:rsid w:val="00A62C30"/>
    <w:rsid w:val="00A62C6F"/>
    <w:rsid w:val="00A630AF"/>
    <w:rsid w:val="00A6330B"/>
    <w:rsid w:val="00A6339C"/>
    <w:rsid w:val="00A63447"/>
    <w:rsid w:val="00A6409A"/>
    <w:rsid w:val="00A643C8"/>
    <w:rsid w:val="00A646E5"/>
    <w:rsid w:val="00A64A69"/>
    <w:rsid w:val="00A64CA6"/>
    <w:rsid w:val="00A651AA"/>
    <w:rsid w:val="00A651D1"/>
    <w:rsid w:val="00A6555B"/>
    <w:rsid w:val="00A659CD"/>
    <w:rsid w:val="00A65D8F"/>
    <w:rsid w:val="00A66480"/>
    <w:rsid w:val="00A67844"/>
    <w:rsid w:val="00A67939"/>
    <w:rsid w:val="00A7042A"/>
    <w:rsid w:val="00A7062E"/>
    <w:rsid w:val="00A70ED3"/>
    <w:rsid w:val="00A712B7"/>
    <w:rsid w:val="00A718ED"/>
    <w:rsid w:val="00A71A50"/>
    <w:rsid w:val="00A71BA3"/>
    <w:rsid w:val="00A71CE2"/>
    <w:rsid w:val="00A72199"/>
    <w:rsid w:val="00A72220"/>
    <w:rsid w:val="00A72A92"/>
    <w:rsid w:val="00A72E16"/>
    <w:rsid w:val="00A733D1"/>
    <w:rsid w:val="00A73520"/>
    <w:rsid w:val="00A74152"/>
    <w:rsid w:val="00A745A5"/>
    <w:rsid w:val="00A745BF"/>
    <w:rsid w:val="00A74A06"/>
    <w:rsid w:val="00A74D00"/>
    <w:rsid w:val="00A74E38"/>
    <w:rsid w:val="00A74EC1"/>
    <w:rsid w:val="00A7536D"/>
    <w:rsid w:val="00A7539A"/>
    <w:rsid w:val="00A7629D"/>
    <w:rsid w:val="00A762E8"/>
    <w:rsid w:val="00A76B28"/>
    <w:rsid w:val="00A76BD8"/>
    <w:rsid w:val="00A774FA"/>
    <w:rsid w:val="00A775E9"/>
    <w:rsid w:val="00A7770A"/>
    <w:rsid w:val="00A77752"/>
    <w:rsid w:val="00A778BA"/>
    <w:rsid w:val="00A803B4"/>
    <w:rsid w:val="00A80C97"/>
    <w:rsid w:val="00A80FC6"/>
    <w:rsid w:val="00A8133B"/>
    <w:rsid w:val="00A81508"/>
    <w:rsid w:val="00A82085"/>
    <w:rsid w:val="00A821CA"/>
    <w:rsid w:val="00A82D60"/>
    <w:rsid w:val="00A833B0"/>
    <w:rsid w:val="00A834A4"/>
    <w:rsid w:val="00A84025"/>
    <w:rsid w:val="00A844A5"/>
    <w:rsid w:val="00A84558"/>
    <w:rsid w:val="00A84581"/>
    <w:rsid w:val="00A84647"/>
    <w:rsid w:val="00A849DC"/>
    <w:rsid w:val="00A84A52"/>
    <w:rsid w:val="00A8551C"/>
    <w:rsid w:val="00A85EDA"/>
    <w:rsid w:val="00A8627C"/>
    <w:rsid w:val="00A8681A"/>
    <w:rsid w:val="00A868AF"/>
    <w:rsid w:val="00A87555"/>
    <w:rsid w:val="00A879DB"/>
    <w:rsid w:val="00A87A32"/>
    <w:rsid w:val="00A9054D"/>
    <w:rsid w:val="00A906E6"/>
    <w:rsid w:val="00A909C0"/>
    <w:rsid w:val="00A90B3C"/>
    <w:rsid w:val="00A90D1B"/>
    <w:rsid w:val="00A90EE4"/>
    <w:rsid w:val="00A91361"/>
    <w:rsid w:val="00A91CEE"/>
    <w:rsid w:val="00A91D69"/>
    <w:rsid w:val="00A91E28"/>
    <w:rsid w:val="00A91F16"/>
    <w:rsid w:val="00A923B5"/>
    <w:rsid w:val="00A924C5"/>
    <w:rsid w:val="00A9252F"/>
    <w:rsid w:val="00A92530"/>
    <w:rsid w:val="00A925FE"/>
    <w:rsid w:val="00A92C01"/>
    <w:rsid w:val="00A9320E"/>
    <w:rsid w:val="00A933F7"/>
    <w:rsid w:val="00A9363F"/>
    <w:rsid w:val="00A9368B"/>
    <w:rsid w:val="00A936BB"/>
    <w:rsid w:val="00A93DAC"/>
    <w:rsid w:val="00A949C2"/>
    <w:rsid w:val="00A94A72"/>
    <w:rsid w:val="00A9503C"/>
    <w:rsid w:val="00A95472"/>
    <w:rsid w:val="00A9552C"/>
    <w:rsid w:val="00A955AF"/>
    <w:rsid w:val="00A9576A"/>
    <w:rsid w:val="00A9582C"/>
    <w:rsid w:val="00A95A3E"/>
    <w:rsid w:val="00A95C0D"/>
    <w:rsid w:val="00A95DA5"/>
    <w:rsid w:val="00A95E89"/>
    <w:rsid w:val="00A9623A"/>
    <w:rsid w:val="00A96728"/>
    <w:rsid w:val="00A96963"/>
    <w:rsid w:val="00A9696C"/>
    <w:rsid w:val="00A96CB9"/>
    <w:rsid w:val="00A96D95"/>
    <w:rsid w:val="00A975A7"/>
    <w:rsid w:val="00A979A7"/>
    <w:rsid w:val="00A97EF6"/>
    <w:rsid w:val="00AA00CE"/>
    <w:rsid w:val="00AA00E4"/>
    <w:rsid w:val="00AA097F"/>
    <w:rsid w:val="00AA09CF"/>
    <w:rsid w:val="00AA0F02"/>
    <w:rsid w:val="00AA12A4"/>
    <w:rsid w:val="00AA12F5"/>
    <w:rsid w:val="00AA142E"/>
    <w:rsid w:val="00AA17FA"/>
    <w:rsid w:val="00AA1974"/>
    <w:rsid w:val="00AA1A5B"/>
    <w:rsid w:val="00AA1C82"/>
    <w:rsid w:val="00AA24F5"/>
    <w:rsid w:val="00AA2990"/>
    <w:rsid w:val="00AA2C18"/>
    <w:rsid w:val="00AA30AD"/>
    <w:rsid w:val="00AA32E7"/>
    <w:rsid w:val="00AA3A10"/>
    <w:rsid w:val="00AA3AD5"/>
    <w:rsid w:val="00AA4058"/>
    <w:rsid w:val="00AA434F"/>
    <w:rsid w:val="00AA4572"/>
    <w:rsid w:val="00AA4835"/>
    <w:rsid w:val="00AA4A5B"/>
    <w:rsid w:val="00AA4B71"/>
    <w:rsid w:val="00AA50C8"/>
    <w:rsid w:val="00AA52B7"/>
    <w:rsid w:val="00AA577A"/>
    <w:rsid w:val="00AA5836"/>
    <w:rsid w:val="00AA6B35"/>
    <w:rsid w:val="00AA6E32"/>
    <w:rsid w:val="00AA7A0B"/>
    <w:rsid w:val="00AA7A46"/>
    <w:rsid w:val="00AA7F7B"/>
    <w:rsid w:val="00AA7F98"/>
    <w:rsid w:val="00AB013B"/>
    <w:rsid w:val="00AB04D3"/>
    <w:rsid w:val="00AB07AB"/>
    <w:rsid w:val="00AB099A"/>
    <w:rsid w:val="00AB1380"/>
    <w:rsid w:val="00AB192B"/>
    <w:rsid w:val="00AB29B3"/>
    <w:rsid w:val="00AB29FB"/>
    <w:rsid w:val="00AB2AE0"/>
    <w:rsid w:val="00AB317E"/>
    <w:rsid w:val="00AB33B6"/>
    <w:rsid w:val="00AB363F"/>
    <w:rsid w:val="00AB3936"/>
    <w:rsid w:val="00AB435F"/>
    <w:rsid w:val="00AB4713"/>
    <w:rsid w:val="00AB4C03"/>
    <w:rsid w:val="00AB4D37"/>
    <w:rsid w:val="00AB5635"/>
    <w:rsid w:val="00AB5AAE"/>
    <w:rsid w:val="00AB6009"/>
    <w:rsid w:val="00AB62D3"/>
    <w:rsid w:val="00AB6CD6"/>
    <w:rsid w:val="00AB6DAE"/>
    <w:rsid w:val="00AB7420"/>
    <w:rsid w:val="00AB7E86"/>
    <w:rsid w:val="00AB7F1A"/>
    <w:rsid w:val="00AC00D4"/>
    <w:rsid w:val="00AC0320"/>
    <w:rsid w:val="00AC040B"/>
    <w:rsid w:val="00AC0B6B"/>
    <w:rsid w:val="00AC0B90"/>
    <w:rsid w:val="00AC0C1B"/>
    <w:rsid w:val="00AC0FE3"/>
    <w:rsid w:val="00AC13DA"/>
    <w:rsid w:val="00AC153B"/>
    <w:rsid w:val="00AC1EC0"/>
    <w:rsid w:val="00AC1FD5"/>
    <w:rsid w:val="00AC2576"/>
    <w:rsid w:val="00AC2602"/>
    <w:rsid w:val="00AC3A4E"/>
    <w:rsid w:val="00AC402C"/>
    <w:rsid w:val="00AC43D6"/>
    <w:rsid w:val="00AC443B"/>
    <w:rsid w:val="00AC4819"/>
    <w:rsid w:val="00AC52A8"/>
    <w:rsid w:val="00AC536B"/>
    <w:rsid w:val="00AC54B1"/>
    <w:rsid w:val="00AC5541"/>
    <w:rsid w:val="00AC561B"/>
    <w:rsid w:val="00AC56BE"/>
    <w:rsid w:val="00AC672C"/>
    <w:rsid w:val="00AC6C0B"/>
    <w:rsid w:val="00AC7086"/>
    <w:rsid w:val="00AC7814"/>
    <w:rsid w:val="00AD09EA"/>
    <w:rsid w:val="00AD0AB7"/>
    <w:rsid w:val="00AD0BB5"/>
    <w:rsid w:val="00AD178E"/>
    <w:rsid w:val="00AD18D5"/>
    <w:rsid w:val="00AD2525"/>
    <w:rsid w:val="00AD269A"/>
    <w:rsid w:val="00AD2BF2"/>
    <w:rsid w:val="00AD349A"/>
    <w:rsid w:val="00AD428C"/>
    <w:rsid w:val="00AD47AC"/>
    <w:rsid w:val="00AD4AD3"/>
    <w:rsid w:val="00AD59B3"/>
    <w:rsid w:val="00AD6293"/>
    <w:rsid w:val="00AD6A75"/>
    <w:rsid w:val="00AD6DF4"/>
    <w:rsid w:val="00AD6FFA"/>
    <w:rsid w:val="00AD72B5"/>
    <w:rsid w:val="00AD7737"/>
    <w:rsid w:val="00AD7AA6"/>
    <w:rsid w:val="00AD7D15"/>
    <w:rsid w:val="00AE017F"/>
    <w:rsid w:val="00AE0266"/>
    <w:rsid w:val="00AE05B7"/>
    <w:rsid w:val="00AE065C"/>
    <w:rsid w:val="00AE09DF"/>
    <w:rsid w:val="00AE0C36"/>
    <w:rsid w:val="00AE0E09"/>
    <w:rsid w:val="00AE12FD"/>
    <w:rsid w:val="00AE1478"/>
    <w:rsid w:val="00AE1DAE"/>
    <w:rsid w:val="00AE219E"/>
    <w:rsid w:val="00AE21BB"/>
    <w:rsid w:val="00AE22A5"/>
    <w:rsid w:val="00AE2442"/>
    <w:rsid w:val="00AE251F"/>
    <w:rsid w:val="00AE2DF5"/>
    <w:rsid w:val="00AE2E15"/>
    <w:rsid w:val="00AE3707"/>
    <w:rsid w:val="00AE38A6"/>
    <w:rsid w:val="00AE41A3"/>
    <w:rsid w:val="00AE46C0"/>
    <w:rsid w:val="00AE48CC"/>
    <w:rsid w:val="00AE4B3B"/>
    <w:rsid w:val="00AE5474"/>
    <w:rsid w:val="00AE55BA"/>
    <w:rsid w:val="00AE5E6F"/>
    <w:rsid w:val="00AE6426"/>
    <w:rsid w:val="00AE657D"/>
    <w:rsid w:val="00AE6717"/>
    <w:rsid w:val="00AE6863"/>
    <w:rsid w:val="00AE6EFF"/>
    <w:rsid w:val="00AE7066"/>
    <w:rsid w:val="00AE70E9"/>
    <w:rsid w:val="00AE736E"/>
    <w:rsid w:val="00AE740B"/>
    <w:rsid w:val="00AE75AE"/>
    <w:rsid w:val="00AE7858"/>
    <w:rsid w:val="00AF06B6"/>
    <w:rsid w:val="00AF10C0"/>
    <w:rsid w:val="00AF11CD"/>
    <w:rsid w:val="00AF1210"/>
    <w:rsid w:val="00AF15A0"/>
    <w:rsid w:val="00AF184F"/>
    <w:rsid w:val="00AF1AAD"/>
    <w:rsid w:val="00AF1B02"/>
    <w:rsid w:val="00AF1B26"/>
    <w:rsid w:val="00AF1BAE"/>
    <w:rsid w:val="00AF1EDA"/>
    <w:rsid w:val="00AF22C7"/>
    <w:rsid w:val="00AF25F7"/>
    <w:rsid w:val="00AF2E8C"/>
    <w:rsid w:val="00AF322B"/>
    <w:rsid w:val="00AF3425"/>
    <w:rsid w:val="00AF372B"/>
    <w:rsid w:val="00AF3BCF"/>
    <w:rsid w:val="00AF3EE7"/>
    <w:rsid w:val="00AF40F5"/>
    <w:rsid w:val="00AF43EF"/>
    <w:rsid w:val="00AF5108"/>
    <w:rsid w:val="00AF611A"/>
    <w:rsid w:val="00AF61BE"/>
    <w:rsid w:val="00AF6212"/>
    <w:rsid w:val="00AF6528"/>
    <w:rsid w:val="00AF666B"/>
    <w:rsid w:val="00AF67C7"/>
    <w:rsid w:val="00AF6EA6"/>
    <w:rsid w:val="00AF7171"/>
    <w:rsid w:val="00AF7269"/>
    <w:rsid w:val="00AF7542"/>
    <w:rsid w:val="00AF7578"/>
    <w:rsid w:val="00AF79A4"/>
    <w:rsid w:val="00AF7A39"/>
    <w:rsid w:val="00AF7EF2"/>
    <w:rsid w:val="00AF7FCD"/>
    <w:rsid w:val="00B000B7"/>
    <w:rsid w:val="00B00661"/>
    <w:rsid w:val="00B0086D"/>
    <w:rsid w:val="00B00AF3"/>
    <w:rsid w:val="00B00C78"/>
    <w:rsid w:val="00B00E23"/>
    <w:rsid w:val="00B01F2B"/>
    <w:rsid w:val="00B0216A"/>
    <w:rsid w:val="00B0350C"/>
    <w:rsid w:val="00B0467A"/>
    <w:rsid w:val="00B049CA"/>
    <w:rsid w:val="00B04A6A"/>
    <w:rsid w:val="00B04F7D"/>
    <w:rsid w:val="00B05212"/>
    <w:rsid w:val="00B05300"/>
    <w:rsid w:val="00B05575"/>
    <w:rsid w:val="00B0558F"/>
    <w:rsid w:val="00B0623F"/>
    <w:rsid w:val="00B0624F"/>
    <w:rsid w:val="00B064D7"/>
    <w:rsid w:val="00B06875"/>
    <w:rsid w:val="00B069D8"/>
    <w:rsid w:val="00B0703D"/>
    <w:rsid w:val="00B0748B"/>
    <w:rsid w:val="00B07685"/>
    <w:rsid w:val="00B07815"/>
    <w:rsid w:val="00B108DD"/>
    <w:rsid w:val="00B10CC5"/>
    <w:rsid w:val="00B10D31"/>
    <w:rsid w:val="00B10D4A"/>
    <w:rsid w:val="00B10F5A"/>
    <w:rsid w:val="00B10FFF"/>
    <w:rsid w:val="00B110E0"/>
    <w:rsid w:val="00B111C3"/>
    <w:rsid w:val="00B111CB"/>
    <w:rsid w:val="00B11CC0"/>
    <w:rsid w:val="00B121F5"/>
    <w:rsid w:val="00B12E65"/>
    <w:rsid w:val="00B13C87"/>
    <w:rsid w:val="00B13D96"/>
    <w:rsid w:val="00B1416C"/>
    <w:rsid w:val="00B141DF"/>
    <w:rsid w:val="00B148D9"/>
    <w:rsid w:val="00B14AB1"/>
    <w:rsid w:val="00B15416"/>
    <w:rsid w:val="00B158D6"/>
    <w:rsid w:val="00B15B23"/>
    <w:rsid w:val="00B15D43"/>
    <w:rsid w:val="00B1610A"/>
    <w:rsid w:val="00B16316"/>
    <w:rsid w:val="00B1642A"/>
    <w:rsid w:val="00B164DD"/>
    <w:rsid w:val="00B16AC2"/>
    <w:rsid w:val="00B16B40"/>
    <w:rsid w:val="00B1707D"/>
    <w:rsid w:val="00B1736D"/>
    <w:rsid w:val="00B177F5"/>
    <w:rsid w:val="00B17890"/>
    <w:rsid w:val="00B17A5D"/>
    <w:rsid w:val="00B20285"/>
    <w:rsid w:val="00B20453"/>
    <w:rsid w:val="00B20C5E"/>
    <w:rsid w:val="00B20C77"/>
    <w:rsid w:val="00B214BA"/>
    <w:rsid w:val="00B21AE8"/>
    <w:rsid w:val="00B21B95"/>
    <w:rsid w:val="00B21FE4"/>
    <w:rsid w:val="00B2280E"/>
    <w:rsid w:val="00B22AB2"/>
    <w:rsid w:val="00B22D84"/>
    <w:rsid w:val="00B2307B"/>
    <w:rsid w:val="00B231FA"/>
    <w:rsid w:val="00B2382E"/>
    <w:rsid w:val="00B252B3"/>
    <w:rsid w:val="00B2597E"/>
    <w:rsid w:val="00B25AD1"/>
    <w:rsid w:val="00B25C56"/>
    <w:rsid w:val="00B25D6F"/>
    <w:rsid w:val="00B26315"/>
    <w:rsid w:val="00B26436"/>
    <w:rsid w:val="00B26808"/>
    <w:rsid w:val="00B26C8B"/>
    <w:rsid w:val="00B270FB"/>
    <w:rsid w:val="00B275B2"/>
    <w:rsid w:val="00B278D3"/>
    <w:rsid w:val="00B27A21"/>
    <w:rsid w:val="00B27D45"/>
    <w:rsid w:val="00B27E1A"/>
    <w:rsid w:val="00B3060B"/>
    <w:rsid w:val="00B30D92"/>
    <w:rsid w:val="00B3159D"/>
    <w:rsid w:val="00B32B4C"/>
    <w:rsid w:val="00B33068"/>
    <w:rsid w:val="00B33C8D"/>
    <w:rsid w:val="00B340FD"/>
    <w:rsid w:val="00B3429F"/>
    <w:rsid w:val="00B34381"/>
    <w:rsid w:val="00B3451C"/>
    <w:rsid w:val="00B348E4"/>
    <w:rsid w:val="00B351FC"/>
    <w:rsid w:val="00B35720"/>
    <w:rsid w:val="00B35AA9"/>
    <w:rsid w:val="00B35DE0"/>
    <w:rsid w:val="00B3619D"/>
    <w:rsid w:val="00B362E3"/>
    <w:rsid w:val="00B363C9"/>
    <w:rsid w:val="00B36A66"/>
    <w:rsid w:val="00B3726A"/>
    <w:rsid w:val="00B3791D"/>
    <w:rsid w:val="00B37E8E"/>
    <w:rsid w:val="00B37FB9"/>
    <w:rsid w:val="00B405C1"/>
    <w:rsid w:val="00B407E0"/>
    <w:rsid w:val="00B40C60"/>
    <w:rsid w:val="00B40D93"/>
    <w:rsid w:val="00B40F1C"/>
    <w:rsid w:val="00B4129C"/>
    <w:rsid w:val="00B41347"/>
    <w:rsid w:val="00B4152D"/>
    <w:rsid w:val="00B41864"/>
    <w:rsid w:val="00B421E8"/>
    <w:rsid w:val="00B4238F"/>
    <w:rsid w:val="00B425C1"/>
    <w:rsid w:val="00B42761"/>
    <w:rsid w:val="00B42844"/>
    <w:rsid w:val="00B42D37"/>
    <w:rsid w:val="00B42DBF"/>
    <w:rsid w:val="00B42DD7"/>
    <w:rsid w:val="00B4317D"/>
    <w:rsid w:val="00B43C03"/>
    <w:rsid w:val="00B44017"/>
    <w:rsid w:val="00B44273"/>
    <w:rsid w:val="00B44DC6"/>
    <w:rsid w:val="00B4550A"/>
    <w:rsid w:val="00B4555D"/>
    <w:rsid w:val="00B456E8"/>
    <w:rsid w:val="00B45705"/>
    <w:rsid w:val="00B462C6"/>
    <w:rsid w:val="00B466A2"/>
    <w:rsid w:val="00B4675B"/>
    <w:rsid w:val="00B471B9"/>
    <w:rsid w:val="00B47260"/>
    <w:rsid w:val="00B47659"/>
    <w:rsid w:val="00B500F4"/>
    <w:rsid w:val="00B5050E"/>
    <w:rsid w:val="00B5059E"/>
    <w:rsid w:val="00B50E85"/>
    <w:rsid w:val="00B513F4"/>
    <w:rsid w:val="00B515A5"/>
    <w:rsid w:val="00B51BD6"/>
    <w:rsid w:val="00B51CF7"/>
    <w:rsid w:val="00B522B8"/>
    <w:rsid w:val="00B5250A"/>
    <w:rsid w:val="00B52CA9"/>
    <w:rsid w:val="00B5353B"/>
    <w:rsid w:val="00B53651"/>
    <w:rsid w:val="00B536F0"/>
    <w:rsid w:val="00B5371A"/>
    <w:rsid w:val="00B53C03"/>
    <w:rsid w:val="00B53D23"/>
    <w:rsid w:val="00B5402E"/>
    <w:rsid w:val="00B54D51"/>
    <w:rsid w:val="00B5534E"/>
    <w:rsid w:val="00B555EF"/>
    <w:rsid w:val="00B55683"/>
    <w:rsid w:val="00B55966"/>
    <w:rsid w:val="00B55CF1"/>
    <w:rsid w:val="00B564A3"/>
    <w:rsid w:val="00B56527"/>
    <w:rsid w:val="00B5677F"/>
    <w:rsid w:val="00B567D8"/>
    <w:rsid w:val="00B568D7"/>
    <w:rsid w:val="00B56E6C"/>
    <w:rsid w:val="00B56F70"/>
    <w:rsid w:val="00B5708E"/>
    <w:rsid w:val="00B57094"/>
    <w:rsid w:val="00B57399"/>
    <w:rsid w:val="00B57458"/>
    <w:rsid w:val="00B57BED"/>
    <w:rsid w:val="00B6081B"/>
    <w:rsid w:val="00B608D7"/>
    <w:rsid w:val="00B60B34"/>
    <w:rsid w:val="00B612D7"/>
    <w:rsid w:val="00B612EB"/>
    <w:rsid w:val="00B61510"/>
    <w:rsid w:val="00B6219B"/>
    <w:rsid w:val="00B63125"/>
    <w:rsid w:val="00B63333"/>
    <w:rsid w:val="00B6340E"/>
    <w:rsid w:val="00B637BA"/>
    <w:rsid w:val="00B63BB4"/>
    <w:rsid w:val="00B63D3D"/>
    <w:rsid w:val="00B6444E"/>
    <w:rsid w:val="00B6477B"/>
    <w:rsid w:val="00B6492B"/>
    <w:rsid w:val="00B65167"/>
    <w:rsid w:val="00B652A9"/>
    <w:rsid w:val="00B65D83"/>
    <w:rsid w:val="00B65DC0"/>
    <w:rsid w:val="00B65F10"/>
    <w:rsid w:val="00B66105"/>
    <w:rsid w:val="00B669A8"/>
    <w:rsid w:val="00B66B0A"/>
    <w:rsid w:val="00B66C45"/>
    <w:rsid w:val="00B700CB"/>
    <w:rsid w:val="00B703D2"/>
    <w:rsid w:val="00B70707"/>
    <w:rsid w:val="00B71781"/>
    <w:rsid w:val="00B72019"/>
    <w:rsid w:val="00B726B1"/>
    <w:rsid w:val="00B727B7"/>
    <w:rsid w:val="00B7292C"/>
    <w:rsid w:val="00B72B49"/>
    <w:rsid w:val="00B72EE3"/>
    <w:rsid w:val="00B72F39"/>
    <w:rsid w:val="00B73063"/>
    <w:rsid w:val="00B730FB"/>
    <w:rsid w:val="00B73339"/>
    <w:rsid w:val="00B73A4D"/>
    <w:rsid w:val="00B73E7C"/>
    <w:rsid w:val="00B73FE4"/>
    <w:rsid w:val="00B742C8"/>
    <w:rsid w:val="00B74FAC"/>
    <w:rsid w:val="00B75845"/>
    <w:rsid w:val="00B75886"/>
    <w:rsid w:val="00B75CC1"/>
    <w:rsid w:val="00B761E1"/>
    <w:rsid w:val="00B76AEE"/>
    <w:rsid w:val="00B76EF9"/>
    <w:rsid w:val="00B772EC"/>
    <w:rsid w:val="00B7736E"/>
    <w:rsid w:val="00B7779C"/>
    <w:rsid w:val="00B777DE"/>
    <w:rsid w:val="00B77F4D"/>
    <w:rsid w:val="00B8005F"/>
    <w:rsid w:val="00B80233"/>
    <w:rsid w:val="00B80A3E"/>
    <w:rsid w:val="00B80A7C"/>
    <w:rsid w:val="00B81219"/>
    <w:rsid w:val="00B81B4A"/>
    <w:rsid w:val="00B81E6A"/>
    <w:rsid w:val="00B82511"/>
    <w:rsid w:val="00B83330"/>
    <w:rsid w:val="00B833CC"/>
    <w:rsid w:val="00B835D0"/>
    <w:rsid w:val="00B838EB"/>
    <w:rsid w:val="00B83A78"/>
    <w:rsid w:val="00B83CFE"/>
    <w:rsid w:val="00B8404B"/>
    <w:rsid w:val="00B842CA"/>
    <w:rsid w:val="00B85080"/>
    <w:rsid w:val="00B86852"/>
    <w:rsid w:val="00B86A0E"/>
    <w:rsid w:val="00B873CC"/>
    <w:rsid w:val="00B87DCD"/>
    <w:rsid w:val="00B87FDB"/>
    <w:rsid w:val="00B90190"/>
    <w:rsid w:val="00B901CB"/>
    <w:rsid w:val="00B90554"/>
    <w:rsid w:val="00B90B6C"/>
    <w:rsid w:val="00B90C19"/>
    <w:rsid w:val="00B90F4C"/>
    <w:rsid w:val="00B91600"/>
    <w:rsid w:val="00B91830"/>
    <w:rsid w:val="00B91DC0"/>
    <w:rsid w:val="00B923CB"/>
    <w:rsid w:val="00B927A5"/>
    <w:rsid w:val="00B92D88"/>
    <w:rsid w:val="00B92D9B"/>
    <w:rsid w:val="00B92F1A"/>
    <w:rsid w:val="00B92F57"/>
    <w:rsid w:val="00B9348E"/>
    <w:rsid w:val="00B93946"/>
    <w:rsid w:val="00B940D0"/>
    <w:rsid w:val="00B94748"/>
    <w:rsid w:val="00B94B4B"/>
    <w:rsid w:val="00B94DA0"/>
    <w:rsid w:val="00B95A89"/>
    <w:rsid w:val="00B95D81"/>
    <w:rsid w:val="00B95DF0"/>
    <w:rsid w:val="00B96187"/>
    <w:rsid w:val="00B96EDD"/>
    <w:rsid w:val="00B96F43"/>
    <w:rsid w:val="00B96F4C"/>
    <w:rsid w:val="00B97568"/>
    <w:rsid w:val="00B97DB3"/>
    <w:rsid w:val="00B97EEC"/>
    <w:rsid w:val="00BA0667"/>
    <w:rsid w:val="00BA0923"/>
    <w:rsid w:val="00BA0A6A"/>
    <w:rsid w:val="00BA0AFD"/>
    <w:rsid w:val="00BA0EEB"/>
    <w:rsid w:val="00BA113C"/>
    <w:rsid w:val="00BA13F7"/>
    <w:rsid w:val="00BA146A"/>
    <w:rsid w:val="00BA1CBF"/>
    <w:rsid w:val="00BA24F4"/>
    <w:rsid w:val="00BA3303"/>
    <w:rsid w:val="00BA3395"/>
    <w:rsid w:val="00BA3961"/>
    <w:rsid w:val="00BA3FBB"/>
    <w:rsid w:val="00BA43E8"/>
    <w:rsid w:val="00BA4894"/>
    <w:rsid w:val="00BA4A29"/>
    <w:rsid w:val="00BA5E74"/>
    <w:rsid w:val="00BA5FDB"/>
    <w:rsid w:val="00BA68CC"/>
    <w:rsid w:val="00BA6D9D"/>
    <w:rsid w:val="00BA6DA8"/>
    <w:rsid w:val="00BA70F3"/>
    <w:rsid w:val="00BA71C6"/>
    <w:rsid w:val="00BA734C"/>
    <w:rsid w:val="00BA7B74"/>
    <w:rsid w:val="00BA7C00"/>
    <w:rsid w:val="00BA7F49"/>
    <w:rsid w:val="00BB02BF"/>
    <w:rsid w:val="00BB036F"/>
    <w:rsid w:val="00BB04F3"/>
    <w:rsid w:val="00BB0636"/>
    <w:rsid w:val="00BB0783"/>
    <w:rsid w:val="00BB0839"/>
    <w:rsid w:val="00BB096B"/>
    <w:rsid w:val="00BB0A9C"/>
    <w:rsid w:val="00BB0B0B"/>
    <w:rsid w:val="00BB1080"/>
    <w:rsid w:val="00BB112C"/>
    <w:rsid w:val="00BB1153"/>
    <w:rsid w:val="00BB1208"/>
    <w:rsid w:val="00BB12B8"/>
    <w:rsid w:val="00BB15F6"/>
    <w:rsid w:val="00BB1782"/>
    <w:rsid w:val="00BB1858"/>
    <w:rsid w:val="00BB258E"/>
    <w:rsid w:val="00BB291B"/>
    <w:rsid w:val="00BB3079"/>
    <w:rsid w:val="00BB33A3"/>
    <w:rsid w:val="00BB3C4D"/>
    <w:rsid w:val="00BB3CD0"/>
    <w:rsid w:val="00BB42C5"/>
    <w:rsid w:val="00BB4453"/>
    <w:rsid w:val="00BB4CBA"/>
    <w:rsid w:val="00BB4D71"/>
    <w:rsid w:val="00BB4D79"/>
    <w:rsid w:val="00BB4E97"/>
    <w:rsid w:val="00BB4F61"/>
    <w:rsid w:val="00BB5867"/>
    <w:rsid w:val="00BB5924"/>
    <w:rsid w:val="00BB5927"/>
    <w:rsid w:val="00BB5D55"/>
    <w:rsid w:val="00BB648E"/>
    <w:rsid w:val="00BB65FE"/>
    <w:rsid w:val="00BB67FC"/>
    <w:rsid w:val="00BB68C8"/>
    <w:rsid w:val="00BB6987"/>
    <w:rsid w:val="00BB6AFE"/>
    <w:rsid w:val="00BB7693"/>
    <w:rsid w:val="00BB7818"/>
    <w:rsid w:val="00BB7892"/>
    <w:rsid w:val="00BB7BA7"/>
    <w:rsid w:val="00BB7D63"/>
    <w:rsid w:val="00BC00F2"/>
    <w:rsid w:val="00BC02D5"/>
    <w:rsid w:val="00BC04AF"/>
    <w:rsid w:val="00BC05BA"/>
    <w:rsid w:val="00BC06B1"/>
    <w:rsid w:val="00BC0A2F"/>
    <w:rsid w:val="00BC0A8B"/>
    <w:rsid w:val="00BC0CA4"/>
    <w:rsid w:val="00BC1467"/>
    <w:rsid w:val="00BC1486"/>
    <w:rsid w:val="00BC174A"/>
    <w:rsid w:val="00BC1E47"/>
    <w:rsid w:val="00BC26BC"/>
    <w:rsid w:val="00BC27CA"/>
    <w:rsid w:val="00BC2DE8"/>
    <w:rsid w:val="00BC344F"/>
    <w:rsid w:val="00BC3509"/>
    <w:rsid w:val="00BC39D3"/>
    <w:rsid w:val="00BC3D00"/>
    <w:rsid w:val="00BC3F90"/>
    <w:rsid w:val="00BC4756"/>
    <w:rsid w:val="00BC4805"/>
    <w:rsid w:val="00BC4C64"/>
    <w:rsid w:val="00BC518B"/>
    <w:rsid w:val="00BC5450"/>
    <w:rsid w:val="00BC5490"/>
    <w:rsid w:val="00BC5C39"/>
    <w:rsid w:val="00BC64FB"/>
    <w:rsid w:val="00BC6592"/>
    <w:rsid w:val="00BC702F"/>
    <w:rsid w:val="00BD0046"/>
    <w:rsid w:val="00BD00A7"/>
    <w:rsid w:val="00BD016A"/>
    <w:rsid w:val="00BD045F"/>
    <w:rsid w:val="00BD076F"/>
    <w:rsid w:val="00BD0A44"/>
    <w:rsid w:val="00BD0DE2"/>
    <w:rsid w:val="00BD1021"/>
    <w:rsid w:val="00BD1022"/>
    <w:rsid w:val="00BD13B4"/>
    <w:rsid w:val="00BD19F2"/>
    <w:rsid w:val="00BD1B89"/>
    <w:rsid w:val="00BD2245"/>
    <w:rsid w:val="00BD2285"/>
    <w:rsid w:val="00BD2FCA"/>
    <w:rsid w:val="00BD32F2"/>
    <w:rsid w:val="00BD3C8B"/>
    <w:rsid w:val="00BD402D"/>
    <w:rsid w:val="00BD457A"/>
    <w:rsid w:val="00BD459E"/>
    <w:rsid w:val="00BD4B9E"/>
    <w:rsid w:val="00BD4D2F"/>
    <w:rsid w:val="00BD4EB7"/>
    <w:rsid w:val="00BD5430"/>
    <w:rsid w:val="00BD5C20"/>
    <w:rsid w:val="00BD5D1E"/>
    <w:rsid w:val="00BD5F69"/>
    <w:rsid w:val="00BD64A1"/>
    <w:rsid w:val="00BD652E"/>
    <w:rsid w:val="00BD6CFA"/>
    <w:rsid w:val="00BD6F88"/>
    <w:rsid w:val="00BD7476"/>
    <w:rsid w:val="00BD762D"/>
    <w:rsid w:val="00BD78A8"/>
    <w:rsid w:val="00BD7ECD"/>
    <w:rsid w:val="00BD7F6C"/>
    <w:rsid w:val="00BE02B1"/>
    <w:rsid w:val="00BE0329"/>
    <w:rsid w:val="00BE10FA"/>
    <w:rsid w:val="00BE1AAD"/>
    <w:rsid w:val="00BE2198"/>
    <w:rsid w:val="00BE2472"/>
    <w:rsid w:val="00BE283A"/>
    <w:rsid w:val="00BE2918"/>
    <w:rsid w:val="00BE2BB0"/>
    <w:rsid w:val="00BE3003"/>
    <w:rsid w:val="00BE3474"/>
    <w:rsid w:val="00BE3599"/>
    <w:rsid w:val="00BE35DC"/>
    <w:rsid w:val="00BE3A38"/>
    <w:rsid w:val="00BE3B3F"/>
    <w:rsid w:val="00BE400C"/>
    <w:rsid w:val="00BE40A9"/>
    <w:rsid w:val="00BE4363"/>
    <w:rsid w:val="00BE4542"/>
    <w:rsid w:val="00BE4638"/>
    <w:rsid w:val="00BE53CD"/>
    <w:rsid w:val="00BE5561"/>
    <w:rsid w:val="00BE55B2"/>
    <w:rsid w:val="00BE5A94"/>
    <w:rsid w:val="00BE60A7"/>
    <w:rsid w:val="00BE6813"/>
    <w:rsid w:val="00BE6832"/>
    <w:rsid w:val="00BE7277"/>
    <w:rsid w:val="00BE73AA"/>
    <w:rsid w:val="00BE7430"/>
    <w:rsid w:val="00BE758F"/>
    <w:rsid w:val="00BE7862"/>
    <w:rsid w:val="00BF07AF"/>
    <w:rsid w:val="00BF07CD"/>
    <w:rsid w:val="00BF09D8"/>
    <w:rsid w:val="00BF19B1"/>
    <w:rsid w:val="00BF1D7C"/>
    <w:rsid w:val="00BF1E7A"/>
    <w:rsid w:val="00BF205F"/>
    <w:rsid w:val="00BF21B8"/>
    <w:rsid w:val="00BF2244"/>
    <w:rsid w:val="00BF2492"/>
    <w:rsid w:val="00BF2571"/>
    <w:rsid w:val="00BF2E27"/>
    <w:rsid w:val="00BF2EB9"/>
    <w:rsid w:val="00BF33DC"/>
    <w:rsid w:val="00BF3A4D"/>
    <w:rsid w:val="00BF3B41"/>
    <w:rsid w:val="00BF3B5F"/>
    <w:rsid w:val="00BF3D66"/>
    <w:rsid w:val="00BF400D"/>
    <w:rsid w:val="00BF4728"/>
    <w:rsid w:val="00BF4772"/>
    <w:rsid w:val="00BF47C0"/>
    <w:rsid w:val="00BF49F2"/>
    <w:rsid w:val="00BF5354"/>
    <w:rsid w:val="00BF5673"/>
    <w:rsid w:val="00BF5A03"/>
    <w:rsid w:val="00BF6063"/>
    <w:rsid w:val="00BF6455"/>
    <w:rsid w:val="00BF67BE"/>
    <w:rsid w:val="00BF6D88"/>
    <w:rsid w:val="00BF6E56"/>
    <w:rsid w:val="00BF73C4"/>
    <w:rsid w:val="00BF7415"/>
    <w:rsid w:val="00BF758B"/>
    <w:rsid w:val="00BF7B6B"/>
    <w:rsid w:val="00C000BF"/>
    <w:rsid w:val="00C015B1"/>
    <w:rsid w:val="00C01C4C"/>
    <w:rsid w:val="00C01D81"/>
    <w:rsid w:val="00C01DC2"/>
    <w:rsid w:val="00C0293C"/>
    <w:rsid w:val="00C02A36"/>
    <w:rsid w:val="00C02B84"/>
    <w:rsid w:val="00C0351F"/>
    <w:rsid w:val="00C0362B"/>
    <w:rsid w:val="00C0383F"/>
    <w:rsid w:val="00C0414B"/>
    <w:rsid w:val="00C04F82"/>
    <w:rsid w:val="00C0518C"/>
    <w:rsid w:val="00C059AB"/>
    <w:rsid w:val="00C05CD9"/>
    <w:rsid w:val="00C05D00"/>
    <w:rsid w:val="00C05ECC"/>
    <w:rsid w:val="00C066D8"/>
    <w:rsid w:val="00C06ABC"/>
    <w:rsid w:val="00C06BEA"/>
    <w:rsid w:val="00C07409"/>
    <w:rsid w:val="00C077D5"/>
    <w:rsid w:val="00C07909"/>
    <w:rsid w:val="00C07B06"/>
    <w:rsid w:val="00C104D1"/>
    <w:rsid w:val="00C1086A"/>
    <w:rsid w:val="00C10FB4"/>
    <w:rsid w:val="00C1151D"/>
    <w:rsid w:val="00C115E7"/>
    <w:rsid w:val="00C11E51"/>
    <w:rsid w:val="00C1216B"/>
    <w:rsid w:val="00C12E87"/>
    <w:rsid w:val="00C12F17"/>
    <w:rsid w:val="00C1332E"/>
    <w:rsid w:val="00C138A9"/>
    <w:rsid w:val="00C1418A"/>
    <w:rsid w:val="00C14315"/>
    <w:rsid w:val="00C145BE"/>
    <w:rsid w:val="00C1512C"/>
    <w:rsid w:val="00C1513A"/>
    <w:rsid w:val="00C15626"/>
    <w:rsid w:val="00C15790"/>
    <w:rsid w:val="00C157E3"/>
    <w:rsid w:val="00C15B82"/>
    <w:rsid w:val="00C15BAF"/>
    <w:rsid w:val="00C15FB5"/>
    <w:rsid w:val="00C1659B"/>
    <w:rsid w:val="00C16BAB"/>
    <w:rsid w:val="00C16FF8"/>
    <w:rsid w:val="00C17939"/>
    <w:rsid w:val="00C17B11"/>
    <w:rsid w:val="00C20227"/>
    <w:rsid w:val="00C20281"/>
    <w:rsid w:val="00C20858"/>
    <w:rsid w:val="00C20D4D"/>
    <w:rsid w:val="00C213B9"/>
    <w:rsid w:val="00C21FC2"/>
    <w:rsid w:val="00C225F1"/>
    <w:rsid w:val="00C2267E"/>
    <w:rsid w:val="00C227D1"/>
    <w:rsid w:val="00C2284D"/>
    <w:rsid w:val="00C2313F"/>
    <w:rsid w:val="00C23407"/>
    <w:rsid w:val="00C2348E"/>
    <w:rsid w:val="00C23604"/>
    <w:rsid w:val="00C236F9"/>
    <w:rsid w:val="00C23D08"/>
    <w:rsid w:val="00C23E55"/>
    <w:rsid w:val="00C24818"/>
    <w:rsid w:val="00C24C45"/>
    <w:rsid w:val="00C24FB0"/>
    <w:rsid w:val="00C25308"/>
    <w:rsid w:val="00C254F4"/>
    <w:rsid w:val="00C25656"/>
    <w:rsid w:val="00C25AA7"/>
    <w:rsid w:val="00C25D4D"/>
    <w:rsid w:val="00C26817"/>
    <w:rsid w:val="00C27604"/>
    <w:rsid w:val="00C2794A"/>
    <w:rsid w:val="00C30235"/>
    <w:rsid w:val="00C30A72"/>
    <w:rsid w:val="00C316AC"/>
    <w:rsid w:val="00C31A06"/>
    <w:rsid w:val="00C31A8F"/>
    <w:rsid w:val="00C31AE0"/>
    <w:rsid w:val="00C31F0F"/>
    <w:rsid w:val="00C324A8"/>
    <w:rsid w:val="00C32B1C"/>
    <w:rsid w:val="00C32B7A"/>
    <w:rsid w:val="00C3300F"/>
    <w:rsid w:val="00C33367"/>
    <w:rsid w:val="00C335F0"/>
    <w:rsid w:val="00C336FB"/>
    <w:rsid w:val="00C33854"/>
    <w:rsid w:val="00C34038"/>
    <w:rsid w:val="00C34189"/>
    <w:rsid w:val="00C342DC"/>
    <w:rsid w:val="00C349F1"/>
    <w:rsid w:val="00C34A31"/>
    <w:rsid w:val="00C34A88"/>
    <w:rsid w:val="00C34D18"/>
    <w:rsid w:val="00C34DCC"/>
    <w:rsid w:val="00C35006"/>
    <w:rsid w:val="00C35464"/>
    <w:rsid w:val="00C354EA"/>
    <w:rsid w:val="00C354FC"/>
    <w:rsid w:val="00C35BED"/>
    <w:rsid w:val="00C360D5"/>
    <w:rsid w:val="00C3633B"/>
    <w:rsid w:val="00C36440"/>
    <w:rsid w:val="00C3652D"/>
    <w:rsid w:val="00C365A7"/>
    <w:rsid w:val="00C37BBA"/>
    <w:rsid w:val="00C4004A"/>
    <w:rsid w:val="00C40410"/>
    <w:rsid w:val="00C4115B"/>
    <w:rsid w:val="00C414A0"/>
    <w:rsid w:val="00C41D9D"/>
    <w:rsid w:val="00C41E07"/>
    <w:rsid w:val="00C42DDA"/>
    <w:rsid w:val="00C42E25"/>
    <w:rsid w:val="00C430F5"/>
    <w:rsid w:val="00C431B5"/>
    <w:rsid w:val="00C431B9"/>
    <w:rsid w:val="00C43740"/>
    <w:rsid w:val="00C43BAB"/>
    <w:rsid w:val="00C45826"/>
    <w:rsid w:val="00C45C7D"/>
    <w:rsid w:val="00C45C9B"/>
    <w:rsid w:val="00C469F5"/>
    <w:rsid w:val="00C4727A"/>
    <w:rsid w:val="00C477C6"/>
    <w:rsid w:val="00C47BEE"/>
    <w:rsid w:val="00C47C14"/>
    <w:rsid w:val="00C47E98"/>
    <w:rsid w:val="00C47F67"/>
    <w:rsid w:val="00C47FAD"/>
    <w:rsid w:val="00C50602"/>
    <w:rsid w:val="00C50AD4"/>
    <w:rsid w:val="00C5117C"/>
    <w:rsid w:val="00C5138F"/>
    <w:rsid w:val="00C51458"/>
    <w:rsid w:val="00C51BE3"/>
    <w:rsid w:val="00C51C3F"/>
    <w:rsid w:val="00C520C2"/>
    <w:rsid w:val="00C526E6"/>
    <w:rsid w:val="00C528BD"/>
    <w:rsid w:val="00C5299F"/>
    <w:rsid w:val="00C52FD1"/>
    <w:rsid w:val="00C531A6"/>
    <w:rsid w:val="00C53280"/>
    <w:rsid w:val="00C533C8"/>
    <w:rsid w:val="00C5340A"/>
    <w:rsid w:val="00C53735"/>
    <w:rsid w:val="00C53F11"/>
    <w:rsid w:val="00C5446F"/>
    <w:rsid w:val="00C54550"/>
    <w:rsid w:val="00C5486A"/>
    <w:rsid w:val="00C54C43"/>
    <w:rsid w:val="00C55219"/>
    <w:rsid w:val="00C55294"/>
    <w:rsid w:val="00C555AB"/>
    <w:rsid w:val="00C557CA"/>
    <w:rsid w:val="00C55BBC"/>
    <w:rsid w:val="00C560BD"/>
    <w:rsid w:val="00C56678"/>
    <w:rsid w:val="00C5676C"/>
    <w:rsid w:val="00C56D13"/>
    <w:rsid w:val="00C578BA"/>
    <w:rsid w:val="00C57994"/>
    <w:rsid w:val="00C579B2"/>
    <w:rsid w:val="00C600C9"/>
    <w:rsid w:val="00C6031C"/>
    <w:rsid w:val="00C607AE"/>
    <w:rsid w:val="00C60DBA"/>
    <w:rsid w:val="00C60DF3"/>
    <w:rsid w:val="00C60E3C"/>
    <w:rsid w:val="00C610AC"/>
    <w:rsid w:val="00C61609"/>
    <w:rsid w:val="00C61823"/>
    <w:rsid w:val="00C61878"/>
    <w:rsid w:val="00C62153"/>
    <w:rsid w:val="00C625BE"/>
    <w:rsid w:val="00C62B07"/>
    <w:rsid w:val="00C638F8"/>
    <w:rsid w:val="00C63A4D"/>
    <w:rsid w:val="00C63ECF"/>
    <w:rsid w:val="00C63ED2"/>
    <w:rsid w:val="00C642F0"/>
    <w:rsid w:val="00C6447C"/>
    <w:rsid w:val="00C647DE"/>
    <w:rsid w:val="00C64B6B"/>
    <w:rsid w:val="00C65340"/>
    <w:rsid w:val="00C653D6"/>
    <w:rsid w:val="00C66B13"/>
    <w:rsid w:val="00C67117"/>
    <w:rsid w:val="00C67426"/>
    <w:rsid w:val="00C674D3"/>
    <w:rsid w:val="00C67537"/>
    <w:rsid w:val="00C6792B"/>
    <w:rsid w:val="00C7047F"/>
    <w:rsid w:val="00C7086C"/>
    <w:rsid w:val="00C709F1"/>
    <w:rsid w:val="00C70DF6"/>
    <w:rsid w:val="00C71509"/>
    <w:rsid w:val="00C71DBA"/>
    <w:rsid w:val="00C72192"/>
    <w:rsid w:val="00C72272"/>
    <w:rsid w:val="00C72510"/>
    <w:rsid w:val="00C72576"/>
    <w:rsid w:val="00C72AF1"/>
    <w:rsid w:val="00C7373F"/>
    <w:rsid w:val="00C74149"/>
    <w:rsid w:val="00C74563"/>
    <w:rsid w:val="00C74632"/>
    <w:rsid w:val="00C747E2"/>
    <w:rsid w:val="00C74E0E"/>
    <w:rsid w:val="00C75B5C"/>
    <w:rsid w:val="00C7640B"/>
    <w:rsid w:val="00C765EC"/>
    <w:rsid w:val="00C766B7"/>
    <w:rsid w:val="00C76AAD"/>
    <w:rsid w:val="00C76B19"/>
    <w:rsid w:val="00C779FB"/>
    <w:rsid w:val="00C77DA4"/>
    <w:rsid w:val="00C77E68"/>
    <w:rsid w:val="00C80807"/>
    <w:rsid w:val="00C808E5"/>
    <w:rsid w:val="00C80A5D"/>
    <w:rsid w:val="00C80C45"/>
    <w:rsid w:val="00C80DA6"/>
    <w:rsid w:val="00C817D6"/>
    <w:rsid w:val="00C81A92"/>
    <w:rsid w:val="00C81CE2"/>
    <w:rsid w:val="00C81D7D"/>
    <w:rsid w:val="00C81EAF"/>
    <w:rsid w:val="00C81EF9"/>
    <w:rsid w:val="00C8226F"/>
    <w:rsid w:val="00C82AC4"/>
    <w:rsid w:val="00C83281"/>
    <w:rsid w:val="00C837C7"/>
    <w:rsid w:val="00C839B6"/>
    <w:rsid w:val="00C83A64"/>
    <w:rsid w:val="00C83B90"/>
    <w:rsid w:val="00C84A04"/>
    <w:rsid w:val="00C84AFA"/>
    <w:rsid w:val="00C8559B"/>
    <w:rsid w:val="00C855D4"/>
    <w:rsid w:val="00C859DB"/>
    <w:rsid w:val="00C86146"/>
    <w:rsid w:val="00C8623B"/>
    <w:rsid w:val="00C86491"/>
    <w:rsid w:val="00C86548"/>
    <w:rsid w:val="00C8665C"/>
    <w:rsid w:val="00C8669F"/>
    <w:rsid w:val="00C86C23"/>
    <w:rsid w:val="00C87107"/>
    <w:rsid w:val="00C872CF"/>
    <w:rsid w:val="00C87B95"/>
    <w:rsid w:val="00C87E90"/>
    <w:rsid w:val="00C9039B"/>
    <w:rsid w:val="00C90A3C"/>
    <w:rsid w:val="00C90B3D"/>
    <w:rsid w:val="00C90B8B"/>
    <w:rsid w:val="00C90CC1"/>
    <w:rsid w:val="00C912CC"/>
    <w:rsid w:val="00C9145E"/>
    <w:rsid w:val="00C91784"/>
    <w:rsid w:val="00C91B14"/>
    <w:rsid w:val="00C92012"/>
    <w:rsid w:val="00C929A9"/>
    <w:rsid w:val="00C92A75"/>
    <w:rsid w:val="00C92A7E"/>
    <w:rsid w:val="00C92BB3"/>
    <w:rsid w:val="00C931E1"/>
    <w:rsid w:val="00C93B7F"/>
    <w:rsid w:val="00C93DE5"/>
    <w:rsid w:val="00C942A1"/>
    <w:rsid w:val="00C94BC9"/>
    <w:rsid w:val="00C952EC"/>
    <w:rsid w:val="00C9542C"/>
    <w:rsid w:val="00C9580C"/>
    <w:rsid w:val="00C964CD"/>
    <w:rsid w:val="00C96D5E"/>
    <w:rsid w:val="00C97205"/>
    <w:rsid w:val="00C975ED"/>
    <w:rsid w:val="00C97DA8"/>
    <w:rsid w:val="00C97FAE"/>
    <w:rsid w:val="00CA000D"/>
    <w:rsid w:val="00CA0164"/>
    <w:rsid w:val="00CA037C"/>
    <w:rsid w:val="00CA09BC"/>
    <w:rsid w:val="00CA0A91"/>
    <w:rsid w:val="00CA0D01"/>
    <w:rsid w:val="00CA11F3"/>
    <w:rsid w:val="00CA1200"/>
    <w:rsid w:val="00CA1549"/>
    <w:rsid w:val="00CA1780"/>
    <w:rsid w:val="00CA1F52"/>
    <w:rsid w:val="00CA23E2"/>
    <w:rsid w:val="00CA24A5"/>
    <w:rsid w:val="00CA262A"/>
    <w:rsid w:val="00CA266D"/>
    <w:rsid w:val="00CA3000"/>
    <w:rsid w:val="00CA31BB"/>
    <w:rsid w:val="00CA37F9"/>
    <w:rsid w:val="00CA3BE5"/>
    <w:rsid w:val="00CA3E9C"/>
    <w:rsid w:val="00CA47A9"/>
    <w:rsid w:val="00CA47C6"/>
    <w:rsid w:val="00CA4C60"/>
    <w:rsid w:val="00CA4C90"/>
    <w:rsid w:val="00CA4DB3"/>
    <w:rsid w:val="00CA50B2"/>
    <w:rsid w:val="00CA6603"/>
    <w:rsid w:val="00CA66C5"/>
    <w:rsid w:val="00CA6737"/>
    <w:rsid w:val="00CA6821"/>
    <w:rsid w:val="00CA68AC"/>
    <w:rsid w:val="00CA6D7D"/>
    <w:rsid w:val="00CB032B"/>
    <w:rsid w:val="00CB0522"/>
    <w:rsid w:val="00CB077D"/>
    <w:rsid w:val="00CB09AA"/>
    <w:rsid w:val="00CB0C24"/>
    <w:rsid w:val="00CB1611"/>
    <w:rsid w:val="00CB1B7E"/>
    <w:rsid w:val="00CB213B"/>
    <w:rsid w:val="00CB253D"/>
    <w:rsid w:val="00CB2578"/>
    <w:rsid w:val="00CB25D4"/>
    <w:rsid w:val="00CB2630"/>
    <w:rsid w:val="00CB2C9A"/>
    <w:rsid w:val="00CB3235"/>
    <w:rsid w:val="00CB3A79"/>
    <w:rsid w:val="00CB4446"/>
    <w:rsid w:val="00CB44D8"/>
    <w:rsid w:val="00CB4A1E"/>
    <w:rsid w:val="00CB55ED"/>
    <w:rsid w:val="00CB6110"/>
    <w:rsid w:val="00CB67FA"/>
    <w:rsid w:val="00CB69BC"/>
    <w:rsid w:val="00CB6AC6"/>
    <w:rsid w:val="00CB713E"/>
    <w:rsid w:val="00CB7839"/>
    <w:rsid w:val="00CB7A8B"/>
    <w:rsid w:val="00CB7BFC"/>
    <w:rsid w:val="00CB7C1F"/>
    <w:rsid w:val="00CB7C82"/>
    <w:rsid w:val="00CC03E4"/>
    <w:rsid w:val="00CC0BFE"/>
    <w:rsid w:val="00CC0C26"/>
    <w:rsid w:val="00CC1453"/>
    <w:rsid w:val="00CC1475"/>
    <w:rsid w:val="00CC16A7"/>
    <w:rsid w:val="00CC1AB9"/>
    <w:rsid w:val="00CC1CB6"/>
    <w:rsid w:val="00CC1E3A"/>
    <w:rsid w:val="00CC1F92"/>
    <w:rsid w:val="00CC27AC"/>
    <w:rsid w:val="00CC2A2E"/>
    <w:rsid w:val="00CC2CC9"/>
    <w:rsid w:val="00CC30C8"/>
    <w:rsid w:val="00CC3135"/>
    <w:rsid w:val="00CC37ED"/>
    <w:rsid w:val="00CC389D"/>
    <w:rsid w:val="00CC3ED2"/>
    <w:rsid w:val="00CC3F3B"/>
    <w:rsid w:val="00CC4030"/>
    <w:rsid w:val="00CC4EB8"/>
    <w:rsid w:val="00CC56AA"/>
    <w:rsid w:val="00CC5D0C"/>
    <w:rsid w:val="00CC625A"/>
    <w:rsid w:val="00CC6311"/>
    <w:rsid w:val="00CC6D95"/>
    <w:rsid w:val="00CC6FA3"/>
    <w:rsid w:val="00CC710A"/>
    <w:rsid w:val="00CC726C"/>
    <w:rsid w:val="00CC7AD1"/>
    <w:rsid w:val="00CC7B13"/>
    <w:rsid w:val="00CC7B27"/>
    <w:rsid w:val="00CD0817"/>
    <w:rsid w:val="00CD09B1"/>
    <w:rsid w:val="00CD0D32"/>
    <w:rsid w:val="00CD11A8"/>
    <w:rsid w:val="00CD1402"/>
    <w:rsid w:val="00CD205C"/>
    <w:rsid w:val="00CD23F6"/>
    <w:rsid w:val="00CD244E"/>
    <w:rsid w:val="00CD25EC"/>
    <w:rsid w:val="00CD282D"/>
    <w:rsid w:val="00CD2845"/>
    <w:rsid w:val="00CD348C"/>
    <w:rsid w:val="00CD3881"/>
    <w:rsid w:val="00CD393F"/>
    <w:rsid w:val="00CD39A7"/>
    <w:rsid w:val="00CD3FE9"/>
    <w:rsid w:val="00CD4027"/>
    <w:rsid w:val="00CD4211"/>
    <w:rsid w:val="00CD485B"/>
    <w:rsid w:val="00CD4984"/>
    <w:rsid w:val="00CD4C82"/>
    <w:rsid w:val="00CD4C9D"/>
    <w:rsid w:val="00CD5989"/>
    <w:rsid w:val="00CD5CBB"/>
    <w:rsid w:val="00CD5D03"/>
    <w:rsid w:val="00CD6042"/>
    <w:rsid w:val="00CD663B"/>
    <w:rsid w:val="00CD6B53"/>
    <w:rsid w:val="00CD6D6D"/>
    <w:rsid w:val="00CD75E5"/>
    <w:rsid w:val="00CD7EB7"/>
    <w:rsid w:val="00CE09AB"/>
    <w:rsid w:val="00CE0A55"/>
    <w:rsid w:val="00CE0CA5"/>
    <w:rsid w:val="00CE10B6"/>
    <w:rsid w:val="00CE11A3"/>
    <w:rsid w:val="00CE13B0"/>
    <w:rsid w:val="00CE1C4C"/>
    <w:rsid w:val="00CE239E"/>
    <w:rsid w:val="00CE25EC"/>
    <w:rsid w:val="00CE2BF3"/>
    <w:rsid w:val="00CE2F51"/>
    <w:rsid w:val="00CE32F1"/>
    <w:rsid w:val="00CE3385"/>
    <w:rsid w:val="00CE3538"/>
    <w:rsid w:val="00CE39A0"/>
    <w:rsid w:val="00CE3AC5"/>
    <w:rsid w:val="00CE3CA3"/>
    <w:rsid w:val="00CE3EF5"/>
    <w:rsid w:val="00CE411E"/>
    <w:rsid w:val="00CE47C5"/>
    <w:rsid w:val="00CE4FD1"/>
    <w:rsid w:val="00CE5060"/>
    <w:rsid w:val="00CE5096"/>
    <w:rsid w:val="00CE5A99"/>
    <w:rsid w:val="00CE5DB6"/>
    <w:rsid w:val="00CE5ECC"/>
    <w:rsid w:val="00CE6E34"/>
    <w:rsid w:val="00CE7020"/>
    <w:rsid w:val="00CE751F"/>
    <w:rsid w:val="00CE7819"/>
    <w:rsid w:val="00CF03A9"/>
    <w:rsid w:val="00CF0463"/>
    <w:rsid w:val="00CF05DB"/>
    <w:rsid w:val="00CF09D0"/>
    <w:rsid w:val="00CF0AD9"/>
    <w:rsid w:val="00CF0D45"/>
    <w:rsid w:val="00CF14B0"/>
    <w:rsid w:val="00CF1652"/>
    <w:rsid w:val="00CF1757"/>
    <w:rsid w:val="00CF17F0"/>
    <w:rsid w:val="00CF17F4"/>
    <w:rsid w:val="00CF1967"/>
    <w:rsid w:val="00CF1A6A"/>
    <w:rsid w:val="00CF1D34"/>
    <w:rsid w:val="00CF1E51"/>
    <w:rsid w:val="00CF2043"/>
    <w:rsid w:val="00CF222C"/>
    <w:rsid w:val="00CF2872"/>
    <w:rsid w:val="00CF2DC4"/>
    <w:rsid w:val="00CF2E34"/>
    <w:rsid w:val="00CF324A"/>
    <w:rsid w:val="00CF33D7"/>
    <w:rsid w:val="00CF358D"/>
    <w:rsid w:val="00CF3C02"/>
    <w:rsid w:val="00CF3C2E"/>
    <w:rsid w:val="00CF3E1F"/>
    <w:rsid w:val="00CF4050"/>
    <w:rsid w:val="00CF4399"/>
    <w:rsid w:val="00CF4414"/>
    <w:rsid w:val="00CF4B1B"/>
    <w:rsid w:val="00CF4D67"/>
    <w:rsid w:val="00CF4F98"/>
    <w:rsid w:val="00CF526E"/>
    <w:rsid w:val="00CF5273"/>
    <w:rsid w:val="00CF542D"/>
    <w:rsid w:val="00CF550F"/>
    <w:rsid w:val="00CF56E8"/>
    <w:rsid w:val="00CF56F7"/>
    <w:rsid w:val="00CF57DB"/>
    <w:rsid w:val="00CF6234"/>
    <w:rsid w:val="00CF6460"/>
    <w:rsid w:val="00CF6572"/>
    <w:rsid w:val="00CF675E"/>
    <w:rsid w:val="00CF6866"/>
    <w:rsid w:val="00CF6EFB"/>
    <w:rsid w:val="00CF7186"/>
    <w:rsid w:val="00CF7352"/>
    <w:rsid w:val="00CF73F1"/>
    <w:rsid w:val="00CF74D8"/>
    <w:rsid w:val="00CF7626"/>
    <w:rsid w:val="00CF7F36"/>
    <w:rsid w:val="00D0039C"/>
    <w:rsid w:val="00D00C85"/>
    <w:rsid w:val="00D010B7"/>
    <w:rsid w:val="00D01766"/>
    <w:rsid w:val="00D01B57"/>
    <w:rsid w:val="00D02600"/>
    <w:rsid w:val="00D02766"/>
    <w:rsid w:val="00D027E8"/>
    <w:rsid w:val="00D0342D"/>
    <w:rsid w:val="00D03778"/>
    <w:rsid w:val="00D03A62"/>
    <w:rsid w:val="00D03AF2"/>
    <w:rsid w:val="00D04008"/>
    <w:rsid w:val="00D04393"/>
    <w:rsid w:val="00D044A4"/>
    <w:rsid w:val="00D04968"/>
    <w:rsid w:val="00D04B9F"/>
    <w:rsid w:val="00D0527E"/>
    <w:rsid w:val="00D052B3"/>
    <w:rsid w:val="00D064A5"/>
    <w:rsid w:val="00D0690F"/>
    <w:rsid w:val="00D069AD"/>
    <w:rsid w:val="00D06B83"/>
    <w:rsid w:val="00D06D85"/>
    <w:rsid w:val="00D0703D"/>
    <w:rsid w:val="00D0727C"/>
    <w:rsid w:val="00D07432"/>
    <w:rsid w:val="00D07638"/>
    <w:rsid w:val="00D07C24"/>
    <w:rsid w:val="00D07F09"/>
    <w:rsid w:val="00D101F1"/>
    <w:rsid w:val="00D101FC"/>
    <w:rsid w:val="00D10A2C"/>
    <w:rsid w:val="00D10C1C"/>
    <w:rsid w:val="00D10C4A"/>
    <w:rsid w:val="00D10CEC"/>
    <w:rsid w:val="00D11B66"/>
    <w:rsid w:val="00D11D3D"/>
    <w:rsid w:val="00D125B7"/>
    <w:rsid w:val="00D12EE2"/>
    <w:rsid w:val="00D13743"/>
    <w:rsid w:val="00D13D75"/>
    <w:rsid w:val="00D1458A"/>
    <w:rsid w:val="00D15420"/>
    <w:rsid w:val="00D1551E"/>
    <w:rsid w:val="00D157C3"/>
    <w:rsid w:val="00D16567"/>
    <w:rsid w:val="00D170EC"/>
    <w:rsid w:val="00D1728C"/>
    <w:rsid w:val="00D1768E"/>
    <w:rsid w:val="00D17C8A"/>
    <w:rsid w:val="00D17DD2"/>
    <w:rsid w:val="00D2005F"/>
    <w:rsid w:val="00D20085"/>
    <w:rsid w:val="00D20222"/>
    <w:rsid w:val="00D20536"/>
    <w:rsid w:val="00D205D0"/>
    <w:rsid w:val="00D20817"/>
    <w:rsid w:val="00D20843"/>
    <w:rsid w:val="00D20A20"/>
    <w:rsid w:val="00D20D67"/>
    <w:rsid w:val="00D20EB2"/>
    <w:rsid w:val="00D20F53"/>
    <w:rsid w:val="00D21240"/>
    <w:rsid w:val="00D215E0"/>
    <w:rsid w:val="00D2177D"/>
    <w:rsid w:val="00D221C3"/>
    <w:rsid w:val="00D22370"/>
    <w:rsid w:val="00D2248F"/>
    <w:rsid w:val="00D228F0"/>
    <w:rsid w:val="00D22BB2"/>
    <w:rsid w:val="00D22D93"/>
    <w:rsid w:val="00D2310A"/>
    <w:rsid w:val="00D233A1"/>
    <w:rsid w:val="00D23764"/>
    <w:rsid w:val="00D238BA"/>
    <w:rsid w:val="00D24182"/>
    <w:rsid w:val="00D241B1"/>
    <w:rsid w:val="00D245E6"/>
    <w:rsid w:val="00D24811"/>
    <w:rsid w:val="00D2554A"/>
    <w:rsid w:val="00D25630"/>
    <w:rsid w:val="00D2587A"/>
    <w:rsid w:val="00D25D2B"/>
    <w:rsid w:val="00D25D77"/>
    <w:rsid w:val="00D260DA"/>
    <w:rsid w:val="00D26100"/>
    <w:rsid w:val="00D305A2"/>
    <w:rsid w:val="00D308C5"/>
    <w:rsid w:val="00D3096E"/>
    <w:rsid w:val="00D30E9A"/>
    <w:rsid w:val="00D3146C"/>
    <w:rsid w:val="00D31737"/>
    <w:rsid w:val="00D31C6E"/>
    <w:rsid w:val="00D31F14"/>
    <w:rsid w:val="00D32023"/>
    <w:rsid w:val="00D32339"/>
    <w:rsid w:val="00D3265F"/>
    <w:rsid w:val="00D32B88"/>
    <w:rsid w:val="00D32BF8"/>
    <w:rsid w:val="00D32C42"/>
    <w:rsid w:val="00D33277"/>
    <w:rsid w:val="00D335B2"/>
    <w:rsid w:val="00D341FF"/>
    <w:rsid w:val="00D34285"/>
    <w:rsid w:val="00D34663"/>
    <w:rsid w:val="00D34723"/>
    <w:rsid w:val="00D34A04"/>
    <w:rsid w:val="00D35386"/>
    <w:rsid w:val="00D353DB"/>
    <w:rsid w:val="00D35405"/>
    <w:rsid w:val="00D3593C"/>
    <w:rsid w:val="00D35A12"/>
    <w:rsid w:val="00D3642F"/>
    <w:rsid w:val="00D366AB"/>
    <w:rsid w:val="00D36957"/>
    <w:rsid w:val="00D36F37"/>
    <w:rsid w:val="00D36FAA"/>
    <w:rsid w:val="00D373D9"/>
    <w:rsid w:val="00D37A40"/>
    <w:rsid w:val="00D37E24"/>
    <w:rsid w:val="00D37E86"/>
    <w:rsid w:val="00D404B6"/>
    <w:rsid w:val="00D4097E"/>
    <w:rsid w:val="00D40EF7"/>
    <w:rsid w:val="00D40FD9"/>
    <w:rsid w:val="00D411A7"/>
    <w:rsid w:val="00D41498"/>
    <w:rsid w:val="00D418BF"/>
    <w:rsid w:val="00D41E7A"/>
    <w:rsid w:val="00D42261"/>
    <w:rsid w:val="00D42A25"/>
    <w:rsid w:val="00D43193"/>
    <w:rsid w:val="00D43235"/>
    <w:rsid w:val="00D432C6"/>
    <w:rsid w:val="00D43536"/>
    <w:rsid w:val="00D435AF"/>
    <w:rsid w:val="00D43A6C"/>
    <w:rsid w:val="00D43B6C"/>
    <w:rsid w:val="00D44B06"/>
    <w:rsid w:val="00D44C90"/>
    <w:rsid w:val="00D4570B"/>
    <w:rsid w:val="00D4592D"/>
    <w:rsid w:val="00D4594A"/>
    <w:rsid w:val="00D459FB"/>
    <w:rsid w:val="00D45D02"/>
    <w:rsid w:val="00D45EC8"/>
    <w:rsid w:val="00D46232"/>
    <w:rsid w:val="00D463A1"/>
    <w:rsid w:val="00D4650E"/>
    <w:rsid w:val="00D46550"/>
    <w:rsid w:val="00D467D1"/>
    <w:rsid w:val="00D47325"/>
    <w:rsid w:val="00D47D6A"/>
    <w:rsid w:val="00D508F5"/>
    <w:rsid w:val="00D50B7C"/>
    <w:rsid w:val="00D50CBA"/>
    <w:rsid w:val="00D50CFD"/>
    <w:rsid w:val="00D50E8B"/>
    <w:rsid w:val="00D51423"/>
    <w:rsid w:val="00D5160D"/>
    <w:rsid w:val="00D5188D"/>
    <w:rsid w:val="00D51AB3"/>
    <w:rsid w:val="00D528FE"/>
    <w:rsid w:val="00D53156"/>
    <w:rsid w:val="00D53BDD"/>
    <w:rsid w:val="00D53E6C"/>
    <w:rsid w:val="00D54CAB"/>
    <w:rsid w:val="00D55061"/>
    <w:rsid w:val="00D55328"/>
    <w:rsid w:val="00D55B5F"/>
    <w:rsid w:val="00D55D1D"/>
    <w:rsid w:val="00D55F93"/>
    <w:rsid w:val="00D564B7"/>
    <w:rsid w:val="00D5688D"/>
    <w:rsid w:val="00D57B4C"/>
    <w:rsid w:val="00D57DD8"/>
    <w:rsid w:val="00D601A9"/>
    <w:rsid w:val="00D60390"/>
    <w:rsid w:val="00D60532"/>
    <w:rsid w:val="00D607D2"/>
    <w:rsid w:val="00D60B97"/>
    <w:rsid w:val="00D60F0B"/>
    <w:rsid w:val="00D615D7"/>
    <w:rsid w:val="00D616ED"/>
    <w:rsid w:val="00D61748"/>
    <w:rsid w:val="00D61832"/>
    <w:rsid w:val="00D6192F"/>
    <w:rsid w:val="00D61C33"/>
    <w:rsid w:val="00D6213F"/>
    <w:rsid w:val="00D6298B"/>
    <w:rsid w:val="00D62E6D"/>
    <w:rsid w:val="00D62FD3"/>
    <w:rsid w:val="00D63238"/>
    <w:rsid w:val="00D63767"/>
    <w:rsid w:val="00D63AC2"/>
    <w:rsid w:val="00D63F0A"/>
    <w:rsid w:val="00D63F8A"/>
    <w:rsid w:val="00D64332"/>
    <w:rsid w:val="00D649D2"/>
    <w:rsid w:val="00D64E22"/>
    <w:rsid w:val="00D64ED2"/>
    <w:rsid w:val="00D6500F"/>
    <w:rsid w:val="00D6502C"/>
    <w:rsid w:val="00D6536F"/>
    <w:rsid w:val="00D659C6"/>
    <w:rsid w:val="00D65A53"/>
    <w:rsid w:val="00D65CD6"/>
    <w:rsid w:val="00D65D38"/>
    <w:rsid w:val="00D66095"/>
    <w:rsid w:val="00D66B04"/>
    <w:rsid w:val="00D66C2E"/>
    <w:rsid w:val="00D66C79"/>
    <w:rsid w:val="00D66EB2"/>
    <w:rsid w:val="00D67AA3"/>
    <w:rsid w:val="00D67B1F"/>
    <w:rsid w:val="00D70084"/>
    <w:rsid w:val="00D70238"/>
    <w:rsid w:val="00D70F6C"/>
    <w:rsid w:val="00D71167"/>
    <w:rsid w:val="00D711E6"/>
    <w:rsid w:val="00D71AA7"/>
    <w:rsid w:val="00D71B42"/>
    <w:rsid w:val="00D71ED1"/>
    <w:rsid w:val="00D71EF5"/>
    <w:rsid w:val="00D7218B"/>
    <w:rsid w:val="00D72A55"/>
    <w:rsid w:val="00D72E69"/>
    <w:rsid w:val="00D7337F"/>
    <w:rsid w:val="00D73727"/>
    <w:rsid w:val="00D73C35"/>
    <w:rsid w:val="00D74017"/>
    <w:rsid w:val="00D74F19"/>
    <w:rsid w:val="00D7553C"/>
    <w:rsid w:val="00D755EA"/>
    <w:rsid w:val="00D75A8F"/>
    <w:rsid w:val="00D75C4B"/>
    <w:rsid w:val="00D75CBE"/>
    <w:rsid w:val="00D75D21"/>
    <w:rsid w:val="00D75D9B"/>
    <w:rsid w:val="00D75EDC"/>
    <w:rsid w:val="00D761DD"/>
    <w:rsid w:val="00D7680D"/>
    <w:rsid w:val="00D76A75"/>
    <w:rsid w:val="00D76DA1"/>
    <w:rsid w:val="00D77090"/>
    <w:rsid w:val="00D77D01"/>
    <w:rsid w:val="00D77F2F"/>
    <w:rsid w:val="00D77FA0"/>
    <w:rsid w:val="00D80505"/>
    <w:rsid w:val="00D80643"/>
    <w:rsid w:val="00D809AF"/>
    <w:rsid w:val="00D80B54"/>
    <w:rsid w:val="00D8100F"/>
    <w:rsid w:val="00D81844"/>
    <w:rsid w:val="00D81901"/>
    <w:rsid w:val="00D81BB4"/>
    <w:rsid w:val="00D820AC"/>
    <w:rsid w:val="00D82569"/>
    <w:rsid w:val="00D82CF0"/>
    <w:rsid w:val="00D82DE8"/>
    <w:rsid w:val="00D82E46"/>
    <w:rsid w:val="00D82E6E"/>
    <w:rsid w:val="00D8354A"/>
    <w:rsid w:val="00D83F79"/>
    <w:rsid w:val="00D8424F"/>
    <w:rsid w:val="00D84319"/>
    <w:rsid w:val="00D84728"/>
    <w:rsid w:val="00D848B5"/>
    <w:rsid w:val="00D84E0D"/>
    <w:rsid w:val="00D84F72"/>
    <w:rsid w:val="00D852B1"/>
    <w:rsid w:val="00D854C1"/>
    <w:rsid w:val="00D854D4"/>
    <w:rsid w:val="00D85AEA"/>
    <w:rsid w:val="00D863D1"/>
    <w:rsid w:val="00D86E6B"/>
    <w:rsid w:val="00D86EA9"/>
    <w:rsid w:val="00D87429"/>
    <w:rsid w:val="00D8767B"/>
    <w:rsid w:val="00D876C0"/>
    <w:rsid w:val="00D879D2"/>
    <w:rsid w:val="00D87DDD"/>
    <w:rsid w:val="00D9027E"/>
    <w:rsid w:val="00D90F98"/>
    <w:rsid w:val="00D91000"/>
    <w:rsid w:val="00D919C6"/>
    <w:rsid w:val="00D91C5A"/>
    <w:rsid w:val="00D91E41"/>
    <w:rsid w:val="00D91FE1"/>
    <w:rsid w:val="00D92158"/>
    <w:rsid w:val="00D92740"/>
    <w:rsid w:val="00D93009"/>
    <w:rsid w:val="00D9314A"/>
    <w:rsid w:val="00D935AF"/>
    <w:rsid w:val="00D938D1"/>
    <w:rsid w:val="00D93BFE"/>
    <w:rsid w:val="00D946A4"/>
    <w:rsid w:val="00D946D1"/>
    <w:rsid w:val="00D9474F"/>
    <w:rsid w:val="00D94ADF"/>
    <w:rsid w:val="00D95084"/>
    <w:rsid w:val="00D95579"/>
    <w:rsid w:val="00D95638"/>
    <w:rsid w:val="00D958A2"/>
    <w:rsid w:val="00D95AAD"/>
    <w:rsid w:val="00D95AB4"/>
    <w:rsid w:val="00D95B54"/>
    <w:rsid w:val="00D95D92"/>
    <w:rsid w:val="00D968F1"/>
    <w:rsid w:val="00D96C8D"/>
    <w:rsid w:val="00D9759E"/>
    <w:rsid w:val="00D97C29"/>
    <w:rsid w:val="00D97EAB"/>
    <w:rsid w:val="00DA0059"/>
    <w:rsid w:val="00DA029F"/>
    <w:rsid w:val="00DA0E75"/>
    <w:rsid w:val="00DA0FB4"/>
    <w:rsid w:val="00DA1026"/>
    <w:rsid w:val="00DA152D"/>
    <w:rsid w:val="00DA155F"/>
    <w:rsid w:val="00DA18E8"/>
    <w:rsid w:val="00DA1A72"/>
    <w:rsid w:val="00DA1EF4"/>
    <w:rsid w:val="00DA214E"/>
    <w:rsid w:val="00DA22B8"/>
    <w:rsid w:val="00DA2638"/>
    <w:rsid w:val="00DA3216"/>
    <w:rsid w:val="00DA3380"/>
    <w:rsid w:val="00DA371C"/>
    <w:rsid w:val="00DA3AB1"/>
    <w:rsid w:val="00DA3BB4"/>
    <w:rsid w:val="00DA3D58"/>
    <w:rsid w:val="00DA3D94"/>
    <w:rsid w:val="00DA3EB1"/>
    <w:rsid w:val="00DA4379"/>
    <w:rsid w:val="00DA4501"/>
    <w:rsid w:val="00DA4812"/>
    <w:rsid w:val="00DA4AB9"/>
    <w:rsid w:val="00DA4E3A"/>
    <w:rsid w:val="00DA4FD0"/>
    <w:rsid w:val="00DA548E"/>
    <w:rsid w:val="00DA5492"/>
    <w:rsid w:val="00DA560B"/>
    <w:rsid w:val="00DA6169"/>
    <w:rsid w:val="00DA61B8"/>
    <w:rsid w:val="00DA6205"/>
    <w:rsid w:val="00DA633B"/>
    <w:rsid w:val="00DA63A2"/>
    <w:rsid w:val="00DA6D0B"/>
    <w:rsid w:val="00DA7210"/>
    <w:rsid w:val="00DA73F7"/>
    <w:rsid w:val="00DA7C99"/>
    <w:rsid w:val="00DA7CDD"/>
    <w:rsid w:val="00DB028D"/>
    <w:rsid w:val="00DB05A6"/>
    <w:rsid w:val="00DB09C6"/>
    <w:rsid w:val="00DB0C4A"/>
    <w:rsid w:val="00DB0C8A"/>
    <w:rsid w:val="00DB112D"/>
    <w:rsid w:val="00DB125E"/>
    <w:rsid w:val="00DB1A89"/>
    <w:rsid w:val="00DB1BA5"/>
    <w:rsid w:val="00DB23FF"/>
    <w:rsid w:val="00DB266F"/>
    <w:rsid w:val="00DB3910"/>
    <w:rsid w:val="00DB3E90"/>
    <w:rsid w:val="00DB4563"/>
    <w:rsid w:val="00DB459A"/>
    <w:rsid w:val="00DB4BB5"/>
    <w:rsid w:val="00DB5F7B"/>
    <w:rsid w:val="00DB60CE"/>
    <w:rsid w:val="00DB6411"/>
    <w:rsid w:val="00DB669A"/>
    <w:rsid w:val="00DB69B0"/>
    <w:rsid w:val="00DB69FB"/>
    <w:rsid w:val="00DB6C8D"/>
    <w:rsid w:val="00DB6D9B"/>
    <w:rsid w:val="00DB6E47"/>
    <w:rsid w:val="00DB70A3"/>
    <w:rsid w:val="00DB7497"/>
    <w:rsid w:val="00DB766F"/>
    <w:rsid w:val="00DC00D3"/>
    <w:rsid w:val="00DC02F7"/>
    <w:rsid w:val="00DC03E8"/>
    <w:rsid w:val="00DC05D6"/>
    <w:rsid w:val="00DC06B6"/>
    <w:rsid w:val="00DC0B50"/>
    <w:rsid w:val="00DC0E1E"/>
    <w:rsid w:val="00DC1062"/>
    <w:rsid w:val="00DC1722"/>
    <w:rsid w:val="00DC17E4"/>
    <w:rsid w:val="00DC182D"/>
    <w:rsid w:val="00DC19B8"/>
    <w:rsid w:val="00DC1C84"/>
    <w:rsid w:val="00DC1D79"/>
    <w:rsid w:val="00DC2448"/>
    <w:rsid w:val="00DC263E"/>
    <w:rsid w:val="00DC2712"/>
    <w:rsid w:val="00DC27C4"/>
    <w:rsid w:val="00DC2891"/>
    <w:rsid w:val="00DC28DA"/>
    <w:rsid w:val="00DC2B51"/>
    <w:rsid w:val="00DC2C0C"/>
    <w:rsid w:val="00DC3041"/>
    <w:rsid w:val="00DC34AF"/>
    <w:rsid w:val="00DC3BE3"/>
    <w:rsid w:val="00DC3D8D"/>
    <w:rsid w:val="00DC3DFB"/>
    <w:rsid w:val="00DC42D9"/>
    <w:rsid w:val="00DC4403"/>
    <w:rsid w:val="00DC4709"/>
    <w:rsid w:val="00DC49D9"/>
    <w:rsid w:val="00DC4A1B"/>
    <w:rsid w:val="00DC4FA0"/>
    <w:rsid w:val="00DC5B40"/>
    <w:rsid w:val="00DC5C0D"/>
    <w:rsid w:val="00DC60C9"/>
    <w:rsid w:val="00DC61AB"/>
    <w:rsid w:val="00DC6245"/>
    <w:rsid w:val="00DC69A5"/>
    <w:rsid w:val="00DC6BBC"/>
    <w:rsid w:val="00DC6F83"/>
    <w:rsid w:val="00DC76BC"/>
    <w:rsid w:val="00DC7ACB"/>
    <w:rsid w:val="00DC7D17"/>
    <w:rsid w:val="00DD0101"/>
    <w:rsid w:val="00DD097E"/>
    <w:rsid w:val="00DD0E82"/>
    <w:rsid w:val="00DD11CA"/>
    <w:rsid w:val="00DD132C"/>
    <w:rsid w:val="00DD167D"/>
    <w:rsid w:val="00DD21A1"/>
    <w:rsid w:val="00DD22C3"/>
    <w:rsid w:val="00DD23BF"/>
    <w:rsid w:val="00DD2C77"/>
    <w:rsid w:val="00DD2FB2"/>
    <w:rsid w:val="00DD3F90"/>
    <w:rsid w:val="00DD4178"/>
    <w:rsid w:val="00DD4429"/>
    <w:rsid w:val="00DD4549"/>
    <w:rsid w:val="00DD454F"/>
    <w:rsid w:val="00DD468A"/>
    <w:rsid w:val="00DD4DA1"/>
    <w:rsid w:val="00DD5169"/>
    <w:rsid w:val="00DD52EC"/>
    <w:rsid w:val="00DD5512"/>
    <w:rsid w:val="00DD6408"/>
    <w:rsid w:val="00DD6532"/>
    <w:rsid w:val="00DD6574"/>
    <w:rsid w:val="00DD670E"/>
    <w:rsid w:val="00DD67AD"/>
    <w:rsid w:val="00DD6CEA"/>
    <w:rsid w:val="00DD6FBD"/>
    <w:rsid w:val="00DD7644"/>
    <w:rsid w:val="00DD7AF5"/>
    <w:rsid w:val="00DD7ECD"/>
    <w:rsid w:val="00DE0416"/>
    <w:rsid w:val="00DE0B38"/>
    <w:rsid w:val="00DE1362"/>
    <w:rsid w:val="00DE13E0"/>
    <w:rsid w:val="00DE1C59"/>
    <w:rsid w:val="00DE20A4"/>
    <w:rsid w:val="00DE225A"/>
    <w:rsid w:val="00DE2275"/>
    <w:rsid w:val="00DE2675"/>
    <w:rsid w:val="00DE2721"/>
    <w:rsid w:val="00DE28B1"/>
    <w:rsid w:val="00DE28F9"/>
    <w:rsid w:val="00DE2A27"/>
    <w:rsid w:val="00DE2D0C"/>
    <w:rsid w:val="00DE324F"/>
    <w:rsid w:val="00DE3C00"/>
    <w:rsid w:val="00DE3E3B"/>
    <w:rsid w:val="00DE4AF4"/>
    <w:rsid w:val="00DE4BC0"/>
    <w:rsid w:val="00DE5003"/>
    <w:rsid w:val="00DE5015"/>
    <w:rsid w:val="00DE507B"/>
    <w:rsid w:val="00DE5174"/>
    <w:rsid w:val="00DE5393"/>
    <w:rsid w:val="00DE5998"/>
    <w:rsid w:val="00DE5EF4"/>
    <w:rsid w:val="00DE5FB9"/>
    <w:rsid w:val="00DE61AF"/>
    <w:rsid w:val="00DE697D"/>
    <w:rsid w:val="00DE6AA6"/>
    <w:rsid w:val="00DE6B8A"/>
    <w:rsid w:val="00DE6FEC"/>
    <w:rsid w:val="00DE71DB"/>
    <w:rsid w:val="00DE77FC"/>
    <w:rsid w:val="00DF0EC7"/>
    <w:rsid w:val="00DF0FA4"/>
    <w:rsid w:val="00DF2026"/>
    <w:rsid w:val="00DF2D1E"/>
    <w:rsid w:val="00DF2DD1"/>
    <w:rsid w:val="00DF2FAD"/>
    <w:rsid w:val="00DF304D"/>
    <w:rsid w:val="00DF3156"/>
    <w:rsid w:val="00DF3749"/>
    <w:rsid w:val="00DF3789"/>
    <w:rsid w:val="00DF3B90"/>
    <w:rsid w:val="00DF3C8F"/>
    <w:rsid w:val="00DF3E89"/>
    <w:rsid w:val="00DF4851"/>
    <w:rsid w:val="00DF4AE7"/>
    <w:rsid w:val="00DF4D14"/>
    <w:rsid w:val="00DF4E09"/>
    <w:rsid w:val="00DF4FFA"/>
    <w:rsid w:val="00DF5A51"/>
    <w:rsid w:val="00DF5A62"/>
    <w:rsid w:val="00DF5A9A"/>
    <w:rsid w:val="00DF61B0"/>
    <w:rsid w:val="00DF6257"/>
    <w:rsid w:val="00DF6280"/>
    <w:rsid w:val="00DF71C3"/>
    <w:rsid w:val="00DF73CA"/>
    <w:rsid w:val="00DF7476"/>
    <w:rsid w:val="00DF78DA"/>
    <w:rsid w:val="00DF7939"/>
    <w:rsid w:val="00DF79D4"/>
    <w:rsid w:val="00DF7B68"/>
    <w:rsid w:val="00DF7D52"/>
    <w:rsid w:val="00DF7F69"/>
    <w:rsid w:val="00E002F8"/>
    <w:rsid w:val="00E0072C"/>
    <w:rsid w:val="00E00B6C"/>
    <w:rsid w:val="00E00D25"/>
    <w:rsid w:val="00E01053"/>
    <w:rsid w:val="00E01090"/>
    <w:rsid w:val="00E0131A"/>
    <w:rsid w:val="00E017D4"/>
    <w:rsid w:val="00E01CC7"/>
    <w:rsid w:val="00E02935"/>
    <w:rsid w:val="00E033E6"/>
    <w:rsid w:val="00E034E3"/>
    <w:rsid w:val="00E0380F"/>
    <w:rsid w:val="00E03878"/>
    <w:rsid w:val="00E03AAD"/>
    <w:rsid w:val="00E03B0B"/>
    <w:rsid w:val="00E03B9B"/>
    <w:rsid w:val="00E04667"/>
    <w:rsid w:val="00E048DE"/>
    <w:rsid w:val="00E05611"/>
    <w:rsid w:val="00E05A24"/>
    <w:rsid w:val="00E05C01"/>
    <w:rsid w:val="00E06156"/>
    <w:rsid w:val="00E06255"/>
    <w:rsid w:val="00E069F6"/>
    <w:rsid w:val="00E06B96"/>
    <w:rsid w:val="00E070B5"/>
    <w:rsid w:val="00E0783B"/>
    <w:rsid w:val="00E07EBC"/>
    <w:rsid w:val="00E07F02"/>
    <w:rsid w:val="00E1061D"/>
    <w:rsid w:val="00E10658"/>
    <w:rsid w:val="00E106AD"/>
    <w:rsid w:val="00E10789"/>
    <w:rsid w:val="00E10D0D"/>
    <w:rsid w:val="00E11902"/>
    <w:rsid w:val="00E12450"/>
    <w:rsid w:val="00E12B88"/>
    <w:rsid w:val="00E12CF2"/>
    <w:rsid w:val="00E12FB0"/>
    <w:rsid w:val="00E13034"/>
    <w:rsid w:val="00E13213"/>
    <w:rsid w:val="00E13906"/>
    <w:rsid w:val="00E14166"/>
    <w:rsid w:val="00E145F8"/>
    <w:rsid w:val="00E147AA"/>
    <w:rsid w:val="00E14CC0"/>
    <w:rsid w:val="00E15EDD"/>
    <w:rsid w:val="00E16A93"/>
    <w:rsid w:val="00E16E5F"/>
    <w:rsid w:val="00E170A3"/>
    <w:rsid w:val="00E17127"/>
    <w:rsid w:val="00E17A4F"/>
    <w:rsid w:val="00E17AE6"/>
    <w:rsid w:val="00E17AEA"/>
    <w:rsid w:val="00E17DA6"/>
    <w:rsid w:val="00E17E5E"/>
    <w:rsid w:val="00E17F95"/>
    <w:rsid w:val="00E2099B"/>
    <w:rsid w:val="00E20AC3"/>
    <w:rsid w:val="00E2102F"/>
    <w:rsid w:val="00E215A7"/>
    <w:rsid w:val="00E21B26"/>
    <w:rsid w:val="00E21BE9"/>
    <w:rsid w:val="00E2293D"/>
    <w:rsid w:val="00E22C46"/>
    <w:rsid w:val="00E2325C"/>
    <w:rsid w:val="00E2375D"/>
    <w:rsid w:val="00E237F1"/>
    <w:rsid w:val="00E23D6E"/>
    <w:rsid w:val="00E24140"/>
    <w:rsid w:val="00E24270"/>
    <w:rsid w:val="00E24992"/>
    <w:rsid w:val="00E24C89"/>
    <w:rsid w:val="00E24F5F"/>
    <w:rsid w:val="00E25BB2"/>
    <w:rsid w:val="00E25EDF"/>
    <w:rsid w:val="00E25F99"/>
    <w:rsid w:val="00E263C8"/>
    <w:rsid w:val="00E26DC9"/>
    <w:rsid w:val="00E270EE"/>
    <w:rsid w:val="00E27B11"/>
    <w:rsid w:val="00E27FCF"/>
    <w:rsid w:val="00E3005A"/>
    <w:rsid w:val="00E30069"/>
    <w:rsid w:val="00E3039C"/>
    <w:rsid w:val="00E3137B"/>
    <w:rsid w:val="00E3155A"/>
    <w:rsid w:val="00E31A88"/>
    <w:rsid w:val="00E31EC3"/>
    <w:rsid w:val="00E32602"/>
    <w:rsid w:val="00E32747"/>
    <w:rsid w:val="00E32936"/>
    <w:rsid w:val="00E33039"/>
    <w:rsid w:val="00E3388F"/>
    <w:rsid w:val="00E33A3D"/>
    <w:rsid w:val="00E340BF"/>
    <w:rsid w:val="00E3415A"/>
    <w:rsid w:val="00E34950"/>
    <w:rsid w:val="00E34A0A"/>
    <w:rsid w:val="00E34CA9"/>
    <w:rsid w:val="00E34CE6"/>
    <w:rsid w:val="00E35A0B"/>
    <w:rsid w:val="00E36027"/>
    <w:rsid w:val="00E362E9"/>
    <w:rsid w:val="00E36854"/>
    <w:rsid w:val="00E368F1"/>
    <w:rsid w:val="00E36CAD"/>
    <w:rsid w:val="00E37109"/>
    <w:rsid w:val="00E37E4C"/>
    <w:rsid w:val="00E37F17"/>
    <w:rsid w:val="00E37F80"/>
    <w:rsid w:val="00E404B8"/>
    <w:rsid w:val="00E40F51"/>
    <w:rsid w:val="00E4103C"/>
    <w:rsid w:val="00E4116B"/>
    <w:rsid w:val="00E4136E"/>
    <w:rsid w:val="00E41956"/>
    <w:rsid w:val="00E41BCB"/>
    <w:rsid w:val="00E42427"/>
    <w:rsid w:val="00E4283D"/>
    <w:rsid w:val="00E42987"/>
    <w:rsid w:val="00E42C56"/>
    <w:rsid w:val="00E4376E"/>
    <w:rsid w:val="00E437C9"/>
    <w:rsid w:val="00E437DA"/>
    <w:rsid w:val="00E43BCC"/>
    <w:rsid w:val="00E43FB2"/>
    <w:rsid w:val="00E441D3"/>
    <w:rsid w:val="00E443FF"/>
    <w:rsid w:val="00E449E1"/>
    <w:rsid w:val="00E44DBC"/>
    <w:rsid w:val="00E44F0C"/>
    <w:rsid w:val="00E45174"/>
    <w:rsid w:val="00E451FD"/>
    <w:rsid w:val="00E454FC"/>
    <w:rsid w:val="00E457D5"/>
    <w:rsid w:val="00E4591C"/>
    <w:rsid w:val="00E463AF"/>
    <w:rsid w:val="00E468C2"/>
    <w:rsid w:val="00E46BF0"/>
    <w:rsid w:val="00E46FD5"/>
    <w:rsid w:val="00E47968"/>
    <w:rsid w:val="00E47BA1"/>
    <w:rsid w:val="00E47BE1"/>
    <w:rsid w:val="00E5013F"/>
    <w:rsid w:val="00E504AA"/>
    <w:rsid w:val="00E50B61"/>
    <w:rsid w:val="00E5130E"/>
    <w:rsid w:val="00E51826"/>
    <w:rsid w:val="00E51C67"/>
    <w:rsid w:val="00E52094"/>
    <w:rsid w:val="00E52490"/>
    <w:rsid w:val="00E524AF"/>
    <w:rsid w:val="00E52EA7"/>
    <w:rsid w:val="00E5309C"/>
    <w:rsid w:val="00E536B8"/>
    <w:rsid w:val="00E537B3"/>
    <w:rsid w:val="00E539C7"/>
    <w:rsid w:val="00E53C5F"/>
    <w:rsid w:val="00E54BE2"/>
    <w:rsid w:val="00E55800"/>
    <w:rsid w:val="00E5583A"/>
    <w:rsid w:val="00E56075"/>
    <w:rsid w:val="00E5613E"/>
    <w:rsid w:val="00E56312"/>
    <w:rsid w:val="00E564B9"/>
    <w:rsid w:val="00E5666E"/>
    <w:rsid w:val="00E566CB"/>
    <w:rsid w:val="00E56999"/>
    <w:rsid w:val="00E56CD8"/>
    <w:rsid w:val="00E57086"/>
    <w:rsid w:val="00E57407"/>
    <w:rsid w:val="00E57679"/>
    <w:rsid w:val="00E576EF"/>
    <w:rsid w:val="00E57AAA"/>
    <w:rsid w:val="00E6065F"/>
    <w:rsid w:val="00E606E1"/>
    <w:rsid w:val="00E60971"/>
    <w:rsid w:val="00E60F1F"/>
    <w:rsid w:val="00E611AE"/>
    <w:rsid w:val="00E611B8"/>
    <w:rsid w:val="00E6138E"/>
    <w:rsid w:val="00E61D63"/>
    <w:rsid w:val="00E622D4"/>
    <w:rsid w:val="00E624A1"/>
    <w:rsid w:val="00E625B3"/>
    <w:rsid w:val="00E62C86"/>
    <w:rsid w:val="00E62F50"/>
    <w:rsid w:val="00E6355F"/>
    <w:rsid w:val="00E64517"/>
    <w:rsid w:val="00E64ABB"/>
    <w:rsid w:val="00E65857"/>
    <w:rsid w:val="00E658C3"/>
    <w:rsid w:val="00E65A06"/>
    <w:rsid w:val="00E660F2"/>
    <w:rsid w:val="00E663C4"/>
    <w:rsid w:val="00E66BF6"/>
    <w:rsid w:val="00E6728F"/>
    <w:rsid w:val="00E67E14"/>
    <w:rsid w:val="00E7009D"/>
    <w:rsid w:val="00E70347"/>
    <w:rsid w:val="00E705E8"/>
    <w:rsid w:val="00E70A26"/>
    <w:rsid w:val="00E70DF8"/>
    <w:rsid w:val="00E70F33"/>
    <w:rsid w:val="00E719D9"/>
    <w:rsid w:val="00E71A40"/>
    <w:rsid w:val="00E71E8C"/>
    <w:rsid w:val="00E72063"/>
    <w:rsid w:val="00E7292C"/>
    <w:rsid w:val="00E72A90"/>
    <w:rsid w:val="00E72FAC"/>
    <w:rsid w:val="00E7339E"/>
    <w:rsid w:val="00E73734"/>
    <w:rsid w:val="00E7373B"/>
    <w:rsid w:val="00E73F19"/>
    <w:rsid w:val="00E7402A"/>
    <w:rsid w:val="00E74068"/>
    <w:rsid w:val="00E741FD"/>
    <w:rsid w:val="00E7478A"/>
    <w:rsid w:val="00E74A4A"/>
    <w:rsid w:val="00E74D96"/>
    <w:rsid w:val="00E74E86"/>
    <w:rsid w:val="00E750BD"/>
    <w:rsid w:val="00E7518C"/>
    <w:rsid w:val="00E752B6"/>
    <w:rsid w:val="00E7604D"/>
    <w:rsid w:val="00E76222"/>
    <w:rsid w:val="00E765CA"/>
    <w:rsid w:val="00E76818"/>
    <w:rsid w:val="00E76F43"/>
    <w:rsid w:val="00E76F91"/>
    <w:rsid w:val="00E775B8"/>
    <w:rsid w:val="00E7769F"/>
    <w:rsid w:val="00E77989"/>
    <w:rsid w:val="00E8004C"/>
    <w:rsid w:val="00E8017B"/>
    <w:rsid w:val="00E80A4E"/>
    <w:rsid w:val="00E80B9E"/>
    <w:rsid w:val="00E80EF4"/>
    <w:rsid w:val="00E810C4"/>
    <w:rsid w:val="00E816EB"/>
    <w:rsid w:val="00E81BB7"/>
    <w:rsid w:val="00E81DA6"/>
    <w:rsid w:val="00E82942"/>
    <w:rsid w:val="00E82B25"/>
    <w:rsid w:val="00E831EA"/>
    <w:rsid w:val="00E83536"/>
    <w:rsid w:val="00E83749"/>
    <w:rsid w:val="00E8411B"/>
    <w:rsid w:val="00E84169"/>
    <w:rsid w:val="00E8420B"/>
    <w:rsid w:val="00E84B47"/>
    <w:rsid w:val="00E84DB6"/>
    <w:rsid w:val="00E85446"/>
    <w:rsid w:val="00E85505"/>
    <w:rsid w:val="00E85AA3"/>
    <w:rsid w:val="00E866E1"/>
    <w:rsid w:val="00E86847"/>
    <w:rsid w:val="00E86F45"/>
    <w:rsid w:val="00E8795E"/>
    <w:rsid w:val="00E87B61"/>
    <w:rsid w:val="00E90B4B"/>
    <w:rsid w:val="00E90D1E"/>
    <w:rsid w:val="00E90D59"/>
    <w:rsid w:val="00E9138B"/>
    <w:rsid w:val="00E91490"/>
    <w:rsid w:val="00E917A1"/>
    <w:rsid w:val="00E91FF0"/>
    <w:rsid w:val="00E923C7"/>
    <w:rsid w:val="00E92475"/>
    <w:rsid w:val="00E92894"/>
    <w:rsid w:val="00E929D9"/>
    <w:rsid w:val="00E92EFE"/>
    <w:rsid w:val="00E934D6"/>
    <w:rsid w:val="00E93A0F"/>
    <w:rsid w:val="00E93BDB"/>
    <w:rsid w:val="00E949DF"/>
    <w:rsid w:val="00E94FD1"/>
    <w:rsid w:val="00E95C25"/>
    <w:rsid w:val="00E9634C"/>
    <w:rsid w:val="00E96DE5"/>
    <w:rsid w:val="00E9712D"/>
    <w:rsid w:val="00E9713D"/>
    <w:rsid w:val="00E9765E"/>
    <w:rsid w:val="00E97930"/>
    <w:rsid w:val="00E97BBE"/>
    <w:rsid w:val="00E97C16"/>
    <w:rsid w:val="00E97ED4"/>
    <w:rsid w:val="00E97F39"/>
    <w:rsid w:val="00E97F90"/>
    <w:rsid w:val="00EA021B"/>
    <w:rsid w:val="00EA0340"/>
    <w:rsid w:val="00EA03CD"/>
    <w:rsid w:val="00EA05D7"/>
    <w:rsid w:val="00EA08A2"/>
    <w:rsid w:val="00EA0A82"/>
    <w:rsid w:val="00EA0B90"/>
    <w:rsid w:val="00EA0C0F"/>
    <w:rsid w:val="00EA0CA1"/>
    <w:rsid w:val="00EA0DC9"/>
    <w:rsid w:val="00EA1015"/>
    <w:rsid w:val="00EA1335"/>
    <w:rsid w:val="00EA13E0"/>
    <w:rsid w:val="00EA152B"/>
    <w:rsid w:val="00EA17A3"/>
    <w:rsid w:val="00EA1873"/>
    <w:rsid w:val="00EA1A28"/>
    <w:rsid w:val="00EA1B7F"/>
    <w:rsid w:val="00EA202F"/>
    <w:rsid w:val="00EA2300"/>
    <w:rsid w:val="00EA2366"/>
    <w:rsid w:val="00EA2388"/>
    <w:rsid w:val="00EA2441"/>
    <w:rsid w:val="00EA2C38"/>
    <w:rsid w:val="00EA2E19"/>
    <w:rsid w:val="00EA307F"/>
    <w:rsid w:val="00EA3408"/>
    <w:rsid w:val="00EA36B0"/>
    <w:rsid w:val="00EA3B59"/>
    <w:rsid w:val="00EA3FA4"/>
    <w:rsid w:val="00EA4699"/>
    <w:rsid w:val="00EA474C"/>
    <w:rsid w:val="00EA4BED"/>
    <w:rsid w:val="00EA4E40"/>
    <w:rsid w:val="00EA6D21"/>
    <w:rsid w:val="00EA6D6E"/>
    <w:rsid w:val="00EA71C3"/>
    <w:rsid w:val="00EA7783"/>
    <w:rsid w:val="00EA7C0A"/>
    <w:rsid w:val="00EA7CFB"/>
    <w:rsid w:val="00EB025C"/>
    <w:rsid w:val="00EB02FE"/>
    <w:rsid w:val="00EB061D"/>
    <w:rsid w:val="00EB1053"/>
    <w:rsid w:val="00EB10E5"/>
    <w:rsid w:val="00EB14B4"/>
    <w:rsid w:val="00EB194F"/>
    <w:rsid w:val="00EB1ACB"/>
    <w:rsid w:val="00EB2761"/>
    <w:rsid w:val="00EB31F0"/>
    <w:rsid w:val="00EB33E9"/>
    <w:rsid w:val="00EB3400"/>
    <w:rsid w:val="00EB36BA"/>
    <w:rsid w:val="00EB37F0"/>
    <w:rsid w:val="00EB39B9"/>
    <w:rsid w:val="00EB3AD2"/>
    <w:rsid w:val="00EB3BF5"/>
    <w:rsid w:val="00EB3C55"/>
    <w:rsid w:val="00EB3E88"/>
    <w:rsid w:val="00EB3F9D"/>
    <w:rsid w:val="00EB4628"/>
    <w:rsid w:val="00EB5482"/>
    <w:rsid w:val="00EB5653"/>
    <w:rsid w:val="00EB575A"/>
    <w:rsid w:val="00EB57ED"/>
    <w:rsid w:val="00EB61FB"/>
    <w:rsid w:val="00EB6537"/>
    <w:rsid w:val="00EB6C49"/>
    <w:rsid w:val="00EB739C"/>
    <w:rsid w:val="00EB7427"/>
    <w:rsid w:val="00EB75B7"/>
    <w:rsid w:val="00EB7CDE"/>
    <w:rsid w:val="00EC0000"/>
    <w:rsid w:val="00EC03EB"/>
    <w:rsid w:val="00EC0BC0"/>
    <w:rsid w:val="00EC0C54"/>
    <w:rsid w:val="00EC0E98"/>
    <w:rsid w:val="00EC0F1A"/>
    <w:rsid w:val="00EC102A"/>
    <w:rsid w:val="00EC110A"/>
    <w:rsid w:val="00EC1772"/>
    <w:rsid w:val="00EC186E"/>
    <w:rsid w:val="00EC1B69"/>
    <w:rsid w:val="00EC1FB1"/>
    <w:rsid w:val="00EC1FF4"/>
    <w:rsid w:val="00EC2162"/>
    <w:rsid w:val="00EC2413"/>
    <w:rsid w:val="00EC2ADA"/>
    <w:rsid w:val="00EC2F3A"/>
    <w:rsid w:val="00EC338F"/>
    <w:rsid w:val="00EC344E"/>
    <w:rsid w:val="00EC3950"/>
    <w:rsid w:val="00EC3AE6"/>
    <w:rsid w:val="00EC42EE"/>
    <w:rsid w:val="00EC4344"/>
    <w:rsid w:val="00EC44EA"/>
    <w:rsid w:val="00EC462F"/>
    <w:rsid w:val="00EC4751"/>
    <w:rsid w:val="00EC4896"/>
    <w:rsid w:val="00EC4C41"/>
    <w:rsid w:val="00EC4E13"/>
    <w:rsid w:val="00EC50D2"/>
    <w:rsid w:val="00EC58BA"/>
    <w:rsid w:val="00EC58FD"/>
    <w:rsid w:val="00EC60E4"/>
    <w:rsid w:val="00EC6162"/>
    <w:rsid w:val="00EC61E0"/>
    <w:rsid w:val="00EC691D"/>
    <w:rsid w:val="00EC7496"/>
    <w:rsid w:val="00EC7646"/>
    <w:rsid w:val="00EC799A"/>
    <w:rsid w:val="00EC7B89"/>
    <w:rsid w:val="00ED01DD"/>
    <w:rsid w:val="00ED04D3"/>
    <w:rsid w:val="00ED04F3"/>
    <w:rsid w:val="00ED058C"/>
    <w:rsid w:val="00ED0FE4"/>
    <w:rsid w:val="00ED0FF0"/>
    <w:rsid w:val="00ED10B8"/>
    <w:rsid w:val="00ED1418"/>
    <w:rsid w:val="00ED1714"/>
    <w:rsid w:val="00ED2232"/>
    <w:rsid w:val="00ED2526"/>
    <w:rsid w:val="00ED2DD8"/>
    <w:rsid w:val="00ED32BC"/>
    <w:rsid w:val="00ED385A"/>
    <w:rsid w:val="00ED38CC"/>
    <w:rsid w:val="00ED391F"/>
    <w:rsid w:val="00ED3D92"/>
    <w:rsid w:val="00ED403D"/>
    <w:rsid w:val="00ED41F6"/>
    <w:rsid w:val="00ED42E8"/>
    <w:rsid w:val="00ED4A3A"/>
    <w:rsid w:val="00ED54B2"/>
    <w:rsid w:val="00ED56F3"/>
    <w:rsid w:val="00ED64C2"/>
    <w:rsid w:val="00ED672A"/>
    <w:rsid w:val="00ED72F8"/>
    <w:rsid w:val="00ED7356"/>
    <w:rsid w:val="00ED75AD"/>
    <w:rsid w:val="00EE09CB"/>
    <w:rsid w:val="00EE0DD1"/>
    <w:rsid w:val="00EE12AE"/>
    <w:rsid w:val="00EE1564"/>
    <w:rsid w:val="00EE17B1"/>
    <w:rsid w:val="00EE1B33"/>
    <w:rsid w:val="00EE1B41"/>
    <w:rsid w:val="00EE1FBA"/>
    <w:rsid w:val="00EE2073"/>
    <w:rsid w:val="00EE28BC"/>
    <w:rsid w:val="00EE2F78"/>
    <w:rsid w:val="00EE3675"/>
    <w:rsid w:val="00EE37AE"/>
    <w:rsid w:val="00EE3A4A"/>
    <w:rsid w:val="00EE3BA4"/>
    <w:rsid w:val="00EE3CE2"/>
    <w:rsid w:val="00EE420E"/>
    <w:rsid w:val="00EE4FFA"/>
    <w:rsid w:val="00EE53D8"/>
    <w:rsid w:val="00EE53E7"/>
    <w:rsid w:val="00EE5E00"/>
    <w:rsid w:val="00EE618C"/>
    <w:rsid w:val="00EE6486"/>
    <w:rsid w:val="00EE6597"/>
    <w:rsid w:val="00EE6805"/>
    <w:rsid w:val="00EE6ECD"/>
    <w:rsid w:val="00EE71C9"/>
    <w:rsid w:val="00EE76CA"/>
    <w:rsid w:val="00EE7A69"/>
    <w:rsid w:val="00EE7AEA"/>
    <w:rsid w:val="00EE7C4E"/>
    <w:rsid w:val="00EF06C8"/>
    <w:rsid w:val="00EF0ACE"/>
    <w:rsid w:val="00EF0B58"/>
    <w:rsid w:val="00EF0C60"/>
    <w:rsid w:val="00EF0E8A"/>
    <w:rsid w:val="00EF0F0A"/>
    <w:rsid w:val="00EF1639"/>
    <w:rsid w:val="00EF173B"/>
    <w:rsid w:val="00EF1B38"/>
    <w:rsid w:val="00EF1C61"/>
    <w:rsid w:val="00EF1CF4"/>
    <w:rsid w:val="00EF245E"/>
    <w:rsid w:val="00EF2BE9"/>
    <w:rsid w:val="00EF30BA"/>
    <w:rsid w:val="00EF3207"/>
    <w:rsid w:val="00EF3336"/>
    <w:rsid w:val="00EF36EE"/>
    <w:rsid w:val="00EF3E9F"/>
    <w:rsid w:val="00EF410D"/>
    <w:rsid w:val="00EF46F3"/>
    <w:rsid w:val="00EF4B1D"/>
    <w:rsid w:val="00EF4B31"/>
    <w:rsid w:val="00EF5089"/>
    <w:rsid w:val="00EF5743"/>
    <w:rsid w:val="00EF592E"/>
    <w:rsid w:val="00EF5B30"/>
    <w:rsid w:val="00EF5B4E"/>
    <w:rsid w:val="00EF5D41"/>
    <w:rsid w:val="00EF5DCD"/>
    <w:rsid w:val="00EF6390"/>
    <w:rsid w:val="00EF64D3"/>
    <w:rsid w:val="00EF6510"/>
    <w:rsid w:val="00EF696B"/>
    <w:rsid w:val="00EF6A17"/>
    <w:rsid w:val="00EF6A20"/>
    <w:rsid w:val="00EF6A49"/>
    <w:rsid w:val="00EF6CD8"/>
    <w:rsid w:val="00EF73A3"/>
    <w:rsid w:val="00EF7F27"/>
    <w:rsid w:val="00F004C9"/>
    <w:rsid w:val="00F008BE"/>
    <w:rsid w:val="00F008F2"/>
    <w:rsid w:val="00F00F17"/>
    <w:rsid w:val="00F01071"/>
    <w:rsid w:val="00F012E1"/>
    <w:rsid w:val="00F01377"/>
    <w:rsid w:val="00F0169F"/>
    <w:rsid w:val="00F01914"/>
    <w:rsid w:val="00F01C35"/>
    <w:rsid w:val="00F021A7"/>
    <w:rsid w:val="00F02272"/>
    <w:rsid w:val="00F0292C"/>
    <w:rsid w:val="00F029DF"/>
    <w:rsid w:val="00F02B53"/>
    <w:rsid w:val="00F02CB7"/>
    <w:rsid w:val="00F02E0B"/>
    <w:rsid w:val="00F03118"/>
    <w:rsid w:val="00F0321B"/>
    <w:rsid w:val="00F03A36"/>
    <w:rsid w:val="00F041CD"/>
    <w:rsid w:val="00F043D6"/>
    <w:rsid w:val="00F04649"/>
    <w:rsid w:val="00F04B38"/>
    <w:rsid w:val="00F04BA6"/>
    <w:rsid w:val="00F04BD5"/>
    <w:rsid w:val="00F04BE3"/>
    <w:rsid w:val="00F055CD"/>
    <w:rsid w:val="00F06029"/>
    <w:rsid w:val="00F060D1"/>
    <w:rsid w:val="00F06175"/>
    <w:rsid w:val="00F061A3"/>
    <w:rsid w:val="00F06251"/>
    <w:rsid w:val="00F0697A"/>
    <w:rsid w:val="00F06C4B"/>
    <w:rsid w:val="00F06F86"/>
    <w:rsid w:val="00F0784D"/>
    <w:rsid w:val="00F10208"/>
    <w:rsid w:val="00F109FB"/>
    <w:rsid w:val="00F10BED"/>
    <w:rsid w:val="00F10E8C"/>
    <w:rsid w:val="00F11A3D"/>
    <w:rsid w:val="00F11DAB"/>
    <w:rsid w:val="00F11F43"/>
    <w:rsid w:val="00F12219"/>
    <w:rsid w:val="00F1293F"/>
    <w:rsid w:val="00F12D0B"/>
    <w:rsid w:val="00F12D14"/>
    <w:rsid w:val="00F12F76"/>
    <w:rsid w:val="00F13073"/>
    <w:rsid w:val="00F13428"/>
    <w:rsid w:val="00F13869"/>
    <w:rsid w:val="00F14821"/>
    <w:rsid w:val="00F14F1E"/>
    <w:rsid w:val="00F15232"/>
    <w:rsid w:val="00F15367"/>
    <w:rsid w:val="00F154AD"/>
    <w:rsid w:val="00F15655"/>
    <w:rsid w:val="00F1652A"/>
    <w:rsid w:val="00F167F2"/>
    <w:rsid w:val="00F1715B"/>
    <w:rsid w:val="00F17339"/>
    <w:rsid w:val="00F1747F"/>
    <w:rsid w:val="00F17E0B"/>
    <w:rsid w:val="00F200EE"/>
    <w:rsid w:val="00F206C8"/>
    <w:rsid w:val="00F20E32"/>
    <w:rsid w:val="00F2101F"/>
    <w:rsid w:val="00F21613"/>
    <w:rsid w:val="00F217EA"/>
    <w:rsid w:val="00F21FA6"/>
    <w:rsid w:val="00F21FC1"/>
    <w:rsid w:val="00F229D6"/>
    <w:rsid w:val="00F22DBF"/>
    <w:rsid w:val="00F22F19"/>
    <w:rsid w:val="00F22FED"/>
    <w:rsid w:val="00F239E2"/>
    <w:rsid w:val="00F23A16"/>
    <w:rsid w:val="00F24202"/>
    <w:rsid w:val="00F2484E"/>
    <w:rsid w:val="00F248E6"/>
    <w:rsid w:val="00F24AEB"/>
    <w:rsid w:val="00F25207"/>
    <w:rsid w:val="00F25353"/>
    <w:rsid w:val="00F254C3"/>
    <w:rsid w:val="00F254F9"/>
    <w:rsid w:val="00F2566C"/>
    <w:rsid w:val="00F25AC6"/>
    <w:rsid w:val="00F260F4"/>
    <w:rsid w:val="00F266F8"/>
    <w:rsid w:val="00F26871"/>
    <w:rsid w:val="00F26B54"/>
    <w:rsid w:val="00F26C99"/>
    <w:rsid w:val="00F26CC2"/>
    <w:rsid w:val="00F27013"/>
    <w:rsid w:val="00F27029"/>
    <w:rsid w:val="00F27035"/>
    <w:rsid w:val="00F2755B"/>
    <w:rsid w:val="00F27564"/>
    <w:rsid w:val="00F27B27"/>
    <w:rsid w:val="00F27E3C"/>
    <w:rsid w:val="00F27FB7"/>
    <w:rsid w:val="00F308CA"/>
    <w:rsid w:val="00F30C05"/>
    <w:rsid w:val="00F30EE3"/>
    <w:rsid w:val="00F31059"/>
    <w:rsid w:val="00F31448"/>
    <w:rsid w:val="00F3158C"/>
    <w:rsid w:val="00F3161B"/>
    <w:rsid w:val="00F31847"/>
    <w:rsid w:val="00F31A42"/>
    <w:rsid w:val="00F3216A"/>
    <w:rsid w:val="00F322A5"/>
    <w:rsid w:val="00F32786"/>
    <w:rsid w:val="00F330BF"/>
    <w:rsid w:val="00F330FC"/>
    <w:rsid w:val="00F3311D"/>
    <w:rsid w:val="00F331FE"/>
    <w:rsid w:val="00F34078"/>
    <w:rsid w:val="00F34324"/>
    <w:rsid w:val="00F34C8E"/>
    <w:rsid w:val="00F35828"/>
    <w:rsid w:val="00F35B05"/>
    <w:rsid w:val="00F35E82"/>
    <w:rsid w:val="00F35FA3"/>
    <w:rsid w:val="00F36286"/>
    <w:rsid w:val="00F36822"/>
    <w:rsid w:val="00F3685D"/>
    <w:rsid w:val="00F36A30"/>
    <w:rsid w:val="00F36B19"/>
    <w:rsid w:val="00F36D20"/>
    <w:rsid w:val="00F36FC1"/>
    <w:rsid w:val="00F372D8"/>
    <w:rsid w:val="00F37379"/>
    <w:rsid w:val="00F3789B"/>
    <w:rsid w:val="00F378F2"/>
    <w:rsid w:val="00F37DFB"/>
    <w:rsid w:val="00F40CA0"/>
    <w:rsid w:val="00F40E6D"/>
    <w:rsid w:val="00F40F6D"/>
    <w:rsid w:val="00F417FA"/>
    <w:rsid w:val="00F41D4D"/>
    <w:rsid w:val="00F41F0D"/>
    <w:rsid w:val="00F42017"/>
    <w:rsid w:val="00F424A4"/>
    <w:rsid w:val="00F42574"/>
    <w:rsid w:val="00F42857"/>
    <w:rsid w:val="00F4330D"/>
    <w:rsid w:val="00F43500"/>
    <w:rsid w:val="00F4441A"/>
    <w:rsid w:val="00F44ADE"/>
    <w:rsid w:val="00F4551E"/>
    <w:rsid w:val="00F4555A"/>
    <w:rsid w:val="00F45743"/>
    <w:rsid w:val="00F463DB"/>
    <w:rsid w:val="00F46BCD"/>
    <w:rsid w:val="00F46CFE"/>
    <w:rsid w:val="00F4707B"/>
    <w:rsid w:val="00F475CA"/>
    <w:rsid w:val="00F47C5B"/>
    <w:rsid w:val="00F501B9"/>
    <w:rsid w:val="00F504BD"/>
    <w:rsid w:val="00F50C69"/>
    <w:rsid w:val="00F511DD"/>
    <w:rsid w:val="00F52037"/>
    <w:rsid w:val="00F521BE"/>
    <w:rsid w:val="00F5237B"/>
    <w:rsid w:val="00F523FB"/>
    <w:rsid w:val="00F52834"/>
    <w:rsid w:val="00F531B2"/>
    <w:rsid w:val="00F53479"/>
    <w:rsid w:val="00F53971"/>
    <w:rsid w:val="00F54864"/>
    <w:rsid w:val="00F54B08"/>
    <w:rsid w:val="00F54C80"/>
    <w:rsid w:val="00F56030"/>
    <w:rsid w:val="00F56220"/>
    <w:rsid w:val="00F5682B"/>
    <w:rsid w:val="00F56941"/>
    <w:rsid w:val="00F56B8D"/>
    <w:rsid w:val="00F56D71"/>
    <w:rsid w:val="00F56E2A"/>
    <w:rsid w:val="00F56FFB"/>
    <w:rsid w:val="00F5741C"/>
    <w:rsid w:val="00F57757"/>
    <w:rsid w:val="00F57FC9"/>
    <w:rsid w:val="00F60284"/>
    <w:rsid w:val="00F60442"/>
    <w:rsid w:val="00F6080F"/>
    <w:rsid w:val="00F60846"/>
    <w:rsid w:val="00F608D9"/>
    <w:rsid w:val="00F60C4F"/>
    <w:rsid w:val="00F60CC1"/>
    <w:rsid w:val="00F60E01"/>
    <w:rsid w:val="00F61CA8"/>
    <w:rsid w:val="00F62519"/>
    <w:rsid w:val="00F62792"/>
    <w:rsid w:val="00F62A6B"/>
    <w:rsid w:val="00F63101"/>
    <w:rsid w:val="00F6325D"/>
    <w:rsid w:val="00F63C68"/>
    <w:rsid w:val="00F63F6C"/>
    <w:rsid w:val="00F64EE3"/>
    <w:rsid w:val="00F650A8"/>
    <w:rsid w:val="00F65797"/>
    <w:rsid w:val="00F65E1A"/>
    <w:rsid w:val="00F664B1"/>
    <w:rsid w:val="00F66809"/>
    <w:rsid w:val="00F669D9"/>
    <w:rsid w:val="00F67B9B"/>
    <w:rsid w:val="00F67DA4"/>
    <w:rsid w:val="00F7010F"/>
    <w:rsid w:val="00F70233"/>
    <w:rsid w:val="00F70696"/>
    <w:rsid w:val="00F70B1D"/>
    <w:rsid w:val="00F70B8B"/>
    <w:rsid w:val="00F7103B"/>
    <w:rsid w:val="00F71439"/>
    <w:rsid w:val="00F71B29"/>
    <w:rsid w:val="00F72057"/>
    <w:rsid w:val="00F72CCB"/>
    <w:rsid w:val="00F7353F"/>
    <w:rsid w:val="00F73A3F"/>
    <w:rsid w:val="00F73B7B"/>
    <w:rsid w:val="00F73C7A"/>
    <w:rsid w:val="00F7433A"/>
    <w:rsid w:val="00F74501"/>
    <w:rsid w:val="00F74E30"/>
    <w:rsid w:val="00F74F9F"/>
    <w:rsid w:val="00F74FB2"/>
    <w:rsid w:val="00F7503E"/>
    <w:rsid w:val="00F7525C"/>
    <w:rsid w:val="00F755EE"/>
    <w:rsid w:val="00F7599D"/>
    <w:rsid w:val="00F759BB"/>
    <w:rsid w:val="00F7628D"/>
    <w:rsid w:val="00F76D46"/>
    <w:rsid w:val="00F76DDF"/>
    <w:rsid w:val="00F772EF"/>
    <w:rsid w:val="00F7791A"/>
    <w:rsid w:val="00F77C13"/>
    <w:rsid w:val="00F77D91"/>
    <w:rsid w:val="00F77DE4"/>
    <w:rsid w:val="00F77F91"/>
    <w:rsid w:val="00F80412"/>
    <w:rsid w:val="00F80871"/>
    <w:rsid w:val="00F80A07"/>
    <w:rsid w:val="00F80A8A"/>
    <w:rsid w:val="00F80AC2"/>
    <w:rsid w:val="00F81825"/>
    <w:rsid w:val="00F81950"/>
    <w:rsid w:val="00F81EE6"/>
    <w:rsid w:val="00F82227"/>
    <w:rsid w:val="00F8237C"/>
    <w:rsid w:val="00F8251A"/>
    <w:rsid w:val="00F8287C"/>
    <w:rsid w:val="00F82A57"/>
    <w:rsid w:val="00F82FAD"/>
    <w:rsid w:val="00F8393F"/>
    <w:rsid w:val="00F839AE"/>
    <w:rsid w:val="00F83B6A"/>
    <w:rsid w:val="00F83CAC"/>
    <w:rsid w:val="00F8413E"/>
    <w:rsid w:val="00F84700"/>
    <w:rsid w:val="00F84789"/>
    <w:rsid w:val="00F849E5"/>
    <w:rsid w:val="00F854C6"/>
    <w:rsid w:val="00F85B02"/>
    <w:rsid w:val="00F85BB1"/>
    <w:rsid w:val="00F86E74"/>
    <w:rsid w:val="00F8751B"/>
    <w:rsid w:val="00F878FD"/>
    <w:rsid w:val="00F87B5F"/>
    <w:rsid w:val="00F87C2F"/>
    <w:rsid w:val="00F900C1"/>
    <w:rsid w:val="00F90447"/>
    <w:rsid w:val="00F904DB"/>
    <w:rsid w:val="00F90EC7"/>
    <w:rsid w:val="00F910A0"/>
    <w:rsid w:val="00F9182A"/>
    <w:rsid w:val="00F91D98"/>
    <w:rsid w:val="00F91DB6"/>
    <w:rsid w:val="00F9248D"/>
    <w:rsid w:val="00F9276A"/>
    <w:rsid w:val="00F932B1"/>
    <w:rsid w:val="00F9334B"/>
    <w:rsid w:val="00F933AE"/>
    <w:rsid w:val="00F93BC3"/>
    <w:rsid w:val="00F93E36"/>
    <w:rsid w:val="00F94252"/>
    <w:rsid w:val="00F946C8"/>
    <w:rsid w:val="00F947CA"/>
    <w:rsid w:val="00F954F4"/>
    <w:rsid w:val="00F9569F"/>
    <w:rsid w:val="00F95B35"/>
    <w:rsid w:val="00F95D33"/>
    <w:rsid w:val="00F9627E"/>
    <w:rsid w:val="00F96630"/>
    <w:rsid w:val="00F96AEA"/>
    <w:rsid w:val="00F96B58"/>
    <w:rsid w:val="00F96D54"/>
    <w:rsid w:val="00F96EDD"/>
    <w:rsid w:val="00F97583"/>
    <w:rsid w:val="00F977F1"/>
    <w:rsid w:val="00F97859"/>
    <w:rsid w:val="00F97880"/>
    <w:rsid w:val="00F9797A"/>
    <w:rsid w:val="00F97B2B"/>
    <w:rsid w:val="00F97FF6"/>
    <w:rsid w:val="00FA0A82"/>
    <w:rsid w:val="00FA0ED5"/>
    <w:rsid w:val="00FA0F0A"/>
    <w:rsid w:val="00FA1446"/>
    <w:rsid w:val="00FA1D5E"/>
    <w:rsid w:val="00FA1D74"/>
    <w:rsid w:val="00FA285A"/>
    <w:rsid w:val="00FA2F3C"/>
    <w:rsid w:val="00FA342C"/>
    <w:rsid w:val="00FA35C2"/>
    <w:rsid w:val="00FA37E5"/>
    <w:rsid w:val="00FA3C66"/>
    <w:rsid w:val="00FA3DC4"/>
    <w:rsid w:val="00FA43B9"/>
    <w:rsid w:val="00FA4DB0"/>
    <w:rsid w:val="00FA4F3C"/>
    <w:rsid w:val="00FA5815"/>
    <w:rsid w:val="00FA5FD4"/>
    <w:rsid w:val="00FA6131"/>
    <w:rsid w:val="00FA616E"/>
    <w:rsid w:val="00FA61EC"/>
    <w:rsid w:val="00FA6441"/>
    <w:rsid w:val="00FA66B7"/>
    <w:rsid w:val="00FA67D2"/>
    <w:rsid w:val="00FA6856"/>
    <w:rsid w:val="00FA6907"/>
    <w:rsid w:val="00FA6AB3"/>
    <w:rsid w:val="00FA6BB3"/>
    <w:rsid w:val="00FA75BB"/>
    <w:rsid w:val="00FA7870"/>
    <w:rsid w:val="00FA799D"/>
    <w:rsid w:val="00FB0071"/>
    <w:rsid w:val="00FB0551"/>
    <w:rsid w:val="00FB05D7"/>
    <w:rsid w:val="00FB07C8"/>
    <w:rsid w:val="00FB0AE8"/>
    <w:rsid w:val="00FB0C32"/>
    <w:rsid w:val="00FB16DE"/>
    <w:rsid w:val="00FB2160"/>
    <w:rsid w:val="00FB239C"/>
    <w:rsid w:val="00FB23EB"/>
    <w:rsid w:val="00FB2AF3"/>
    <w:rsid w:val="00FB2B38"/>
    <w:rsid w:val="00FB373D"/>
    <w:rsid w:val="00FB3F8E"/>
    <w:rsid w:val="00FB405F"/>
    <w:rsid w:val="00FB41DD"/>
    <w:rsid w:val="00FB4965"/>
    <w:rsid w:val="00FB4F16"/>
    <w:rsid w:val="00FB4F99"/>
    <w:rsid w:val="00FB51D0"/>
    <w:rsid w:val="00FB522B"/>
    <w:rsid w:val="00FB52D6"/>
    <w:rsid w:val="00FB54E6"/>
    <w:rsid w:val="00FB5633"/>
    <w:rsid w:val="00FB5803"/>
    <w:rsid w:val="00FB583C"/>
    <w:rsid w:val="00FB5871"/>
    <w:rsid w:val="00FB5BAD"/>
    <w:rsid w:val="00FB5C26"/>
    <w:rsid w:val="00FB628D"/>
    <w:rsid w:val="00FB671E"/>
    <w:rsid w:val="00FB67EA"/>
    <w:rsid w:val="00FB732D"/>
    <w:rsid w:val="00FB7943"/>
    <w:rsid w:val="00FB7EC9"/>
    <w:rsid w:val="00FC0740"/>
    <w:rsid w:val="00FC0EE3"/>
    <w:rsid w:val="00FC141B"/>
    <w:rsid w:val="00FC1D5D"/>
    <w:rsid w:val="00FC2139"/>
    <w:rsid w:val="00FC23A0"/>
    <w:rsid w:val="00FC23BA"/>
    <w:rsid w:val="00FC2842"/>
    <w:rsid w:val="00FC2D83"/>
    <w:rsid w:val="00FC34CF"/>
    <w:rsid w:val="00FC440B"/>
    <w:rsid w:val="00FC45F9"/>
    <w:rsid w:val="00FC4B99"/>
    <w:rsid w:val="00FC4C27"/>
    <w:rsid w:val="00FC54C5"/>
    <w:rsid w:val="00FC5659"/>
    <w:rsid w:val="00FC5A22"/>
    <w:rsid w:val="00FC5E92"/>
    <w:rsid w:val="00FC6079"/>
    <w:rsid w:val="00FC60EB"/>
    <w:rsid w:val="00FC6136"/>
    <w:rsid w:val="00FC6376"/>
    <w:rsid w:val="00FC63F4"/>
    <w:rsid w:val="00FC6451"/>
    <w:rsid w:val="00FC6916"/>
    <w:rsid w:val="00FC6B0C"/>
    <w:rsid w:val="00FC6C25"/>
    <w:rsid w:val="00FC6C66"/>
    <w:rsid w:val="00FC6E1F"/>
    <w:rsid w:val="00FC6F6C"/>
    <w:rsid w:val="00FC734A"/>
    <w:rsid w:val="00FC76C3"/>
    <w:rsid w:val="00FC7742"/>
    <w:rsid w:val="00FC77E4"/>
    <w:rsid w:val="00FC7A45"/>
    <w:rsid w:val="00FC7BB2"/>
    <w:rsid w:val="00FC7EAC"/>
    <w:rsid w:val="00FD034B"/>
    <w:rsid w:val="00FD066A"/>
    <w:rsid w:val="00FD119C"/>
    <w:rsid w:val="00FD11B1"/>
    <w:rsid w:val="00FD1571"/>
    <w:rsid w:val="00FD1704"/>
    <w:rsid w:val="00FD1C55"/>
    <w:rsid w:val="00FD1E6A"/>
    <w:rsid w:val="00FD319D"/>
    <w:rsid w:val="00FD33BA"/>
    <w:rsid w:val="00FD3426"/>
    <w:rsid w:val="00FD4056"/>
    <w:rsid w:val="00FD43CC"/>
    <w:rsid w:val="00FD474B"/>
    <w:rsid w:val="00FD4B53"/>
    <w:rsid w:val="00FD4F9A"/>
    <w:rsid w:val="00FD5178"/>
    <w:rsid w:val="00FD520E"/>
    <w:rsid w:val="00FD57E1"/>
    <w:rsid w:val="00FD6357"/>
    <w:rsid w:val="00FD660A"/>
    <w:rsid w:val="00FD7D27"/>
    <w:rsid w:val="00FE0727"/>
    <w:rsid w:val="00FE081A"/>
    <w:rsid w:val="00FE146E"/>
    <w:rsid w:val="00FE17A7"/>
    <w:rsid w:val="00FE1A67"/>
    <w:rsid w:val="00FE1A83"/>
    <w:rsid w:val="00FE230B"/>
    <w:rsid w:val="00FE2DE7"/>
    <w:rsid w:val="00FE311F"/>
    <w:rsid w:val="00FE33D1"/>
    <w:rsid w:val="00FE3438"/>
    <w:rsid w:val="00FE3A1A"/>
    <w:rsid w:val="00FE3BF4"/>
    <w:rsid w:val="00FE44B3"/>
    <w:rsid w:val="00FE459F"/>
    <w:rsid w:val="00FE4C6F"/>
    <w:rsid w:val="00FE4DDA"/>
    <w:rsid w:val="00FE4F2F"/>
    <w:rsid w:val="00FE5261"/>
    <w:rsid w:val="00FE57D1"/>
    <w:rsid w:val="00FE5932"/>
    <w:rsid w:val="00FE5A34"/>
    <w:rsid w:val="00FE5CF0"/>
    <w:rsid w:val="00FE639E"/>
    <w:rsid w:val="00FE6415"/>
    <w:rsid w:val="00FE66E4"/>
    <w:rsid w:val="00FE69CB"/>
    <w:rsid w:val="00FE6EBB"/>
    <w:rsid w:val="00FE7122"/>
    <w:rsid w:val="00FE74B5"/>
    <w:rsid w:val="00FE7C6B"/>
    <w:rsid w:val="00FE7DD6"/>
    <w:rsid w:val="00FF0147"/>
    <w:rsid w:val="00FF0707"/>
    <w:rsid w:val="00FF0984"/>
    <w:rsid w:val="00FF14FB"/>
    <w:rsid w:val="00FF1B03"/>
    <w:rsid w:val="00FF27A0"/>
    <w:rsid w:val="00FF289E"/>
    <w:rsid w:val="00FF2D9D"/>
    <w:rsid w:val="00FF2DDF"/>
    <w:rsid w:val="00FF2EA6"/>
    <w:rsid w:val="00FF32F0"/>
    <w:rsid w:val="00FF3C01"/>
    <w:rsid w:val="00FF3D68"/>
    <w:rsid w:val="00FF3E8C"/>
    <w:rsid w:val="00FF4436"/>
    <w:rsid w:val="00FF52F4"/>
    <w:rsid w:val="00FF59AF"/>
    <w:rsid w:val="00FF5DE2"/>
    <w:rsid w:val="00FF5F1D"/>
    <w:rsid w:val="00FF61FD"/>
    <w:rsid w:val="00FF66D3"/>
    <w:rsid w:val="00FF6719"/>
    <w:rsid w:val="00FF69A7"/>
    <w:rsid w:val="00FF71BD"/>
    <w:rsid w:val="00FF7286"/>
    <w:rsid w:val="00FF7391"/>
    <w:rsid w:val="00FF7944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BEC18"/>
  <w15:docId w15:val="{891346FC-C9A0-5E40-BB02-F4ABA781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7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63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3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5C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9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 Smith</dc:creator>
  <cp:lastModifiedBy>linewayl@gmail.com</cp:lastModifiedBy>
  <cp:revision>2</cp:revision>
  <cp:lastPrinted>2011-08-25T18:44:00Z</cp:lastPrinted>
  <dcterms:created xsi:type="dcterms:W3CDTF">2021-11-29T23:18:00Z</dcterms:created>
  <dcterms:modified xsi:type="dcterms:W3CDTF">2021-11-29T23:18:00Z</dcterms:modified>
</cp:coreProperties>
</file>